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A7A65C" w14:textId="2605E15C" w:rsidR="009F1922" w:rsidRPr="006E6A91" w:rsidRDefault="00D63EB8" w:rsidP="009F1922">
      <w:pPr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 xml:space="preserve">TUGAS IF DAN </w:t>
      </w:r>
      <w:proofErr w:type="gramStart"/>
      <w:r>
        <w:rPr>
          <w:rFonts w:cstheme="minorHAnsi"/>
          <w:b/>
          <w:bCs/>
          <w:sz w:val="32"/>
          <w:szCs w:val="32"/>
        </w:rPr>
        <w:t>SWITCH</w:t>
      </w:r>
      <w:proofErr w:type="gramEnd"/>
      <w:r w:rsidRPr="006E6A91">
        <w:rPr>
          <w:rFonts w:cstheme="minorHAnsi"/>
          <w:b/>
          <w:bCs/>
          <w:sz w:val="32"/>
          <w:szCs w:val="32"/>
        </w:rPr>
        <w:t xml:space="preserve"> </w:t>
      </w:r>
      <w:r w:rsidR="009F1922" w:rsidRPr="006E6A91">
        <w:rPr>
          <w:rFonts w:cstheme="minorHAnsi"/>
          <w:b/>
          <w:bCs/>
          <w:sz w:val="32"/>
          <w:szCs w:val="32"/>
        </w:rPr>
        <w:t xml:space="preserve">MENGGUNAKAN KODE </w:t>
      </w:r>
      <w:r>
        <w:rPr>
          <w:rFonts w:cstheme="minorHAnsi"/>
          <w:b/>
          <w:bCs/>
          <w:sz w:val="32"/>
          <w:szCs w:val="32"/>
        </w:rPr>
        <w:t>PEM</w:t>
      </w:r>
      <w:r w:rsidRPr="006E6A91">
        <w:rPr>
          <w:rFonts w:cstheme="minorHAnsi"/>
          <w:b/>
          <w:bCs/>
          <w:sz w:val="32"/>
          <w:szCs w:val="32"/>
        </w:rPr>
        <w:t xml:space="preserve">PROGRAMAN </w:t>
      </w:r>
      <w:r w:rsidR="009F1922" w:rsidRPr="006E6A91">
        <w:rPr>
          <w:rFonts w:cstheme="minorHAnsi"/>
          <w:b/>
          <w:bCs/>
          <w:sz w:val="32"/>
          <w:szCs w:val="32"/>
        </w:rPr>
        <w:t>JAVA</w:t>
      </w:r>
    </w:p>
    <w:p w14:paraId="08A5D4B8" w14:textId="77777777" w:rsidR="009F1922" w:rsidRPr="006E6A91" w:rsidRDefault="009F1922" w:rsidP="009F1922">
      <w:pPr>
        <w:jc w:val="center"/>
        <w:rPr>
          <w:rFonts w:cstheme="minorHAnsi"/>
          <w:b/>
          <w:bCs/>
          <w:sz w:val="28"/>
          <w:szCs w:val="28"/>
        </w:rPr>
      </w:pPr>
    </w:p>
    <w:p w14:paraId="5CDE3A49" w14:textId="0857BE12" w:rsidR="009F1922" w:rsidRPr="006E6A91" w:rsidRDefault="009F1922" w:rsidP="009F1922">
      <w:pPr>
        <w:jc w:val="center"/>
        <w:rPr>
          <w:rFonts w:cstheme="minorHAnsi"/>
          <w:b/>
          <w:bCs/>
          <w:sz w:val="24"/>
          <w:szCs w:val="24"/>
        </w:rPr>
      </w:pPr>
      <w:r w:rsidRPr="006E6A91">
        <w:rPr>
          <w:rFonts w:cstheme="minorHAnsi"/>
          <w:noProof/>
          <w:lang w:val="en-US"/>
        </w:rPr>
        <w:drawing>
          <wp:inline distT="0" distB="0" distL="0" distR="0" wp14:anchorId="41098E5F" wp14:editId="0199E7A1">
            <wp:extent cx="3740150" cy="39560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15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ED923" w14:textId="77777777" w:rsidR="009F1922" w:rsidRPr="006E6A91" w:rsidRDefault="009F1922" w:rsidP="009F1922">
      <w:pPr>
        <w:jc w:val="center"/>
        <w:rPr>
          <w:rFonts w:cstheme="minorHAnsi"/>
          <w:b/>
          <w:bCs/>
          <w:sz w:val="24"/>
          <w:szCs w:val="24"/>
        </w:rPr>
      </w:pPr>
    </w:p>
    <w:p w14:paraId="3B8CECA8" w14:textId="77777777" w:rsidR="009F1922" w:rsidRPr="006E6A91" w:rsidRDefault="009F1922" w:rsidP="009F1922">
      <w:pPr>
        <w:jc w:val="center"/>
        <w:rPr>
          <w:rFonts w:cstheme="minorHAnsi"/>
          <w:b/>
          <w:bCs/>
          <w:sz w:val="24"/>
          <w:szCs w:val="24"/>
        </w:rPr>
      </w:pPr>
    </w:p>
    <w:p w14:paraId="285FB3D0" w14:textId="77777777" w:rsidR="009F1922" w:rsidRPr="006E6A91" w:rsidRDefault="009F1922" w:rsidP="009F1922">
      <w:pPr>
        <w:jc w:val="center"/>
        <w:rPr>
          <w:rFonts w:cstheme="minorHAnsi"/>
          <w:b/>
          <w:bCs/>
          <w:sz w:val="24"/>
          <w:szCs w:val="24"/>
        </w:rPr>
      </w:pPr>
    </w:p>
    <w:p w14:paraId="7A81F0AD" w14:textId="77777777" w:rsidR="009F1922" w:rsidRPr="006E6A91" w:rsidRDefault="009F1922" w:rsidP="009F1922">
      <w:pPr>
        <w:jc w:val="center"/>
        <w:rPr>
          <w:rFonts w:cstheme="minorHAnsi"/>
          <w:b/>
          <w:bCs/>
          <w:sz w:val="28"/>
          <w:szCs w:val="28"/>
        </w:rPr>
      </w:pPr>
      <w:r w:rsidRPr="006E6A91">
        <w:rPr>
          <w:rFonts w:cstheme="minorHAnsi"/>
          <w:b/>
          <w:bCs/>
          <w:sz w:val="28"/>
          <w:szCs w:val="28"/>
        </w:rPr>
        <w:t>KOMPUTER DAN PEMROGRAMAN</w:t>
      </w:r>
    </w:p>
    <w:p w14:paraId="65FB0CF0" w14:textId="77777777" w:rsidR="009F1922" w:rsidRPr="006E6A91" w:rsidRDefault="009F1922" w:rsidP="009F1922">
      <w:pPr>
        <w:jc w:val="center"/>
        <w:rPr>
          <w:rFonts w:cstheme="minorHAnsi"/>
          <w:b/>
          <w:bCs/>
          <w:sz w:val="28"/>
          <w:szCs w:val="28"/>
        </w:rPr>
      </w:pPr>
    </w:p>
    <w:p w14:paraId="6B2C4932" w14:textId="77777777" w:rsidR="009F1922" w:rsidRPr="006E6A91" w:rsidRDefault="009F1922" w:rsidP="009F1922">
      <w:pPr>
        <w:jc w:val="center"/>
        <w:rPr>
          <w:rFonts w:cstheme="minorHAnsi"/>
          <w:b/>
          <w:bCs/>
          <w:sz w:val="24"/>
          <w:szCs w:val="24"/>
        </w:rPr>
      </w:pPr>
      <w:r w:rsidRPr="006E6A91">
        <w:rPr>
          <w:rFonts w:cstheme="minorHAnsi"/>
          <w:b/>
          <w:bCs/>
          <w:sz w:val="24"/>
          <w:szCs w:val="24"/>
        </w:rPr>
        <w:t xml:space="preserve">Dosen: Endina Putri </w:t>
      </w:r>
      <w:proofErr w:type="gramStart"/>
      <w:r w:rsidRPr="006E6A91">
        <w:rPr>
          <w:rFonts w:cstheme="minorHAnsi"/>
          <w:b/>
          <w:bCs/>
          <w:sz w:val="24"/>
          <w:szCs w:val="24"/>
        </w:rPr>
        <w:t>Purwandari ,</w:t>
      </w:r>
      <w:proofErr w:type="gramEnd"/>
      <w:r w:rsidRPr="006E6A91">
        <w:rPr>
          <w:rFonts w:cstheme="minorHAnsi"/>
          <w:b/>
          <w:bCs/>
          <w:sz w:val="24"/>
          <w:szCs w:val="24"/>
        </w:rPr>
        <w:t xml:space="preserve"> S.T.,M.Kom</w:t>
      </w:r>
    </w:p>
    <w:p w14:paraId="1D010697" w14:textId="77777777" w:rsidR="009F1922" w:rsidRPr="006E6A91" w:rsidRDefault="009F1922" w:rsidP="009F1922">
      <w:pPr>
        <w:jc w:val="center"/>
        <w:rPr>
          <w:rFonts w:cstheme="minorHAnsi"/>
          <w:b/>
          <w:bCs/>
          <w:sz w:val="24"/>
          <w:szCs w:val="24"/>
        </w:rPr>
      </w:pPr>
    </w:p>
    <w:p w14:paraId="4B669969" w14:textId="77777777" w:rsidR="009F1922" w:rsidRPr="006E6A91" w:rsidRDefault="009F1922" w:rsidP="009F1922">
      <w:pPr>
        <w:rPr>
          <w:rFonts w:cstheme="minorHAnsi"/>
          <w:b/>
          <w:bCs/>
          <w:sz w:val="24"/>
          <w:szCs w:val="24"/>
        </w:rPr>
      </w:pPr>
    </w:p>
    <w:p w14:paraId="3A1820B8" w14:textId="77777777" w:rsidR="009F1922" w:rsidRPr="006E6A91" w:rsidRDefault="009F1922" w:rsidP="009F1922">
      <w:pPr>
        <w:jc w:val="center"/>
        <w:rPr>
          <w:rFonts w:cstheme="minorHAnsi"/>
          <w:b/>
          <w:bCs/>
          <w:sz w:val="24"/>
          <w:szCs w:val="24"/>
        </w:rPr>
      </w:pPr>
    </w:p>
    <w:p w14:paraId="4AAC08F0" w14:textId="77777777" w:rsidR="009F1922" w:rsidRPr="006E6A91" w:rsidRDefault="009F1922" w:rsidP="009F1922">
      <w:pPr>
        <w:jc w:val="center"/>
        <w:rPr>
          <w:rFonts w:cstheme="minorHAnsi"/>
          <w:b/>
          <w:bCs/>
          <w:sz w:val="28"/>
          <w:szCs w:val="28"/>
        </w:rPr>
      </w:pPr>
      <w:r w:rsidRPr="006E6A91">
        <w:rPr>
          <w:rFonts w:cstheme="minorHAnsi"/>
          <w:b/>
          <w:bCs/>
          <w:sz w:val="28"/>
          <w:szCs w:val="28"/>
        </w:rPr>
        <w:t>Penyusun:</w:t>
      </w:r>
    </w:p>
    <w:p w14:paraId="44DFADB6" w14:textId="77777777" w:rsidR="009F1922" w:rsidRPr="006E6A91" w:rsidRDefault="009F1922" w:rsidP="009F1922">
      <w:pPr>
        <w:pStyle w:val="ListParagraph"/>
        <w:numPr>
          <w:ilvl w:val="0"/>
          <w:numId w:val="29"/>
        </w:numPr>
        <w:ind w:left="360"/>
        <w:jc w:val="center"/>
        <w:rPr>
          <w:rFonts w:cstheme="minorHAnsi"/>
          <w:b/>
          <w:bCs/>
          <w:sz w:val="24"/>
          <w:szCs w:val="24"/>
        </w:rPr>
      </w:pPr>
      <w:r w:rsidRPr="006E6A91">
        <w:rPr>
          <w:rFonts w:cstheme="minorHAnsi"/>
          <w:b/>
          <w:bCs/>
          <w:sz w:val="24"/>
          <w:szCs w:val="24"/>
        </w:rPr>
        <w:t>Neli Agustin</w:t>
      </w:r>
    </w:p>
    <w:p w14:paraId="541806BE" w14:textId="77777777" w:rsidR="009F1922" w:rsidRPr="006E6A91" w:rsidRDefault="009F1922" w:rsidP="009F1922">
      <w:pPr>
        <w:pStyle w:val="ListParagraph"/>
        <w:numPr>
          <w:ilvl w:val="0"/>
          <w:numId w:val="29"/>
        </w:numPr>
        <w:ind w:left="360"/>
        <w:jc w:val="center"/>
        <w:rPr>
          <w:rFonts w:cstheme="minorHAnsi"/>
          <w:b/>
          <w:bCs/>
          <w:sz w:val="24"/>
          <w:szCs w:val="24"/>
        </w:rPr>
      </w:pPr>
      <w:r w:rsidRPr="006E6A91">
        <w:rPr>
          <w:rFonts w:cstheme="minorHAnsi"/>
          <w:b/>
          <w:bCs/>
          <w:sz w:val="24"/>
          <w:szCs w:val="24"/>
        </w:rPr>
        <w:t>Apri Agriansyah</w:t>
      </w:r>
    </w:p>
    <w:p w14:paraId="38C788E1" w14:textId="77777777" w:rsidR="009F1922" w:rsidRPr="006E6A91" w:rsidRDefault="009F1922" w:rsidP="009F1922">
      <w:pPr>
        <w:pStyle w:val="ListParagraph"/>
        <w:numPr>
          <w:ilvl w:val="0"/>
          <w:numId w:val="29"/>
        </w:numPr>
        <w:ind w:left="360"/>
        <w:jc w:val="center"/>
        <w:rPr>
          <w:rFonts w:cstheme="minorHAnsi"/>
          <w:b/>
          <w:bCs/>
        </w:rPr>
      </w:pPr>
      <w:r w:rsidRPr="006E6A91">
        <w:rPr>
          <w:rFonts w:cstheme="minorHAnsi"/>
          <w:b/>
          <w:bCs/>
          <w:sz w:val="24"/>
          <w:szCs w:val="24"/>
        </w:rPr>
        <w:t>Anugrah Herianto</w:t>
      </w:r>
    </w:p>
    <w:p w14:paraId="59DB021E" w14:textId="77777777" w:rsidR="009F1922" w:rsidRPr="006E6A91" w:rsidRDefault="009F1922" w:rsidP="009F1922">
      <w:pPr>
        <w:rPr>
          <w:rFonts w:cstheme="minorHAnsi"/>
          <w:b/>
          <w:bCs/>
        </w:rPr>
      </w:pPr>
    </w:p>
    <w:p w14:paraId="41ED25B2" w14:textId="77777777" w:rsidR="009F1922" w:rsidRPr="006E6A91" w:rsidRDefault="009F1922" w:rsidP="009F1922">
      <w:pPr>
        <w:rPr>
          <w:rFonts w:cstheme="minorHAnsi"/>
          <w:b/>
          <w:bCs/>
        </w:rPr>
      </w:pPr>
    </w:p>
    <w:p w14:paraId="41CBED9D" w14:textId="77777777" w:rsidR="009F1922" w:rsidRPr="006E6A91" w:rsidRDefault="009F1922" w:rsidP="006E6A91">
      <w:pPr>
        <w:spacing w:line="240" w:lineRule="auto"/>
        <w:rPr>
          <w:rFonts w:cstheme="minorHAnsi"/>
          <w:b/>
          <w:bCs/>
        </w:rPr>
      </w:pPr>
      <w:r w:rsidRPr="006E6A91">
        <w:rPr>
          <w:rFonts w:cstheme="minorHAnsi"/>
          <w:b/>
          <w:bCs/>
        </w:rPr>
        <w:t xml:space="preserve">Template Lembar </w:t>
      </w:r>
      <w:proofErr w:type="gramStart"/>
      <w:r w:rsidRPr="006E6A91">
        <w:rPr>
          <w:rFonts w:cstheme="minorHAnsi"/>
          <w:b/>
          <w:bCs/>
        </w:rPr>
        <w:t>Kerja  Kelompok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80"/>
        <w:gridCol w:w="2653"/>
        <w:gridCol w:w="2792"/>
      </w:tblGrid>
      <w:tr w:rsidR="00540283" w:rsidRPr="006E6A91" w14:paraId="461F394F" w14:textId="77777777" w:rsidTr="00E679ED">
        <w:trPr>
          <w:trHeight w:val="394"/>
        </w:trPr>
        <w:tc>
          <w:tcPr>
            <w:tcW w:w="3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7729B" w14:textId="77777777" w:rsidR="009F1922" w:rsidRPr="006E6A91" w:rsidRDefault="009F1922" w:rsidP="006E6A91">
            <w:pPr>
              <w:spacing w:after="255"/>
              <w:contextualSpacing/>
              <w:rPr>
                <w:rFonts w:cstheme="minorHAnsi"/>
                <w:b/>
                <w:bCs/>
              </w:rPr>
            </w:pPr>
            <w:r w:rsidRPr="006E6A91">
              <w:rPr>
                <w:rFonts w:cstheme="minorHAnsi"/>
                <w:b/>
                <w:bCs/>
              </w:rPr>
              <w:t>Nama &amp; NPM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48497" w14:textId="77777777" w:rsidR="009F1922" w:rsidRPr="006E6A91" w:rsidRDefault="009F1922" w:rsidP="006E6A91">
            <w:pPr>
              <w:spacing w:after="255"/>
              <w:contextualSpacing/>
              <w:rPr>
                <w:rFonts w:cstheme="minorHAnsi"/>
                <w:b/>
                <w:bCs/>
              </w:rPr>
            </w:pPr>
            <w:r w:rsidRPr="006E6A91">
              <w:rPr>
                <w:rFonts w:cstheme="minorHAnsi"/>
                <w:b/>
                <w:bCs/>
              </w:rPr>
              <w:t>Topik:</w:t>
            </w: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7E5B" w14:textId="77777777" w:rsidR="009F1922" w:rsidRPr="006E6A91" w:rsidRDefault="009F1922" w:rsidP="006E6A91">
            <w:pPr>
              <w:spacing w:after="255"/>
              <w:contextualSpacing/>
              <w:rPr>
                <w:rFonts w:cstheme="minorHAnsi"/>
                <w:b/>
                <w:bCs/>
              </w:rPr>
            </w:pPr>
            <w:r w:rsidRPr="006E6A91">
              <w:rPr>
                <w:rFonts w:cstheme="minorHAnsi"/>
                <w:b/>
                <w:bCs/>
              </w:rPr>
              <w:t>Tanggal:</w:t>
            </w:r>
          </w:p>
        </w:tc>
      </w:tr>
      <w:tr w:rsidR="00540283" w:rsidRPr="006E6A91" w14:paraId="591B793F" w14:textId="77777777" w:rsidTr="00E679ED">
        <w:tc>
          <w:tcPr>
            <w:tcW w:w="3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653C8" w14:textId="77777777" w:rsidR="009F1922" w:rsidRPr="006E6A91" w:rsidRDefault="009F1922" w:rsidP="006E6A91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cstheme="minorHAnsi"/>
                <w:b/>
                <w:bCs/>
              </w:rPr>
            </w:pPr>
            <w:r w:rsidRPr="006E6A91">
              <w:rPr>
                <w:rFonts w:cstheme="minorHAnsi"/>
                <w:b/>
                <w:bCs/>
              </w:rPr>
              <w:t xml:space="preserve">NELI AGUSTIN (G1A022048) </w:t>
            </w:r>
          </w:p>
          <w:p w14:paraId="3D28EF75" w14:textId="77777777" w:rsidR="009F1922" w:rsidRPr="006E6A91" w:rsidRDefault="009F1922" w:rsidP="006E6A91">
            <w:pPr>
              <w:spacing w:after="255"/>
              <w:contextualSpacing/>
              <w:rPr>
                <w:rFonts w:cstheme="minorHAnsi"/>
                <w:b/>
                <w:bCs/>
              </w:rPr>
            </w:pPr>
          </w:p>
          <w:p w14:paraId="66772023" w14:textId="77777777" w:rsidR="009F1922" w:rsidRPr="006E6A91" w:rsidRDefault="009F1922" w:rsidP="006E6A91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cstheme="minorHAnsi"/>
                <w:b/>
                <w:bCs/>
              </w:rPr>
            </w:pPr>
            <w:r w:rsidRPr="006E6A91">
              <w:rPr>
                <w:rFonts w:cstheme="minorHAnsi"/>
                <w:b/>
                <w:bCs/>
              </w:rPr>
              <w:t>APRI AGRIANSYAH (G1A022056)</w:t>
            </w:r>
          </w:p>
          <w:p w14:paraId="0318C73E" w14:textId="77777777" w:rsidR="009F1922" w:rsidRPr="006E6A91" w:rsidRDefault="009F1922" w:rsidP="006E6A91">
            <w:pPr>
              <w:pStyle w:val="ListParagraph"/>
              <w:spacing w:line="240" w:lineRule="auto"/>
              <w:rPr>
                <w:rFonts w:cstheme="minorHAnsi"/>
                <w:b/>
                <w:bCs/>
              </w:rPr>
            </w:pPr>
          </w:p>
          <w:p w14:paraId="68A057E8" w14:textId="77777777" w:rsidR="009F1922" w:rsidRPr="006E6A91" w:rsidRDefault="009F1922" w:rsidP="006E6A91">
            <w:pPr>
              <w:pStyle w:val="ListParagraph"/>
              <w:numPr>
                <w:ilvl w:val="0"/>
                <w:numId w:val="29"/>
              </w:numPr>
              <w:spacing w:before="240" w:after="0" w:line="240" w:lineRule="auto"/>
              <w:rPr>
                <w:rFonts w:cstheme="minorHAnsi"/>
                <w:b/>
                <w:bCs/>
              </w:rPr>
            </w:pPr>
            <w:r w:rsidRPr="006E6A91">
              <w:rPr>
                <w:rFonts w:cstheme="minorHAnsi"/>
                <w:b/>
                <w:bCs/>
              </w:rPr>
              <w:t>ANUGRAH HERIANTO (G1A022068)</w:t>
            </w:r>
          </w:p>
        </w:tc>
        <w:tc>
          <w:tcPr>
            <w:tcW w:w="2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95CF0" w14:textId="60A6B60A" w:rsidR="009F1922" w:rsidRPr="006E6A91" w:rsidRDefault="00953AD7" w:rsidP="006E6A91">
            <w:pPr>
              <w:spacing w:after="255"/>
              <w:contextualSpacing/>
              <w:rPr>
                <w:rFonts w:cstheme="minorHAnsi"/>
                <w:b/>
                <w:bCs/>
              </w:rPr>
            </w:pPr>
            <w:r w:rsidRPr="006E6A91">
              <w:rPr>
                <w:rFonts w:cstheme="minorHAnsi"/>
                <w:b/>
                <w:bCs/>
              </w:rPr>
              <w:t>IF, ELSE dan SWITCH CASE</w:t>
            </w:r>
          </w:p>
        </w:tc>
        <w:tc>
          <w:tcPr>
            <w:tcW w:w="2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F451F" w14:textId="4D51F171" w:rsidR="009F1922" w:rsidRPr="006E6A91" w:rsidRDefault="00953AD7" w:rsidP="006E6A91">
            <w:pPr>
              <w:spacing w:after="255"/>
              <w:contextualSpacing/>
              <w:rPr>
                <w:rFonts w:cstheme="minorHAnsi"/>
                <w:b/>
                <w:bCs/>
              </w:rPr>
            </w:pPr>
            <w:r w:rsidRPr="006E6A91">
              <w:rPr>
                <w:rFonts w:cstheme="minorHAnsi"/>
                <w:b/>
                <w:bCs/>
              </w:rPr>
              <w:t>23</w:t>
            </w:r>
            <w:r w:rsidR="009F1922" w:rsidRPr="006E6A91">
              <w:rPr>
                <w:rFonts w:cstheme="minorHAnsi"/>
                <w:b/>
                <w:bCs/>
              </w:rPr>
              <w:t xml:space="preserve"> September 2022</w:t>
            </w:r>
          </w:p>
        </w:tc>
      </w:tr>
      <w:tr w:rsidR="00452228" w:rsidRPr="006E6A91" w14:paraId="5670F6EB" w14:textId="77777777" w:rsidTr="00FA302F">
        <w:tc>
          <w:tcPr>
            <w:tcW w:w="9016" w:type="dxa"/>
            <w:gridSpan w:val="3"/>
          </w:tcPr>
          <w:p w14:paraId="45FEAE49" w14:textId="5571E0B8" w:rsidR="00452228" w:rsidRPr="006E6A91" w:rsidRDefault="009F1922" w:rsidP="006E6A91">
            <w:pPr>
              <w:contextualSpacing/>
              <w:rPr>
                <w:rFonts w:cstheme="minorHAnsi"/>
                <w:b/>
                <w:bCs/>
              </w:rPr>
            </w:pPr>
            <w:r w:rsidRPr="006E6A91">
              <w:rPr>
                <w:rFonts w:cstheme="minorHAnsi"/>
                <w:b/>
                <w:bCs/>
              </w:rPr>
              <w:t xml:space="preserve"> </w:t>
            </w:r>
            <w:r w:rsidR="00C04942" w:rsidRPr="006E6A91">
              <w:rPr>
                <w:rFonts w:cstheme="minorHAnsi"/>
                <w:b/>
                <w:bCs/>
              </w:rPr>
              <w:t>[Nomor Soal] Identifikasi Masalah</w:t>
            </w:r>
            <w:r w:rsidR="00452228" w:rsidRPr="006E6A91">
              <w:rPr>
                <w:rFonts w:cstheme="minorHAnsi"/>
                <w:b/>
                <w:bCs/>
              </w:rPr>
              <w:t>:</w:t>
            </w:r>
          </w:p>
        </w:tc>
      </w:tr>
      <w:tr w:rsidR="00452228" w:rsidRPr="006E6A91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Pr="006E6A91" w:rsidRDefault="00C04942" w:rsidP="006E6A9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 xml:space="preserve">Uraikan </w:t>
            </w:r>
            <w:r w:rsidR="00452228" w:rsidRPr="006E6A91">
              <w:rPr>
                <w:rFonts w:cstheme="minorHAnsi"/>
              </w:rPr>
              <w:t xml:space="preserve">permasalahan </w:t>
            </w:r>
            <w:r w:rsidR="00510A7F" w:rsidRPr="006E6A91">
              <w:rPr>
                <w:rFonts w:cstheme="minorHAnsi"/>
              </w:rPr>
              <w:t xml:space="preserve">dan </w:t>
            </w:r>
            <w:r w:rsidR="00452228" w:rsidRPr="006E6A91">
              <w:rPr>
                <w:rFonts w:cstheme="minorHAnsi"/>
              </w:rPr>
              <w:t>variabel</w:t>
            </w:r>
          </w:p>
          <w:p w14:paraId="10F216E7" w14:textId="77777777" w:rsidR="00A20184" w:rsidRPr="006E6A91" w:rsidRDefault="00A20184" w:rsidP="006E6A91">
            <w:pPr>
              <w:spacing w:after="150"/>
              <w:ind w:left="720"/>
              <w:rPr>
                <w:rFonts w:eastAsia="Times New Roman" w:cstheme="minorHAnsi"/>
                <w:lang w:eastAsia="en-ID"/>
              </w:rPr>
            </w:pPr>
            <w:r w:rsidRPr="006E6A91">
              <w:rPr>
                <w:rFonts w:eastAsia="Times New Roman" w:cstheme="minorHAnsi"/>
                <w:lang w:eastAsia="en-ID"/>
              </w:rPr>
              <w:t>1.    </w:t>
            </w:r>
            <w:r w:rsidRPr="006E6A91">
              <w:rPr>
                <w:rFonts w:eastAsia="Times New Roman" w:cstheme="minorHAnsi"/>
                <w:b/>
                <w:bCs/>
                <w:lang w:eastAsia="en-ID"/>
              </w:rPr>
              <w:t>Diketahui data penilaian mata kuliah di Universitas Bengkulu sebagai berikut:</w:t>
            </w:r>
          </w:p>
          <w:tbl>
            <w:tblPr>
              <w:tblW w:w="2706" w:type="dxa"/>
              <w:tblInd w:w="238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32"/>
              <w:gridCol w:w="545"/>
              <w:gridCol w:w="2585"/>
            </w:tblGrid>
            <w:tr w:rsidR="00A20184" w:rsidRPr="006E6A91" w14:paraId="4F228A8B" w14:textId="77777777" w:rsidTr="00540283">
              <w:trPr>
                <w:trHeight w:val="255"/>
              </w:trPr>
              <w:tc>
                <w:tcPr>
                  <w:tcW w:w="60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32655EE8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Nilai Abjad</w:t>
                  </w:r>
                </w:p>
              </w:tc>
              <w:tc>
                <w:tcPr>
                  <w:tcW w:w="589" w:type="dxa"/>
                  <w:tcBorders>
                    <w:top w:val="single" w:sz="6" w:space="0" w:color="000000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75F6AC97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Nilai angka Mutu</w:t>
                  </w:r>
                </w:p>
              </w:tc>
              <w:tc>
                <w:tcPr>
                  <w:tcW w:w="1515" w:type="dxa"/>
                  <w:tcBorders>
                    <w:top w:val="single" w:sz="6" w:space="0" w:color="000000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1348138C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Rentang Nilai</w:t>
                  </w:r>
                </w:p>
              </w:tc>
            </w:tr>
            <w:tr w:rsidR="00A20184" w:rsidRPr="006E6A91" w14:paraId="50EF8EA5" w14:textId="77777777" w:rsidTr="00540283">
              <w:trPr>
                <w:trHeight w:val="75"/>
              </w:trPr>
              <w:tc>
                <w:tcPr>
                  <w:tcW w:w="602" w:type="dxa"/>
                  <w:tcBorders>
                    <w:top w:val="nil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7B29E889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 A</w:t>
                  </w:r>
                </w:p>
              </w:tc>
              <w:tc>
                <w:tcPr>
                  <w:tcW w:w="589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11CABB25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4</w:t>
                  </w:r>
                </w:p>
              </w:tc>
              <w:tc>
                <w:tcPr>
                  <w:tcW w:w="151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297A3928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85-100</w:t>
                  </w:r>
                </w:p>
              </w:tc>
            </w:tr>
            <w:tr w:rsidR="00A20184" w:rsidRPr="006E6A91" w14:paraId="49D63F87" w14:textId="77777777" w:rsidTr="00540283">
              <w:trPr>
                <w:trHeight w:val="75"/>
              </w:trPr>
              <w:tc>
                <w:tcPr>
                  <w:tcW w:w="602" w:type="dxa"/>
                  <w:tcBorders>
                    <w:top w:val="nil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114024FD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A-</w:t>
                  </w:r>
                </w:p>
              </w:tc>
              <w:tc>
                <w:tcPr>
                  <w:tcW w:w="589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64D7B79A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3,75</w:t>
                  </w:r>
                </w:p>
              </w:tc>
              <w:tc>
                <w:tcPr>
                  <w:tcW w:w="151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42AB89E7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80-84</w:t>
                  </w:r>
                </w:p>
              </w:tc>
            </w:tr>
            <w:tr w:rsidR="00A20184" w:rsidRPr="006E6A91" w14:paraId="392D17BC" w14:textId="77777777" w:rsidTr="00540283">
              <w:trPr>
                <w:trHeight w:val="75"/>
              </w:trPr>
              <w:tc>
                <w:tcPr>
                  <w:tcW w:w="602" w:type="dxa"/>
                  <w:tcBorders>
                    <w:top w:val="nil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3B500B5D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B+</w:t>
                  </w:r>
                </w:p>
              </w:tc>
              <w:tc>
                <w:tcPr>
                  <w:tcW w:w="589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08D0C927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3,5</w:t>
                  </w:r>
                </w:p>
              </w:tc>
              <w:tc>
                <w:tcPr>
                  <w:tcW w:w="151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4CC192E4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75-79</w:t>
                  </w:r>
                </w:p>
              </w:tc>
            </w:tr>
            <w:tr w:rsidR="00A20184" w:rsidRPr="006E6A91" w14:paraId="43E9E0F4" w14:textId="77777777" w:rsidTr="00540283">
              <w:trPr>
                <w:trHeight w:val="75"/>
              </w:trPr>
              <w:tc>
                <w:tcPr>
                  <w:tcW w:w="602" w:type="dxa"/>
                  <w:tcBorders>
                    <w:top w:val="nil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11F45826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B</w:t>
                  </w:r>
                </w:p>
              </w:tc>
              <w:tc>
                <w:tcPr>
                  <w:tcW w:w="589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65E65CE7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3</w:t>
                  </w:r>
                </w:p>
              </w:tc>
              <w:tc>
                <w:tcPr>
                  <w:tcW w:w="151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51870579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70-74</w:t>
                  </w:r>
                </w:p>
              </w:tc>
            </w:tr>
            <w:tr w:rsidR="00A20184" w:rsidRPr="006E6A91" w14:paraId="3A22A352" w14:textId="77777777" w:rsidTr="00540283">
              <w:trPr>
                <w:trHeight w:val="75"/>
              </w:trPr>
              <w:tc>
                <w:tcPr>
                  <w:tcW w:w="602" w:type="dxa"/>
                  <w:tcBorders>
                    <w:top w:val="nil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7E67BCFD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B-</w:t>
                  </w:r>
                </w:p>
              </w:tc>
              <w:tc>
                <w:tcPr>
                  <w:tcW w:w="589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6CCA39A2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2,75</w:t>
                  </w:r>
                </w:p>
              </w:tc>
              <w:tc>
                <w:tcPr>
                  <w:tcW w:w="151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2511E248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65-69</w:t>
                  </w:r>
                </w:p>
              </w:tc>
            </w:tr>
            <w:tr w:rsidR="00A20184" w:rsidRPr="006E6A91" w14:paraId="00D78586" w14:textId="77777777" w:rsidTr="00540283">
              <w:trPr>
                <w:trHeight w:val="75"/>
              </w:trPr>
              <w:tc>
                <w:tcPr>
                  <w:tcW w:w="602" w:type="dxa"/>
                  <w:tcBorders>
                    <w:top w:val="nil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5DE05F59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C+</w:t>
                  </w:r>
                </w:p>
              </w:tc>
              <w:tc>
                <w:tcPr>
                  <w:tcW w:w="589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03B6BC04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2,5</w:t>
                  </w:r>
                </w:p>
              </w:tc>
              <w:tc>
                <w:tcPr>
                  <w:tcW w:w="151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1457A166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60-64</w:t>
                  </w:r>
                </w:p>
              </w:tc>
            </w:tr>
            <w:tr w:rsidR="00A20184" w:rsidRPr="006E6A91" w14:paraId="2C867237" w14:textId="77777777" w:rsidTr="00540283">
              <w:trPr>
                <w:trHeight w:val="75"/>
              </w:trPr>
              <w:tc>
                <w:tcPr>
                  <w:tcW w:w="602" w:type="dxa"/>
                  <w:tcBorders>
                    <w:top w:val="nil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672A1362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 C</w:t>
                  </w:r>
                </w:p>
              </w:tc>
              <w:tc>
                <w:tcPr>
                  <w:tcW w:w="589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54368F29" w14:textId="77777777" w:rsidR="00A20184" w:rsidRPr="006E6A91" w:rsidRDefault="00A20184" w:rsidP="006E6A91">
                  <w:pPr>
                    <w:spacing w:after="150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2</w:t>
                  </w:r>
                </w:p>
              </w:tc>
              <w:tc>
                <w:tcPr>
                  <w:tcW w:w="1515" w:type="dxa"/>
                  <w:tcBorders>
                    <w:top w:val="nil"/>
                    <w:left w:val="nil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4C1F072A" w14:textId="77777777" w:rsidR="00A20184" w:rsidRPr="006E6A91" w:rsidRDefault="00A20184" w:rsidP="006E6A91">
                  <w:pPr>
                    <w:numPr>
                      <w:ilvl w:val="0"/>
                      <w:numId w:val="30"/>
                    </w:numPr>
                    <w:spacing w:before="100" w:beforeAutospacing="1" w:after="100" w:afterAutospacing="1" w:line="240" w:lineRule="auto"/>
                    <w:rPr>
                      <w:rFonts w:eastAsia="Times New Roman" w:cstheme="minorHAnsi"/>
                      <w:lang w:eastAsia="en-ID"/>
                    </w:rPr>
                  </w:pPr>
                </w:p>
                <w:p w14:paraId="5D62A5FB" w14:textId="77777777" w:rsidR="00A20184" w:rsidRPr="006E6A91" w:rsidRDefault="00A20184" w:rsidP="006E6A91">
                  <w:pPr>
                    <w:numPr>
                      <w:ilvl w:val="1"/>
                      <w:numId w:val="30"/>
                    </w:numPr>
                    <w:spacing w:before="100" w:beforeAutospacing="1" w:after="100" w:afterAutospacing="1" w:line="240" w:lineRule="auto"/>
                    <w:jc w:val="center"/>
                    <w:rPr>
                      <w:rFonts w:eastAsia="Times New Roman" w:cstheme="minorHAnsi"/>
                      <w:lang w:eastAsia="en-ID"/>
                    </w:rPr>
                  </w:pPr>
                  <w:r w:rsidRPr="006E6A91">
                    <w:rPr>
                      <w:rFonts w:eastAsia="Times New Roman" w:cstheme="minorHAnsi"/>
                      <w:lang w:eastAsia="en-ID"/>
                    </w:rPr>
                    <w:t> </w:t>
                  </w:r>
                </w:p>
              </w:tc>
            </w:tr>
          </w:tbl>
          <w:p w14:paraId="3CD86E44" w14:textId="77777777" w:rsidR="00A20184" w:rsidRPr="006E6A91" w:rsidRDefault="00A20184" w:rsidP="006E6A91">
            <w:pPr>
              <w:spacing w:after="150"/>
              <w:ind w:left="720"/>
              <w:rPr>
                <w:rFonts w:eastAsia="Times New Roman" w:cstheme="minorHAnsi"/>
                <w:lang w:eastAsia="en-ID"/>
              </w:rPr>
            </w:pPr>
            <w:r w:rsidRPr="006E6A91">
              <w:rPr>
                <w:rFonts w:eastAsia="Times New Roman" w:cstheme="minorHAnsi"/>
                <w:lang w:eastAsia="en-ID"/>
              </w:rPr>
              <w:t>1.1.     Rekomendasikan langkah kerja dan flowchart susunan percabangan sesuai dengan data tersebut.</w:t>
            </w:r>
          </w:p>
          <w:p w14:paraId="560AE8B7" w14:textId="77777777" w:rsidR="00A20184" w:rsidRPr="006E6A91" w:rsidRDefault="00A20184" w:rsidP="006E6A91">
            <w:pPr>
              <w:spacing w:after="150"/>
              <w:ind w:left="720"/>
              <w:rPr>
                <w:rFonts w:eastAsia="Times New Roman" w:cstheme="minorHAnsi"/>
                <w:lang w:eastAsia="en-ID"/>
              </w:rPr>
            </w:pPr>
            <w:r w:rsidRPr="006E6A91">
              <w:rPr>
                <w:rFonts w:eastAsia="Times New Roman" w:cstheme="minorHAnsi"/>
                <w:lang w:eastAsia="en-ID"/>
              </w:rPr>
              <w:t>1.2.    Desain susunan kode program untuk memeriksa nilai angka yang dimasukkan oleh pengguna ke dalam nilai abjad tertentu. </w:t>
            </w:r>
          </w:p>
          <w:p w14:paraId="3B931CBF" w14:textId="3E230EDA" w:rsidR="00A20184" w:rsidRPr="006E6A91" w:rsidRDefault="00A20184" w:rsidP="006E6A91">
            <w:pPr>
              <w:spacing w:after="150"/>
              <w:rPr>
                <w:rFonts w:eastAsia="Times New Roman" w:cstheme="minorHAnsi"/>
                <w:lang w:eastAsia="en-ID"/>
              </w:rPr>
            </w:pPr>
            <w:r w:rsidRPr="006E6A91">
              <w:rPr>
                <w:rFonts w:eastAsia="Times New Roman" w:cstheme="minorHAnsi"/>
                <w:lang w:eastAsia="en-ID"/>
              </w:rPr>
              <w:t> </w:t>
            </w:r>
          </w:p>
          <w:p w14:paraId="50A47C1F" w14:textId="116C7516" w:rsidR="0090274E" w:rsidRPr="006E6A91" w:rsidRDefault="00A20184" w:rsidP="006E6A91">
            <w:pPr>
              <w:pStyle w:val="ListParagraph"/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 xml:space="preserve">Pada </w:t>
            </w:r>
            <w:r w:rsidR="002D6B4F" w:rsidRPr="006E6A91">
              <w:rPr>
                <w:rFonts w:cstheme="minorHAnsi"/>
              </w:rPr>
              <w:t xml:space="preserve">soal kali diperintahkan untuk membuat </w:t>
            </w:r>
            <w:r w:rsidR="003D7DF6" w:rsidRPr="006E6A91">
              <w:rPr>
                <w:rFonts w:cstheme="minorHAnsi"/>
              </w:rPr>
              <w:t xml:space="preserve">Langkah kerja dan flowchart tentang data </w:t>
            </w:r>
            <w:r w:rsidR="00D54746" w:rsidRPr="006E6A91">
              <w:rPr>
                <w:rFonts w:cstheme="minorHAnsi"/>
              </w:rPr>
              <w:t xml:space="preserve">penilaian mata kuliah di universitas </w:t>
            </w:r>
            <w:r w:rsidR="0090274E" w:rsidRPr="006E6A91">
              <w:rPr>
                <w:rFonts w:cstheme="minorHAnsi"/>
              </w:rPr>
              <w:t xml:space="preserve">Bengkulu lalu buat ke kode program untuk memeriksa </w:t>
            </w:r>
            <w:r w:rsidR="0090274E" w:rsidRPr="006E6A91">
              <w:rPr>
                <w:rFonts w:eastAsia="Times New Roman" w:cstheme="minorHAnsi"/>
                <w:lang w:eastAsia="en-ID"/>
              </w:rPr>
              <w:t>nilai angka yang dimasukkan oleh pengguna ke dalam nilai abjad tertentu. </w:t>
            </w:r>
          </w:p>
          <w:p w14:paraId="1E9A9C64" w14:textId="7206FBD9" w:rsidR="00A20184" w:rsidRPr="006E6A91" w:rsidRDefault="003A5BB5" w:rsidP="006E6A91">
            <w:pPr>
              <w:pStyle w:val="ListParagraph"/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Dan soal yang satunya diperintahkan untuk membuat kode program tentang menghitung ipk sesuai dengan nilai yang didapatkan.</w:t>
            </w:r>
          </w:p>
          <w:p w14:paraId="69C54993" w14:textId="77777777" w:rsidR="0090274E" w:rsidRPr="006E6A91" w:rsidRDefault="0090274E" w:rsidP="006E6A91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7BE70377" w14:textId="77777777" w:rsidR="00452228" w:rsidRPr="006E6A91" w:rsidRDefault="00C04942" w:rsidP="006E6A91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Rincikan sumber informasi yang relevan</w:t>
            </w:r>
          </w:p>
          <w:p w14:paraId="1F03BFFB" w14:textId="353CC708" w:rsidR="008B29E2" w:rsidRPr="006E6A91" w:rsidRDefault="00D63EB8" w:rsidP="006E6A91">
            <w:pPr>
              <w:shd w:val="clear" w:color="auto" w:fill="FFFFFF"/>
              <w:spacing w:before="150" w:after="150"/>
              <w:ind w:left="720"/>
              <w:outlineLvl w:val="3"/>
              <w:rPr>
                <w:rFonts w:eastAsia="Times New Roman" w:cstheme="minorHAnsi"/>
                <w:color w:val="333333"/>
                <w:lang w:eastAsia="en-ID"/>
              </w:rPr>
            </w:pPr>
            <w:hyperlink r:id="rId7" w:history="1">
              <w:r w:rsidR="008B29E2" w:rsidRPr="006E6A91">
                <w:rPr>
                  <w:rStyle w:val="Hyperlink"/>
                  <w:rFonts w:eastAsia="Times New Roman" w:cstheme="minorHAnsi"/>
                  <w:u w:val="none"/>
                  <w:lang w:eastAsia="en-ID"/>
                </w:rPr>
                <w:t>https://www.youtube.com/watch?v=G0dfdAFa9iM</w:t>
              </w:r>
            </w:hyperlink>
          </w:p>
          <w:p w14:paraId="1A0BC125" w14:textId="5E5EECEA" w:rsidR="0040686F" w:rsidRPr="006E6A91" w:rsidRDefault="00D63EB8" w:rsidP="006E6A91">
            <w:pPr>
              <w:shd w:val="clear" w:color="auto" w:fill="FFFFFF"/>
              <w:spacing w:before="150" w:after="150"/>
              <w:ind w:left="720"/>
              <w:outlineLvl w:val="3"/>
              <w:rPr>
                <w:rFonts w:eastAsia="Times New Roman" w:cstheme="minorHAnsi"/>
                <w:color w:val="333333"/>
                <w:lang w:eastAsia="en-ID"/>
              </w:rPr>
            </w:pPr>
            <w:hyperlink r:id="rId8" w:history="1">
              <w:r w:rsidR="00292EA7" w:rsidRPr="006E6A91">
                <w:rPr>
                  <w:rStyle w:val="Hyperlink"/>
                  <w:rFonts w:eastAsia="Times New Roman" w:cstheme="minorHAnsi"/>
                  <w:u w:val="none"/>
                  <w:lang w:eastAsia="en-ID"/>
                </w:rPr>
                <w:t>https://www.youtube.com/watch?v=RB4nz4xkisM</w:t>
              </w:r>
            </w:hyperlink>
          </w:p>
          <w:p w14:paraId="4AEEA3D9" w14:textId="687CE28A" w:rsidR="0040686F" w:rsidRPr="006E6A91" w:rsidRDefault="0040686F" w:rsidP="006E6A91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</w:tc>
      </w:tr>
      <w:tr w:rsidR="00E456CE" w:rsidRPr="006E6A91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Pr="006E6A91" w:rsidRDefault="00E456CE" w:rsidP="006E6A91">
            <w:pPr>
              <w:contextualSpacing/>
              <w:rPr>
                <w:rFonts w:cstheme="minorHAnsi"/>
                <w:b/>
                <w:bCs/>
              </w:rPr>
            </w:pPr>
            <w:r w:rsidRPr="006E6A91">
              <w:rPr>
                <w:rFonts w:cstheme="minorHAnsi"/>
                <w:b/>
                <w:bCs/>
              </w:rPr>
              <w:t>[Nomor Soal] Analisis dan Argumentasi</w:t>
            </w:r>
          </w:p>
        </w:tc>
      </w:tr>
      <w:tr w:rsidR="00E456CE" w:rsidRPr="006E6A91" w14:paraId="245979B3" w14:textId="77777777" w:rsidTr="00FA302F">
        <w:tc>
          <w:tcPr>
            <w:tcW w:w="9016" w:type="dxa"/>
            <w:gridSpan w:val="3"/>
          </w:tcPr>
          <w:p w14:paraId="6FB346C2" w14:textId="3002F109" w:rsidR="00E456CE" w:rsidRPr="006E6A91" w:rsidRDefault="00E456CE" w:rsidP="006E6A9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Uraikan rancangan solusi yang diusulkan.</w:t>
            </w:r>
          </w:p>
          <w:p w14:paraId="33CEF479" w14:textId="17A2FF44" w:rsidR="008B29E2" w:rsidRPr="006E6A91" w:rsidRDefault="00445435" w:rsidP="006E6A91">
            <w:pPr>
              <w:pStyle w:val="ListParagraph"/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lastRenderedPageBreak/>
              <w:t>P</w:t>
            </w:r>
            <w:r w:rsidR="00123978" w:rsidRPr="006E6A91">
              <w:rPr>
                <w:rFonts w:cstheme="minorHAnsi"/>
              </w:rPr>
              <w:t>ada soal rancangan solusi yang diusulkan adalah</w:t>
            </w:r>
            <w:r w:rsidR="00075EAB" w:rsidRPr="006E6A91">
              <w:rPr>
                <w:rFonts w:cstheme="minorHAnsi"/>
              </w:rPr>
              <w:t xml:space="preserve"> dengan menggunakan </w:t>
            </w:r>
            <w:r w:rsidR="00D310AE" w:rsidRPr="006E6A91">
              <w:rPr>
                <w:rFonts w:cstheme="minorHAnsi"/>
              </w:rPr>
              <w:t xml:space="preserve">percabangan if yaitu if bercabang dalam penyelesain yang diperintahkan untuk </w:t>
            </w:r>
            <w:r w:rsidR="00E20244" w:rsidRPr="006E6A91">
              <w:rPr>
                <w:rFonts w:cstheme="minorHAnsi"/>
              </w:rPr>
              <w:t xml:space="preserve">membuat data </w:t>
            </w:r>
            <w:proofErr w:type="gramStart"/>
            <w:r w:rsidR="00E20244" w:rsidRPr="006E6A91">
              <w:rPr>
                <w:rFonts w:cstheme="minorHAnsi"/>
              </w:rPr>
              <w:t>penil</w:t>
            </w:r>
            <w:r w:rsidR="00B171BC" w:rsidRPr="006E6A91">
              <w:rPr>
                <w:rFonts w:cstheme="minorHAnsi"/>
              </w:rPr>
              <w:t xml:space="preserve">aian </w:t>
            </w:r>
            <w:r w:rsidR="00E20244" w:rsidRPr="006E6A91">
              <w:rPr>
                <w:rFonts w:cstheme="minorHAnsi"/>
              </w:rPr>
              <w:t xml:space="preserve"> mata</w:t>
            </w:r>
            <w:proofErr w:type="gramEnd"/>
            <w:r w:rsidR="00E20244" w:rsidRPr="006E6A91">
              <w:rPr>
                <w:rFonts w:cstheme="minorHAnsi"/>
              </w:rPr>
              <w:t xml:space="preserve"> kuliah universitas Bengkulu </w:t>
            </w:r>
            <w:r w:rsidR="00F020E0" w:rsidRPr="006E6A91">
              <w:rPr>
                <w:rFonts w:cstheme="minorHAnsi"/>
              </w:rPr>
              <w:t>dengan cara pengcodingan.</w:t>
            </w:r>
            <w:r w:rsidR="00B171BC" w:rsidRPr="006E6A91">
              <w:rPr>
                <w:rFonts w:cstheme="minorHAnsi"/>
              </w:rPr>
              <w:t xml:space="preserve"> </w:t>
            </w:r>
            <w:r w:rsidR="000B02B6" w:rsidRPr="006E6A91">
              <w:rPr>
                <w:rFonts w:cstheme="minorHAnsi"/>
              </w:rPr>
              <w:t>Yang mana setiap</w:t>
            </w:r>
            <w:r w:rsidR="009D716E" w:rsidRPr="006E6A91">
              <w:rPr>
                <w:rFonts w:cstheme="minorHAnsi"/>
              </w:rPr>
              <w:t xml:space="preserve"> rentang nilai sudah ada angka mutu ip</w:t>
            </w:r>
            <w:r w:rsidR="006317FB" w:rsidRPr="006E6A91">
              <w:rPr>
                <w:rFonts w:cstheme="minorHAnsi"/>
              </w:rPr>
              <w:t>k dan nilai abjad yang dimuat.</w:t>
            </w:r>
            <w:r w:rsidR="009D716E" w:rsidRPr="006E6A91">
              <w:rPr>
                <w:rFonts w:cstheme="minorHAnsi"/>
              </w:rPr>
              <w:t xml:space="preserve"> </w:t>
            </w:r>
            <w:r w:rsidR="00B171BC" w:rsidRPr="006E6A91">
              <w:rPr>
                <w:rFonts w:cstheme="minorHAnsi"/>
              </w:rPr>
              <w:t xml:space="preserve">Flowchart yang dibuat pun </w:t>
            </w:r>
            <w:r w:rsidR="000B02B6" w:rsidRPr="006E6A91">
              <w:rPr>
                <w:rFonts w:cstheme="minorHAnsi"/>
              </w:rPr>
              <w:t>yaitu tipe flowchart if bercabang</w:t>
            </w:r>
            <w:r w:rsidR="005A49F6" w:rsidRPr="006E6A91">
              <w:rPr>
                <w:rFonts w:cstheme="minorHAnsi"/>
              </w:rPr>
              <w:t>.</w:t>
            </w:r>
          </w:p>
          <w:p w14:paraId="0EC3CFA7" w14:textId="77777777" w:rsidR="008B29E2" w:rsidRPr="006E6A91" w:rsidRDefault="008B29E2" w:rsidP="006E6A91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011DFE71" w14:textId="6CD99D2D" w:rsidR="00E456CE" w:rsidRPr="006E6A91" w:rsidRDefault="00E456CE" w:rsidP="006E6A9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Analisis solusi, kaitkan dengan permasalahan.</w:t>
            </w:r>
          </w:p>
          <w:p w14:paraId="609B6E3D" w14:textId="3979B8DB" w:rsidR="00C825EC" w:rsidRPr="006E6A91" w:rsidRDefault="002C6B2D" w:rsidP="006E6A91">
            <w:pPr>
              <w:pStyle w:val="ListParagraph"/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Alasan solusi ini karena sudah</w:t>
            </w:r>
            <w:r w:rsidR="008E709E" w:rsidRPr="006E6A91">
              <w:rPr>
                <w:rFonts w:cstheme="minorHAnsi"/>
              </w:rPr>
              <w:t xml:space="preserve"> </w:t>
            </w:r>
            <w:r w:rsidR="0075152B" w:rsidRPr="006E6A91">
              <w:rPr>
                <w:rFonts w:cstheme="minorHAnsi"/>
              </w:rPr>
              <w:t xml:space="preserve">sesuai dengan program yang disusun yang mana menggunakan </w:t>
            </w:r>
            <w:r w:rsidR="003B43A0" w:rsidRPr="006E6A91">
              <w:rPr>
                <w:rFonts w:cstheme="minorHAnsi"/>
              </w:rPr>
              <w:t>if percabangan</w:t>
            </w:r>
            <w:r w:rsidR="00396E5A" w:rsidRPr="006E6A91">
              <w:rPr>
                <w:rFonts w:cstheme="minorHAnsi"/>
              </w:rPr>
              <w:t xml:space="preserve"> untuk memuat nilai dari soal yang telah di buat yaitu tentang data penilaian</w:t>
            </w:r>
            <w:r w:rsidR="00376414" w:rsidRPr="006E6A91">
              <w:rPr>
                <w:rFonts w:cstheme="minorHAnsi"/>
              </w:rPr>
              <w:t xml:space="preserve"> mata kuliah universitas Bengkulu.</w:t>
            </w:r>
          </w:p>
          <w:p w14:paraId="01B59C24" w14:textId="77777777" w:rsidR="005A49F6" w:rsidRPr="006E6A91" w:rsidRDefault="005A49F6" w:rsidP="006E6A91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705309E5" w14:textId="619AC114" w:rsidR="005A49F6" w:rsidRPr="006E6A91" w:rsidRDefault="005A49F6" w:rsidP="006E6A91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Flowchart</w:t>
            </w:r>
            <w:r w:rsidR="008E709E" w:rsidRPr="006E6A91">
              <w:rPr>
                <w:rFonts w:cstheme="minorHAnsi"/>
              </w:rPr>
              <w:t xml:space="preserve"> if bercabang dari data penilaian </w:t>
            </w:r>
            <w:r w:rsidR="00540283" w:rsidRPr="006E6A91">
              <w:rPr>
                <w:rFonts w:cstheme="minorHAnsi"/>
              </w:rPr>
              <w:t>mata kuliah di universitas Bengkulu</w:t>
            </w:r>
          </w:p>
          <w:p w14:paraId="79CF4997" w14:textId="29C78D1D" w:rsidR="00540283" w:rsidRPr="006E6A91" w:rsidRDefault="00BD27C8" w:rsidP="006E6A91">
            <w:pPr>
              <w:pStyle w:val="ListParagraph"/>
              <w:spacing w:after="0" w:line="240" w:lineRule="auto"/>
              <w:rPr>
                <w:rFonts w:cstheme="minorHAnsi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F6F2989" wp14:editId="3AF37B22">
                  <wp:extent cx="4533900" cy="8870950"/>
                  <wp:effectExtent l="0" t="0" r="0" b="63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33900" cy="8870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16737E" w14:textId="77777777" w:rsidR="00E456CE" w:rsidRPr="006E6A91" w:rsidRDefault="00E456CE" w:rsidP="006E6A91">
            <w:pPr>
              <w:contextualSpacing/>
              <w:rPr>
                <w:rFonts w:cstheme="minorHAnsi"/>
                <w:b/>
                <w:bCs/>
              </w:rPr>
            </w:pPr>
          </w:p>
        </w:tc>
      </w:tr>
      <w:tr w:rsidR="00E456CE" w:rsidRPr="006E6A91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Pr="006E6A91" w:rsidRDefault="00E456CE" w:rsidP="006E6A91">
            <w:pPr>
              <w:contextualSpacing/>
              <w:rPr>
                <w:rFonts w:cstheme="minorHAnsi"/>
              </w:rPr>
            </w:pPr>
            <w:r w:rsidRPr="006E6A91">
              <w:rPr>
                <w:rFonts w:cstheme="minorHAnsi"/>
                <w:b/>
                <w:bCs/>
              </w:rPr>
              <w:lastRenderedPageBreak/>
              <w:t>[Nomor Soal] Penyusunan Algoritma dan Kode Program</w:t>
            </w:r>
          </w:p>
        </w:tc>
      </w:tr>
      <w:tr w:rsidR="00E456CE" w:rsidRPr="006E6A91" w14:paraId="0283B28E" w14:textId="77777777" w:rsidTr="00FA302F">
        <w:tc>
          <w:tcPr>
            <w:tcW w:w="9016" w:type="dxa"/>
            <w:gridSpan w:val="3"/>
          </w:tcPr>
          <w:p w14:paraId="6D28860B" w14:textId="10AADAA3" w:rsidR="00C93F22" w:rsidRPr="006E6A91" w:rsidRDefault="00E456CE" w:rsidP="006E6A9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Rancang desain solusi atau algoritma</w:t>
            </w:r>
          </w:p>
          <w:p w14:paraId="5A52B846" w14:textId="1560AEC8" w:rsidR="001041F8" w:rsidRPr="006E6A91" w:rsidRDefault="00BC48B3" w:rsidP="006E6A91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Buat package tugas</w:t>
            </w:r>
          </w:p>
          <w:p w14:paraId="4BC0B548" w14:textId="3B6C26E3" w:rsidR="00BC48B3" w:rsidRPr="006E6A91" w:rsidRDefault="001361AD" w:rsidP="006E6A91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Tambahkan Scanner</w:t>
            </w:r>
          </w:p>
          <w:p w14:paraId="492AC818" w14:textId="3E3EAA3F" w:rsidR="001361AD" w:rsidRPr="006E6A91" w:rsidRDefault="001361AD" w:rsidP="006E6A91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Buat nama kelas penelitian</w:t>
            </w:r>
          </w:p>
          <w:p w14:paraId="37C84634" w14:textId="12EF857C" w:rsidR="001361AD" w:rsidRPr="006E6A91" w:rsidRDefault="001361AD" w:rsidP="006E6A91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Buat deklarasi method utama</w:t>
            </w:r>
          </w:p>
          <w:p w14:paraId="28F0DB6E" w14:textId="31EB5B43" w:rsidR="008B0BC6" w:rsidRPr="006E6A91" w:rsidRDefault="008B0BC6" w:rsidP="006E6A91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Buat scanner input</w:t>
            </w:r>
            <w:r w:rsidR="00EC2462" w:rsidRPr="006E6A91">
              <w:rPr>
                <w:rFonts w:cstheme="minorHAnsi"/>
              </w:rPr>
              <w:t xml:space="preserve"> untuk membaca teks</w:t>
            </w:r>
          </w:p>
          <w:p w14:paraId="363C63A0" w14:textId="1A5BA55F" w:rsidR="00EC2462" w:rsidRPr="006E6A91" w:rsidRDefault="00EC2462" w:rsidP="006E6A91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Buat deklarasi nilai dengan tipe data</w:t>
            </w:r>
          </w:p>
          <w:p w14:paraId="4729F7BA" w14:textId="1E0D8C8B" w:rsidR="00192966" w:rsidRPr="006E6A91" w:rsidRDefault="00192966" w:rsidP="006E6A91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Buat if kondisi: nilai &gt;</w:t>
            </w:r>
            <w:r w:rsidR="004D08EC" w:rsidRPr="006E6A91">
              <w:rPr>
                <w:rFonts w:cstheme="minorHAnsi"/>
              </w:rPr>
              <w:t>=</w:t>
            </w:r>
            <w:r w:rsidRPr="006E6A91">
              <w:rPr>
                <w:rFonts w:cstheme="minorHAnsi"/>
              </w:rPr>
              <w:t>85 &amp;&amp; nilai</w:t>
            </w:r>
            <w:r w:rsidR="004D08EC" w:rsidRPr="006E6A91">
              <w:rPr>
                <w:rFonts w:cstheme="minorHAnsi"/>
              </w:rPr>
              <w:t xml:space="preserve"> &lt;=100, nilai &gt;=80 &amp;&amp; nilai &lt;=84, nilai &gt;=</w:t>
            </w:r>
            <w:r w:rsidR="001D02DB" w:rsidRPr="006E6A91">
              <w:rPr>
                <w:rFonts w:cstheme="minorHAnsi"/>
              </w:rPr>
              <w:t>75</w:t>
            </w:r>
            <w:r w:rsidR="004D08EC" w:rsidRPr="006E6A91">
              <w:rPr>
                <w:rFonts w:cstheme="minorHAnsi"/>
              </w:rPr>
              <w:t xml:space="preserve"> &amp;&amp; nilai &lt;=</w:t>
            </w:r>
            <w:r w:rsidR="001D02DB" w:rsidRPr="006E6A91">
              <w:rPr>
                <w:rFonts w:cstheme="minorHAnsi"/>
              </w:rPr>
              <w:t>79, nilai &gt;=70 &amp;&amp; nilai &lt;=74, nilai &gt;=</w:t>
            </w:r>
            <w:r w:rsidR="00A54C57" w:rsidRPr="006E6A91">
              <w:rPr>
                <w:rFonts w:cstheme="minorHAnsi"/>
              </w:rPr>
              <w:t>65</w:t>
            </w:r>
            <w:r w:rsidR="001D02DB" w:rsidRPr="006E6A91">
              <w:rPr>
                <w:rFonts w:cstheme="minorHAnsi"/>
              </w:rPr>
              <w:t xml:space="preserve"> &amp;&amp; nilai &lt;=</w:t>
            </w:r>
            <w:r w:rsidR="00A54C57" w:rsidRPr="006E6A91">
              <w:rPr>
                <w:rFonts w:cstheme="minorHAnsi"/>
              </w:rPr>
              <w:t>69, nilai &gt;=60 &amp;&amp; nilai &lt;=64</w:t>
            </w:r>
            <w:r w:rsidR="00A94C21" w:rsidRPr="006E6A91">
              <w:rPr>
                <w:rFonts w:cstheme="minorHAnsi"/>
              </w:rPr>
              <w:t>, dan nilai &gt;=1 &amp;&amp; nilai &lt;=59</w:t>
            </w:r>
          </w:p>
          <w:p w14:paraId="6BF30201" w14:textId="5749A87C" w:rsidR="00C30081" w:rsidRPr="006E6A91" w:rsidRDefault="00EA5642" w:rsidP="006E6A91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 xml:space="preserve">Buat </w:t>
            </w:r>
            <w:r w:rsidR="007C5859" w:rsidRPr="006E6A91">
              <w:rPr>
                <w:rFonts w:cstheme="minorHAnsi"/>
              </w:rPr>
              <w:t>deklarasi output dari ekse</w:t>
            </w:r>
            <w:r w:rsidR="00866E3A" w:rsidRPr="006E6A91">
              <w:rPr>
                <w:rFonts w:cstheme="minorHAnsi"/>
              </w:rPr>
              <w:t xml:space="preserve">kusi </w:t>
            </w:r>
            <w:r w:rsidR="00435659" w:rsidRPr="006E6A91">
              <w:rPr>
                <w:rFonts w:cstheme="minorHAnsi"/>
              </w:rPr>
              <w:t>nilai dari kondisi if</w:t>
            </w:r>
            <w:r w:rsidR="00E02265" w:rsidRPr="006E6A91">
              <w:rPr>
                <w:rFonts w:cstheme="minorHAnsi"/>
              </w:rPr>
              <w:t>:</w:t>
            </w:r>
            <w:r w:rsidR="00A71EB0" w:rsidRPr="006E6A91">
              <w:rPr>
                <w:rFonts w:cstheme="minorHAnsi"/>
              </w:rPr>
              <w:t xml:space="preserve"> “</w:t>
            </w:r>
            <w:r w:rsidR="006F0549" w:rsidRPr="006E6A91">
              <w:rPr>
                <w:rFonts w:cstheme="minorHAnsi"/>
              </w:rPr>
              <w:t>A</w:t>
            </w:r>
            <w:r w:rsidR="00A71EB0" w:rsidRPr="006E6A91">
              <w:rPr>
                <w:rFonts w:cstheme="minorHAnsi"/>
              </w:rPr>
              <w:t xml:space="preserve">nda memperoleh nilai A (4)”, </w:t>
            </w:r>
            <w:r w:rsidR="006F0549" w:rsidRPr="006E6A91">
              <w:rPr>
                <w:rFonts w:cstheme="minorHAnsi"/>
              </w:rPr>
              <w:t>“</w:t>
            </w:r>
            <w:r w:rsidR="00A71EB0" w:rsidRPr="006E6A91">
              <w:rPr>
                <w:rFonts w:cstheme="minorHAnsi"/>
              </w:rPr>
              <w:t>Anda memperoleh nilai A</w:t>
            </w:r>
            <w:r w:rsidR="00747816" w:rsidRPr="006E6A91">
              <w:rPr>
                <w:rFonts w:cstheme="minorHAnsi"/>
              </w:rPr>
              <w:t>-</w:t>
            </w:r>
            <w:r w:rsidR="00A71EB0" w:rsidRPr="006E6A91">
              <w:rPr>
                <w:rFonts w:cstheme="minorHAnsi"/>
              </w:rPr>
              <w:t xml:space="preserve"> (</w:t>
            </w:r>
            <w:r w:rsidR="006F0549" w:rsidRPr="006E6A91">
              <w:rPr>
                <w:rFonts w:cstheme="minorHAnsi"/>
              </w:rPr>
              <w:t>3.75)”, “Anda memperoleh nilai B+ (</w:t>
            </w:r>
            <w:r w:rsidR="008C6F53" w:rsidRPr="006E6A91">
              <w:rPr>
                <w:rFonts w:cstheme="minorHAnsi"/>
              </w:rPr>
              <w:t>3.5</w:t>
            </w:r>
            <w:r w:rsidR="006F0549" w:rsidRPr="006E6A91">
              <w:rPr>
                <w:rFonts w:cstheme="minorHAnsi"/>
              </w:rPr>
              <w:t>)”</w:t>
            </w:r>
            <w:r w:rsidR="008C6F53" w:rsidRPr="006E6A91">
              <w:rPr>
                <w:rFonts w:cstheme="minorHAnsi"/>
              </w:rPr>
              <w:t>, “Anda memperoleh nilai B (</w:t>
            </w:r>
            <w:r w:rsidR="00747816" w:rsidRPr="006E6A91">
              <w:rPr>
                <w:rFonts w:cstheme="minorHAnsi"/>
              </w:rPr>
              <w:t>3</w:t>
            </w:r>
            <w:r w:rsidR="008C6F53" w:rsidRPr="006E6A91">
              <w:rPr>
                <w:rFonts w:cstheme="minorHAnsi"/>
              </w:rPr>
              <w:t>)”</w:t>
            </w:r>
            <w:r w:rsidR="00747816" w:rsidRPr="006E6A91">
              <w:rPr>
                <w:rFonts w:cstheme="minorHAnsi"/>
              </w:rPr>
              <w:t xml:space="preserve">, “Anda memperoleh nilai B- (2.75)”, </w:t>
            </w:r>
            <w:r w:rsidR="00C30081" w:rsidRPr="006E6A91">
              <w:rPr>
                <w:rFonts w:cstheme="minorHAnsi"/>
              </w:rPr>
              <w:t>“Anda memperoleh nilai C+ (2.5)”, dan “Anda memperoleh nilai C (2)”.</w:t>
            </w:r>
          </w:p>
          <w:p w14:paraId="7F8E206D" w14:textId="721ED342" w:rsidR="00A94C21" w:rsidRPr="006E6A91" w:rsidRDefault="00007AF2" w:rsidP="006E6A91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Tutup dengan kurung kurawal</w:t>
            </w:r>
          </w:p>
          <w:p w14:paraId="1DAADE54" w14:textId="09C2C331" w:rsidR="00007AF2" w:rsidRPr="006E6A91" w:rsidRDefault="00007AF2" w:rsidP="006E6A91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Luaran/hasil</w:t>
            </w:r>
          </w:p>
          <w:p w14:paraId="07D341E4" w14:textId="77777777" w:rsidR="00C825EC" w:rsidRPr="006E6A91" w:rsidRDefault="00C825EC" w:rsidP="006E6A91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601EF3EF" w14:textId="229EE087" w:rsidR="00E456CE" w:rsidRPr="006E6A91" w:rsidRDefault="00E456CE" w:rsidP="006E6A9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 xml:space="preserve">Tuliskan kode program dan luaran  </w:t>
            </w:r>
          </w:p>
          <w:p w14:paraId="3DF5742C" w14:textId="112EECB2" w:rsidR="00E456CE" w:rsidRPr="006E6A91" w:rsidRDefault="00E456CE" w:rsidP="006E6A9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  <w:rPr>
                <w:rFonts w:cstheme="minorHAnsi"/>
              </w:rPr>
            </w:pPr>
            <w:r w:rsidRPr="006E6A91">
              <w:rPr>
                <w:rFonts w:cstheme="minorHAnsi"/>
              </w:rPr>
              <w:t>Beri komentar pada kode</w:t>
            </w:r>
          </w:p>
          <w:p w14:paraId="3AA66AAC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b/>
                <w:bCs/>
                <w:color w:val="7F0055"/>
              </w:rPr>
              <w:t>package</w:t>
            </w:r>
            <w:r w:rsidRPr="006E6A91">
              <w:rPr>
                <w:rFonts w:cstheme="minorHAnsi"/>
                <w:color w:val="000000"/>
              </w:rPr>
              <w:t xml:space="preserve"> Tugas;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nama</w:t>
            </w:r>
            <w:r w:rsidRPr="006E6A91">
              <w:rPr>
                <w:rFonts w:cstheme="minorHAnsi"/>
                <w:color w:val="3F7F5F"/>
              </w:rPr>
              <w:t xml:space="preserve"> package</w:t>
            </w:r>
          </w:p>
          <w:p w14:paraId="1D571DD5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</w:p>
          <w:p w14:paraId="32202396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b/>
                <w:bCs/>
                <w:color w:val="7F0055"/>
              </w:rPr>
              <w:t>import</w:t>
            </w:r>
            <w:r w:rsidRPr="006E6A91">
              <w:rPr>
                <w:rFonts w:cstheme="minorHAnsi"/>
                <w:color w:val="000000"/>
              </w:rPr>
              <w:t xml:space="preserve"> java.util.Scanner;</w:t>
            </w:r>
          </w:p>
          <w:p w14:paraId="1601F59B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</w:p>
          <w:p w14:paraId="6437F30E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b/>
                <w:bCs/>
                <w:color w:val="7F0055"/>
              </w:rPr>
              <w:t>public</w:t>
            </w:r>
            <w:r w:rsidRPr="006E6A91">
              <w:rPr>
                <w:rFonts w:cstheme="minorHAnsi"/>
                <w:color w:val="000000"/>
              </w:rPr>
              <w:t xml:space="preserve"> </w:t>
            </w:r>
            <w:r w:rsidRPr="006E6A91">
              <w:rPr>
                <w:rFonts w:cstheme="minorHAnsi"/>
                <w:b/>
                <w:bCs/>
                <w:color w:val="7F0055"/>
              </w:rPr>
              <w:t>class</w:t>
            </w:r>
            <w:r w:rsidRPr="006E6A91">
              <w:rPr>
                <w:rFonts w:cstheme="minorHAnsi"/>
                <w:color w:val="000000"/>
              </w:rPr>
              <w:t xml:space="preserve"> Penilaian {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nam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kelas</w:t>
            </w:r>
          </w:p>
          <w:p w14:paraId="51743F52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ab/>
            </w:r>
            <w:r w:rsidRPr="006E6A91">
              <w:rPr>
                <w:rFonts w:cstheme="minorHAnsi"/>
                <w:b/>
                <w:bCs/>
                <w:color w:val="7F0055"/>
              </w:rPr>
              <w:t>public</w:t>
            </w:r>
            <w:r w:rsidRPr="006E6A91">
              <w:rPr>
                <w:rFonts w:cstheme="minorHAnsi"/>
                <w:color w:val="000000"/>
              </w:rPr>
              <w:t xml:space="preserve"> </w:t>
            </w:r>
            <w:r w:rsidRPr="006E6A91">
              <w:rPr>
                <w:rFonts w:cstheme="minorHAnsi"/>
                <w:b/>
                <w:bCs/>
                <w:color w:val="7F0055"/>
              </w:rPr>
              <w:t>static</w:t>
            </w:r>
            <w:r w:rsidRPr="006E6A91">
              <w:rPr>
                <w:rFonts w:cstheme="minorHAnsi"/>
                <w:color w:val="000000"/>
              </w:rPr>
              <w:t xml:space="preserve"> </w:t>
            </w:r>
            <w:r w:rsidRPr="006E6A91">
              <w:rPr>
                <w:rFonts w:cstheme="minorHAnsi"/>
                <w:b/>
                <w:bCs/>
                <w:color w:val="7F0055"/>
              </w:rPr>
              <w:t>void</w:t>
            </w:r>
            <w:r w:rsidRPr="006E6A91">
              <w:rPr>
                <w:rFonts w:cstheme="minorHAnsi"/>
                <w:color w:val="000000"/>
              </w:rPr>
              <w:t xml:space="preserve"> main(String[] </w:t>
            </w:r>
            <w:r w:rsidRPr="006E6A91">
              <w:rPr>
                <w:rFonts w:cstheme="minorHAnsi"/>
                <w:color w:val="6A3E3E"/>
              </w:rPr>
              <w:t>args</w:t>
            </w:r>
            <w:r w:rsidRPr="006E6A91">
              <w:rPr>
                <w:rFonts w:cstheme="minorHAnsi"/>
                <w:color w:val="000000"/>
              </w:rPr>
              <w:t xml:space="preserve">) {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deklarasi</w:t>
            </w:r>
            <w:r w:rsidRPr="006E6A91">
              <w:rPr>
                <w:rFonts w:cstheme="minorHAnsi"/>
                <w:color w:val="3F7F5F"/>
              </w:rPr>
              <w:t xml:space="preserve"> method </w:t>
            </w:r>
            <w:r w:rsidRPr="006E6A91">
              <w:rPr>
                <w:rFonts w:cstheme="minorHAnsi"/>
                <w:color w:val="3F7F5F"/>
                <w:u w:val="single"/>
              </w:rPr>
              <w:t>utama</w:t>
            </w:r>
          </w:p>
          <w:p w14:paraId="73AE0175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Scanner </w:t>
            </w:r>
            <w:r w:rsidRPr="006E6A91">
              <w:rPr>
                <w:rFonts w:cstheme="minorHAnsi"/>
                <w:color w:val="6A3E3E"/>
                <w:u w:val="single"/>
              </w:rPr>
              <w:t>input</w:t>
            </w:r>
            <w:r w:rsidRPr="006E6A91">
              <w:rPr>
                <w:rFonts w:cstheme="minorHAnsi"/>
                <w:color w:val="000000"/>
              </w:rPr>
              <w:t xml:space="preserve"> = </w:t>
            </w:r>
            <w:r w:rsidRPr="006E6A91">
              <w:rPr>
                <w:rFonts w:cstheme="minorHAnsi"/>
                <w:b/>
                <w:bCs/>
                <w:color w:val="7F0055"/>
              </w:rPr>
              <w:t>new</w:t>
            </w:r>
            <w:r w:rsidRPr="006E6A91">
              <w:rPr>
                <w:rFonts w:cstheme="minorHAnsi"/>
                <w:color w:val="000000"/>
              </w:rPr>
              <w:t xml:space="preserve"> Scanner (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</w:rPr>
              <w:t>in</w:t>
            </w:r>
            <w:r w:rsidRPr="006E6A91">
              <w:rPr>
                <w:rFonts w:cstheme="minorHAnsi"/>
                <w:color w:val="000000"/>
              </w:rPr>
              <w:t xml:space="preserve">);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membac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teks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yang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dimasukk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pengguna</w:t>
            </w:r>
          </w:p>
          <w:p w14:paraId="757AC915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</w:t>
            </w:r>
            <w:r w:rsidRPr="006E6A91">
              <w:rPr>
                <w:rFonts w:cstheme="minorHAnsi"/>
                <w:b/>
                <w:bCs/>
                <w:color w:val="7F0055"/>
              </w:rPr>
              <w:t>int</w:t>
            </w:r>
            <w:r w:rsidRPr="006E6A91">
              <w:rPr>
                <w:rFonts w:cstheme="minorHAnsi"/>
                <w:color w:val="000000"/>
              </w:rPr>
              <w:t xml:space="preserve"> </w:t>
            </w:r>
            <w:r w:rsidRPr="006E6A91">
              <w:rPr>
                <w:rFonts w:cstheme="minorHAnsi"/>
                <w:color w:val="6A3E3E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;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deklarasi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nilai</w:t>
            </w:r>
          </w:p>
          <w:p w14:paraId="028113E8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</w:t>
            </w:r>
          </w:p>
          <w:p w14:paraId="2CE566B3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</w:rPr>
              <w:t>out</w:t>
            </w:r>
            <w:r w:rsidRPr="006E6A91">
              <w:rPr>
                <w:rFonts w:cstheme="minorHAnsi"/>
                <w:color w:val="000000"/>
              </w:rPr>
              <w:t>.println(</w:t>
            </w:r>
            <w:r w:rsidRPr="006E6A91">
              <w:rPr>
                <w:rFonts w:cstheme="minorHAnsi"/>
                <w:color w:val="2A00FF"/>
              </w:rPr>
              <w:t>"masukan nilai="</w:t>
            </w:r>
            <w:r w:rsidRPr="006E6A91">
              <w:rPr>
                <w:rFonts w:cstheme="minorHAnsi"/>
                <w:color w:val="000000"/>
              </w:rPr>
              <w:t xml:space="preserve">); 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menampilk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hasil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luar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masuk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nilai</w:t>
            </w:r>
          </w:p>
          <w:p w14:paraId="77A1BC70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</w:t>
            </w:r>
            <w:r w:rsidRPr="006E6A91">
              <w:rPr>
                <w:rFonts w:cstheme="minorHAnsi"/>
                <w:color w:val="6A3E3E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 = </w:t>
            </w:r>
            <w:r w:rsidRPr="006E6A91">
              <w:rPr>
                <w:rFonts w:cstheme="minorHAnsi"/>
                <w:color w:val="6A3E3E"/>
              </w:rPr>
              <w:t>input</w:t>
            </w:r>
            <w:r w:rsidRPr="006E6A91">
              <w:rPr>
                <w:rFonts w:cstheme="minorHAnsi"/>
                <w:color w:val="000000"/>
              </w:rPr>
              <w:t xml:space="preserve">.nextInt();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menyimp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masuk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penggun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ke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tipe</w:t>
            </w:r>
            <w:r w:rsidRPr="006E6A91">
              <w:rPr>
                <w:rFonts w:cstheme="minorHAnsi"/>
                <w:color w:val="3F7F5F"/>
              </w:rPr>
              <w:t xml:space="preserve"> data</w:t>
            </w:r>
          </w:p>
          <w:p w14:paraId="12C71C9C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</w:t>
            </w:r>
          </w:p>
          <w:p w14:paraId="7BA15353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</w:t>
            </w:r>
            <w:r w:rsidRPr="006E6A91">
              <w:rPr>
                <w:rFonts w:cstheme="minorHAnsi"/>
                <w:b/>
                <w:bCs/>
                <w:color w:val="7F0055"/>
              </w:rPr>
              <w:t>if</w:t>
            </w:r>
            <w:r w:rsidRPr="006E6A91">
              <w:rPr>
                <w:rFonts w:cstheme="minorHAnsi"/>
                <w:color w:val="000000"/>
              </w:rPr>
              <w:t xml:space="preserve"> (</w:t>
            </w:r>
            <w:r w:rsidRPr="006E6A91">
              <w:rPr>
                <w:rFonts w:cstheme="minorHAnsi"/>
                <w:color w:val="6A3E3E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&gt;=85 &amp;&amp;  </w:t>
            </w:r>
            <w:r w:rsidRPr="006E6A91">
              <w:rPr>
                <w:rFonts w:cstheme="minorHAnsi"/>
                <w:color w:val="6A3E3E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&lt;=100) {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baris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kode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yang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dieksekusi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il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enar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kondisinya</w:t>
            </w:r>
          </w:p>
          <w:p w14:paraId="7706A25E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</w:t>
            </w:r>
            <w:r w:rsidRPr="006E6A91">
              <w:rPr>
                <w:rFonts w:cstheme="minorHAnsi"/>
                <w:color w:val="000000"/>
              </w:rPr>
              <w:tab/>
              <w:t xml:space="preserve">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</w:rPr>
              <w:t>out</w:t>
            </w:r>
            <w:r w:rsidRPr="006E6A91">
              <w:rPr>
                <w:rFonts w:cstheme="minorHAnsi"/>
                <w:color w:val="000000"/>
              </w:rPr>
              <w:t>.println(</w:t>
            </w:r>
            <w:r w:rsidRPr="006E6A91">
              <w:rPr>
                <w:rFonts w:cstheme="minorHAnsi"/>
                <w:color w:val="2A00FF"/>
              </w:rPr>
              <w:t>" Anda memperoleh nilai A (4)"</w:t>
            </w:r>
            <w:r w:rsidRPr="006E6A91">
              <w:rPr>
                <w:rFonts w:cstheme="minorHAnsi"/>
                <w:color w:val="000000"/>
              </w:rPr>
              <w:t xml:space="preserve">);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menampilk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luar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tersebut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jik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eksekusi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ny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enar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</w:p>
          <w:p w14:paraId="548FDCDE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}</w:t>
            </w:r>
          </w:p>
          <w:p w14:paraId="2E192011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</w:t>
            </w:r>
            <w:r w:rsidRPr="006E6A91">
              <w:rPr>
                <w:rFonts w:cstheme="minorHAnsi"/>
                <w:b/>
                <w:bCs/>
                <w:color w:val="7F0055"/>
              </w:rPr>
              <w:t>else</w:t>
            </w:r>
            <w:r w:rsidRPr="006E6A91">
              <w:rPr>
                <w:rFonts w:cstheme="minorHAnsi"/>
                <w:color w:val="000000"/>
              </w:rPr>
              <w:t xml:space="preserve"> </w:t>
            </w:r>
            <w:r w:rsidRPr="006E6A91">
              <w:rPr>
                <w:rFonts w:cstheme="minorHAnsi"/>
                <w:b/>
                <w:bCs/>
                <w:color w:val="7F0055"/>
              </w:rPr>
              <w:t>if</w:t>
            </w:r>
            <w:r w:rsidRPr="006E6A91">
              <w:rPr>
                <w:rFonts w:cstheme="minorHAnsi"/>
                <w:color w:val="000000"/>
              </w:rPr>
              <w:t xml:space="preserve"> (</w:t>
            </w:r>
            <w:r w:rsidRPr="006E6A91">
              <w:rPr>
                <w:rFonts w:cstheme="minorHAnsi"/>
                <w:color w:val="6A3E3E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&gt;=80 &amp;&amp;  </w:t>
            </w:r>
            <w:r w:rsidRPr="006E6A91">
              <w:rPr>
                <w:rFonts w:cstheme="minorHAnsi"/>
                <w:color w:val="6A3E3E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&lt;=84) {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baris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kode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yang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dieksekusi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il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enar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kondisinya</w:t>
            </w:r>
          </w:p>
          <w:p w14:paraId="14F009D7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</w:t>
            </w:r>
            <w:r w:rsidRPr="006E6A91">
              <w:rPr>
                <w:rFonts w:cstheme="minorHAnsi"/>
                <w:color w:val="000000"/>
              </w:rPr>
              <w:tab/>
              <w:t xml:space="preserve">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</w:rPr>
              <w:t>out</w:t>
            </w:r>
            <w:r w:rsidRPr="006E6A91">
              <w:rPr>
                <w:rFonts w:cstheme="minorHAnsi"/>
                <w:color w:val="000000"/>
              </w:rPr>
              <w:t>.println(</w:t>
            </w:r>
            <w:r w:rsidRPr="006E6A91">
              <w:rPr>
                <w:rFonts w:cstheme="minorHAnsi"/>
                <w:color w:val="2A00FF"/>
              </w:rPr>
              <w:t>" Anda memperoleh nilai A- (3.75)"</w:t>
            </w:r>
            <w:r w:rsidRPr="006E6A91">
              <w:rPr>
                <w:rFonts w:cstheme="minorHAnsi"/>
                <w:color w:val="000000"/>
              </w:rPr>
              <w:t xml:space="preserve">);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menampilk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luar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tersebut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jik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eksekusi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ny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enar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</w:p>
          <w:p w14:paraId="57B63287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}</w:t>
            </w:r>
          </w:p>
          <w:p w14:paraId="03BD5271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</w:p>
          <w:p w14:paraId="11107406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</w:t>
            </w:r>
            <w:r w:rsidRPr="006E6A91">
              <w:rPr>
                <w:rFonts w:cstheme="minorHAnsi"/>
                <w:b/>
                <w:bCs/>
                <w:color w:val="7F0055"/>
              </w:rPr>
              <w:t>else</w:t>
            </w:r>
            <w:r w:rsidRPr="006E6A91">
              <w:rPr>
                <w:rFonts w:cstheme="minorHAnsi"/>
                <w:color w:val="000000"/>
              </w:rPr>
              <w:t xml:space="preserve">  </w:t>
            </w:r>
            <w:r w:rsidRPr="006E6A91">
              <w:rPr>
                <w:rFonts w:cstheme="minorHAnsi"/>
                <w:b/>
                <w:bCs/>
                <w:color w:val="7F0055"/>
              </w:rPr>
              <w:t>if</w:t>
            </w:r>
            <w:r w:rsidRPr="006E6A91">
              <w:rPr>
                <w:rFonts w:cstheme="minorHAnsi"/>
                <w:color w:val="000000"/>
              </w:rPr>
              <w:t xml:space="preserve"> (</w:t>
            </w:r>
            <w:r w:rsidRPr="006E6A91">
              <w:rPr>
                <w:rFonts w:cstheme="minorHAnsi"/>
                <w:color w:val="6A3E3E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&gt;=75 &amp;&amp;  </w:t>
            </w:r>
            <w:r w:rsidRPr="006E6A91">
              <w:rPr>
                <w:rFonts w:cstheme="minorHAnsi"/>
                <w:color w:val="6A3E3E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&lt;=79) {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baris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kode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yang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dieksekusi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il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enar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kondisinya</w:t>
            </w:r>
          </w:p>
          <w:p w14:paraId="3F3FBBC8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</w:t>
            </w:r>
            <w:r w:rsidRPr="006E6A91">
              <w:rPr>
                <w:rFonts w:cstheme="minorHAnsi"/>
                <w:color w:val="000000"/>
              </w:rPr>
              <w:tab/>
              <w:t xml:space="preserve">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</w:rPr>
              <w:t>out</w:t>
            </w:r>
            <w:r w:rsidRPr="006E6A91">
              <w:rPr>
                <w:rFonts w:cstheme="minorHAnsi"/>
                <w:color w:val="000000"/>
              </w:rPr>
              <w:t>.println(</w:t>
            </w:r>
            <w:r w:rsidRPr="006E6A91">
              <w:rPr>
                <w:rFonts w:cstheme="minorHAnsi"/>
                <w:color w:val="2A00FF"/>
              </w:rPr>
              <w:t>" Anda memperoleh nilai B+ (3.5)"</w:t>
            </w:r>
            <w:r w:rsidRPr="006E6A91">
              <w:rPr>
                <w:rFonts w:cstheme="minorHAnsi"/>
                <w:color w:val="000000"/>
              </w:rPr>
              <w:t xml:space="preserve">);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menampilk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luar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tersebut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jik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eksekusi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ny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enar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</w:p>
          <w:p w14:paraId="0B13CAF1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}</w:t>
            </w:r>
          </w:p>
          <w:p w14:paraId="115D2684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</w:p>
          <w:p w14:paraId="3D9B5AD0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</w:t>
            </w:r>
            <w:r w:rsidRPr="006E6A91">
              <w:rPr>
                <w:rFonts w:cstheme="minorHAnsi"/>
                <w:b/>
                <w:bCs/>
                <w:color w:val="7F0055"/>
              </w:rPr>
              <w:t>else</w:t>
            </w:r>
            <w:r w:rsidRPr="006E6A91">
              <w:rPr>
                <w:rFonts w:cstheme="minorHAnsi"/>
                <w:color w:val="000000"/>
              </w:rPr>
              <w:t xml:space="preserve"> </w:t>
            </w:r>
            <w:r w:rsidRPr="006E6A91">
              <w:rPr>
                <w:rFonts w:cstheme="minorHAnsi"/>
                <w:b/>
                <w:bCs/>
                <w:color w:val="7F0055"/>
              </w:rPr>
              <w:t>if</w:t>
            </w:r>
            <w:r w:rsidRPr="006E6A91">
              <w:rPr>
                <w:rFonts w:cstheme="minorHAnsi"/>
                <w:color w:val="000000"/>
              </w:rPr>
              <w:t xml:space="preserve"> (</w:t>
            </w:r>
            <w:r w:rsidRPr="006E6A91">
              <w:rPr>
                <w:rFonts w:cstheme="minorHAnsi"/>
                <w:color w:val="6A3E3E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&gt;=70 &amp;&amp;  </w:t>
            </w:r>
            <w:r w:rsidRPr="006E6A91">
              <w:rPr>
                <w:rFonts w:cstheme="minorHAnsi"/>
                <w:color w:val="6A3E3E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&lt;=74) {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baris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kode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yang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dieksekusi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il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enar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kondisinya</w:t>
            </w:r>
          </w:p>
          <w:p w14:paraId="0BF7B4A2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</w:t>
            </w:r>
            <w:r w:rsidRPr="006E6A91">
              <w:rPr>
                <w:rFonts w:cstheme="minorHAnsi"/>
                <w:color w:val="000000"/>
              </w:rPr>
              <w:tab/>
              <w:t xml:space="preserve">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</w:rPr>
              <w:t>out</w:t>
            </w:r>
            <w:r w:rsidRPr="006E6A91">
              <w:rPr>
                <w:rFonts w:cstheme="minorHAnsi"/>
                <w:color w:val="000000"/>
              </w:rPr>
              <w:t>.println(</w:t>
            </w:r>
            <w:r w:rsidRPr="006E6A91">
              <w:rPr>
                <w:rFonts w:cstheme="minorHAnsi"/>
                <w:color w:val="2A00FF"/>
              </w:rPr>
              <w:t>" Anda memperoleh nilai B (3)"</w:t>
            </w:r>
            <w:r w:rsidRPr="006E6A91">
              <w:rPr>
                <w:rFonts w:cstheme="minorHAnsi"/>
                <w:color w:val="000000"/>
              </w:rPr>
              <w:t xml:space="preserve">);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menampilk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luar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tersebut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jik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eksekusi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ny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enar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</w:p>
          <w:p w14:paraId="38D960E0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}</w:t>
            </w:r>
          </w:p>
          <w:p w14:paraId="066649CB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</w:p>
          <w:p w14:paraId="1D29B11D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</w:t>
            </w:r>
            <w:r w:rsidRPr="006E6A91">
              <w:rPr>
                <w:rFonts w:cstheme="minorHAnsi"/>
                <w:b/>
                <w:bCs/>
                <w:color w:val="7F0055"/>
              </w:rPr>
              <w:t>else</w:t>
            </w:r>
            <w:r w:rsidRPr="006E6A91">
              <w:rPr>
                <w:rFonts w:cstheme="minorHAnsi"/>
                <w:color w:val="000000"/>
              </w:rPr>
              <w:t xml:space="preserve">  </w:t>
            </w:r>
            <w:r w:rsidRPr="006E6A91">
              <w:rPr>
                <w:rFonts w:cstheme="minorHAnsi"/>
                <w:b/>
                <w:bCs/>
                <w:color w:val="7F0055"/>
              </w:rPr>
              <w:t>if</w:t>
            </w:r>
            <w:r w:rsidRPr="006E6A91">
              <w:rPr>
                <w:rFonts w:cstheme="minorHAnsi"/>
                <w:color w:val="000000"/>
              </w:rPr>
              <w:t xml:space="preserve"> (</w:t>
            </w:r>
            <w:r w:rsidRPr="006E6A91">
              <w:rPr>
                <w:rFonts w:cstheme="minorHAnsi"/>
                <w:color w:val="6A3E3E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&gt;=65 &amp;&amp;  </w:t>
            </w:r>
            <w:r w:rsidRPr="006E6A91">
              <w:rPr>
                <w:rFonts w:cstheme="minorHAnsi"/>
                <w:color w:val="6A3E3E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&lt;=69) {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baris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kode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yang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dieksekusi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il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enar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kondisinya</w:t>
            </w:r>
          </w:p>
          <w:p w14:paraId="637C5A22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</w:t>
            </w:r>
            <w:r w:rsidRPr="006E6A91">
              <w:rPr>
                <w:rFonts w:cstheme="minorHAnsi"/>
                <w:color w:val="000000"/>
              </w:rPr>
              <w:tab/>
              <w:t xml:space="preserve">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</w:rPr>
              <w:t>out</w:t>
            </w:r>
            <w:r w:rsidRPr="006E6A91">
              <w:rPr>
                <w:rFonts w:cstheme="minorHAnsi"/>
                <w:color w:val="000000"/>
              </w:rPr>
              <w:t>.println(</w:t>
            </w:r>
            <w:r w:rsidRPr="006E6A91">
              <w:rPr>
                <w:rFonts w:cstheme="minorHAnsi"/>
                <w:color w:val="2A00FF"/>
              </w:rPr>
              <w:t>" Anda memperoleh nilai B- (2.75)"</w:t>
            </w:r>
            <w:r w:rsidRPr="006E6A91">
              <w:rPr>
                <w:rFonts w:cstheme="minorHAnsi"/>
                <w:color w:val="000000"/>
              </w:rPr>
              <w:t xml:space="preserve">);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menampilk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luar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lastRenderedPageBreak/>
              <w:t>tersebut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jik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eksekusi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ny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enar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</w:p>
          <w:p w14:paraId="349AB7D3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}</w:t>
            </w:r>
          </w:p>
          <w:p w14:paraId="2E8ADB97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</w:p>
          <w:p w14:paraId="201703B4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</w:t>
            </w:r>
            <w:r w:rsidRPr="006E6A91">
              <w:rPr>
                <w:rFonts w:cstheme="minorHAnsi"/>
                <w:b/>
                <w:bCs/>
                <w:color w:val="7F0055"/>
              </w:rPr>
              <w:t>else</w:t>
            </w:r>
            <w:r w:rsidRPr="006E6A91">
              <w:rPr>
                <w:rFonts w:cstheme="minorHAnsi"/>
                <w:color w:val="000000"/>
              </w:rPr>
              <w:t xml:space="preserve">  </w:t>
            </w:r>
            <w:r w:rsidRPr="006E6A91">
              <w:rPr>
                <w:rFonts w:cstheme="minorHAnsi"/>
                <w:b/>
                <w:bCs/>
                <w:color w:val="7F0055"/>
              </w:rPr>
              <w:t>if</w:t>
            </w:r>
            <w:r w:rsidRPr="006E6A91">
              <w:rPr>
                <w:rFonts w:cstheme="minorHAnsi"/>
                <w:color w:val="000000"/>
              </w:rPr>
              <w:t xml:space="preserve"> (</w:t>
            </w:r>
            <w:r w:rsidRPr="006E6A91">
              <w:rPr>
                <w:rFonts w:cstheme="minorHAnsi"/>
                <w:color w:val="6A3E3E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&gt;=60 &amp;&amp;  </w:t>
            </w:r>
            <w:r w:rsidRPr="006E6A91">
              <w:rPr>
                <w:rFonts w:cstheme="minorHAnsi"/>
                <w:color w:val="6A3E3E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&lt;=64) {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baris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kode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yang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dieksekusi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il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enar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kondisinya</w:t>
            </w:r>
          </w:p>
          <w:p w14:paraId="2DF5CDAF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</w:t>
            </w:r>
            <w:r w:rsidRPr="006E6A91">
              <w:rPr>
                <w:rFonts w:cstheme="minorHAnsi"/>
                <w:color w:val="000000"/>
              </w:rPr>
              <w:tab/>
              <w:t xml:space="preserve">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</w:rPr>
              <w:t>out</w:t>
            </w:r>
            <w:r w:rsidRPr="006E6A91">
              <w:rPr>
                <w:rFonts w:cstheme="minorHAnsi"/>
                <w:color w:val="000000"/>
              </w:rPr>
              <w:t>.println(</w:t>
            </w:r>
            <w:r w:rsidRPr="006E6A91">
              <w:rPr>
                <w:rFonts w:cstheme="minorHAnsi"/>
                <w:color w:val="2A00FF"/>
              </w:rPr>
              <w:t>" Anda memperoleh nilai C+ (2.5)"</w:t>
            </w:r>
            <w:r w:rsidRPr="006E6A91">
              <w:rPr>
                <w:rFonts w:cstheme="minorHAnsi"/>
                <w:color w:val="000000"/>
              </w:rPr>
              <w:t xml:space="preserve">);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menampilk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luar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tersebut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jik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eksekusi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ny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enar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</w:p>
          <w:p w14:paraId="49E07C61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}</w:t>
            </w:r>
          </w:p>
          <w:p w14:paraId="44106BDB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</w:p>
          <w:p w14:paraId="45068980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</w:t>
            </w:r>
            <w:r w:rsidRPr="006E6A91">
              <w:rPr>
                <w:rFonts w:cstheme="minorHAnsi"/>
                <w:b/>
                <w:bCs/>
                <w:color w:val="7F0055"/>
              </w:rPr>
              <w:t>else</w:t>
            </w:r>
            <w:r w:rsidRPr="006E6A91">
              <w:rPr>
                <w:rFonts w:cstheme="minorHAnsi"/>
                <w:color w:val="000000"/>
              </w:rPr>
              <w:t xml:space="preserve"> </w:t>
            </w:r>
            <w:r w:rsidRPr="006E6A91">
              <w:rPr>
                <w:rFonts w:cstheme="minorHAnsi"/>
                <w:b/>
                <w:bCs/>
                <w:color w:val="7F0055"/>
              </w:rPr>
              <w:t>if</w:t>
            </w:r>
            <w:r w:rsidRPr="006E6A91">
              <w:rPr>
                <w:rFonts w:cstheme="minorHAnsi"/>
                <w:color w:val="000000"/>
              </w:rPr>
              <w:t xml:space="preserve"> (</w:t>
            </w:r>
            <w:r w:rsidRPr="006E6A91">
              <w:rPr>
                <w:rFonts w:cstheme="minorHAnsi"/>
                <w:color w:val="6A3E3E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&gt;=1 &amp;&amp;  </w:t>
            </w:r>
            <w:r w:rsidRPr="006E6A91">
              <w:rPr>
                <w:rFonts w:cstheme="minorHAnsi"/>
                <w:color w:val="6A3E3E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&lt;=59) {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baris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kode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yang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dieksekusi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il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enar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kondisinya</w:t>
            </w:r>
          </w:p>
          <w:p w14:paraId="26D5BE48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</w:t>
            </w:r>
            <w:r w:rsidRPr="006E6A91">
              <w:rPr>
                <w:rFonts w:cstheme="minorHAnsi"/>
                <w:color w:val="000000"/>
              </w:rPr>
              <w:tab/>
              <w:t xml:space="preserve">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</w:rPr>
              <w:t>out</w:t>
            </w:r>
            <w:r w:rsidRPr="006E6A91">
              <w:rPr>
                <w:rFonts w:cstheme="minorHAnsi"/>
                <w:color w:val="000000"/>
              </w:rPr>
              <w:t>.println(</w:t>
            </w:r>
            <w:r w:rsidRPr="006E6A91">
              <w:rPr>
                <w:rFonts w:cstheme="minorHAnsi"/>
                <w:color w:val="2A00FF"/>
              </w:rPr>
              <w:t>" Anda memperoleh nilai C (2)"</w:t>
            </w:r>
            <w:r w:rsidRPr="006E6A91">
              <w:rPr>
                <w:rFonts w:cstheme="minorHAnsi"/>
                <w:color w:val="000000"/>
              </w:rPr>
              <w:t xml:space="preserve">);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menampilk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luar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tersebut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jik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eksekusi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nya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benar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</w:p>
          <w:p w14:paraId="70F18E45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          }</w:t>
            </w:r>
          </w:p>
          <w:p w14:paraId="7DEBDD28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ab/>
              <w:t>}</w:t>
            </w:r>
          </w:p>
          <w:p w14:paraId="5C903D8B" w14:textId="77777777" w:rsidR="0016326C" w:rsidRPr="006E6A91" w:rsidRDefault="0016326C" w:rsidP="006E6A91">
            <w:pPr>
              <w:autoSpaceDE w:val="0"/>
              <w:autoSpaceDN w:val="0"/>
              <w:adjustRightInd w:val="0"/>
              <w:ind w:left="809"/>
              <w:rPr>
                <w:rFonts w:cstheme="minorHAnsi"/>
              </w:rPr>
            </w:pPr>
          </w:p>
          <w:p w14:paraId="0941E448" w14:textId="2495DAA2" w:rsidR="00C825EC" w:rsidRPr="006E6A91" w:rsidRDefault="0016326C" w:rsidP="006E6A91">
            <w:pPr>
              <w:pStyle w:val="ListParagraph"/>
              <w:spacing w:after="0" w:line="240" w:lineRule="auto"/>
              <w:ind w:left="1978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 xml:space="preserve">}  </w:t>
            </w:r>
            <w:r w:rsidRPr="006E6A91">
              <w:rPr>
                <w:rFonts w:cstheme="minorHAnsi"/>
                <w:color w:val="3F7F5F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</w:rPr>
              <w:t>menutup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kelas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dengan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kurung</w:t>
            </w:r>
            <w:r w:rsidRPr="006E6A91">
              <w:rPr>
                <w:rFonts w:cstheme="minorHAnsi"/>
                <w:color w:val="3F7F5F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</w:rPr>
              <w:t>kurawal</w:t>
            </w:r>
          </w:p>
          <w:p w14:paraId="7542E5E9" w14:textId="77777777" w:rsidR="00C825EC" w:rsidRPr="006E6A91" w:rsidRDefault="00C825EC" w:rsidP="006E6A91">
            <w:pPr>
              <w:pStyle w:val="ListParagraph"/>
              <w:spacing w:after="0" w:line="240" w:lineRule="auto"/>
              <w:ind w:left="1169"/>
              <w:rPr>
                <w:rFonts w:cstheme="minorHAnsi"/>
              </w:rPr>
            </w:pPr>
          </w:p>
          <w:p w14:paraId="57125157" w14:textId="7D05C46B" w:rsidR="00E456CE" w:rsidRPr="006E6A91" w:rsidRDefault="00E456CE" w:rsidP="006E6A9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  <w:rPr>
                <w:rFonts w:cstheme="minorHAnsi"/>
              </w:rPr>
            </w:pPr>
            <w:r w:rsidRPr="006E6A91">
              <w:rPr>
                <w:rFonts w:cstheme="minorHAnsi"/>
              </w:rPr>
              <w:t>Uraikan luaran yang dihasilkan</w:t>
            </w:r>
          </w:p>
          <w:p w14:paraId="63F1734E" w14:textId="5B1CB4DF" w:rsidR="00C825EC" w:rsidRPr="006E6A91" w:rsidRDefault="00971545" w:rsidP="006E6A91">
            <w:pPr>
              <w:pStyle w:val="ListParagraph"/>
              <w:spacing w:after="0" w:line="240" w:lineRule="auto"/>
              <w:ind w:left="1169"/>
              <w:rPr>
                <w:rFonts w:cstheme="minorHAnsi"/>
              </w:rPr>
            </w:pPr>
            <w:r w:rsidRPr="006E6A91">
              <w:rPr>
                <w:rFonts w:cstheme="minorHAnsi"/>
              </w:rPr>
              <w:t xml:space="preserve">Luaran yang dihasilkan sudah sesuai dengan kode programan yang disusun. </w:t>
            </w:r>
            <w:r w:rsidR="00F701BD" w:rsidRPr="006E6A91">
              <w:rPr>
                <w:rFonts w:cstheme="minorHAnsi"/>
              </w:rPr>
              <w:t>Y</w:t>
            </w:r>
            <w:r w:rsidRPr="006E6A91">
              <w:rPr>
                <w:rFonts w:cstheme="minorHAnsi"/>
              </w:rPr>
              <w:t>aitu</w:t>
            </w:r>
            <w:r w:rsidR="00F701BD" w:rsidRPr="006E6A91">
              <w:rPr>
                <w:rFonts w:cstheme="minorHAnsi"/>
              </w:rPr>
              <w:t xml:space="preserve"> jika </w:t>
            </w:r>
            <w:r w:rsidR="005F10A2" w:rsidRPr="006E6A91">
              <w:rPr>
                <w:rFonts w:cstheme="minorHAnsi"/>
              </w:rPr>
              <w:t xml:space="preserve">pada saat menginput nilai seperti nilai </w:t>
            </w:r>
            <w:r w:rsidR="00283830" w:rsidRPr="006E6A91">
              <w:rPr>
                <w:rFonts w:cstheme="minorHAnsi"/>
              </w:rPr>
              <w:t>80 anda mendapatkan nilai A- dan ipk 3</w:t>
            </w:r>
            <w:r w:rsidR="00467807" w:rsidRPr="006E6A91">
              <w:rPr>
                <w:rFonts w:cstheme="minorHAnsi"/>
              </w:rPr>
              <w:t>,75. Begitu juga saat menginput nilai sesuai dengan yang di miliki</w:t>
            </w:r>
            <w:r w:rsidR="003F7532" w:rsidRPr="006E6A91">
              <w:rPr>
                <w:rFonts w:cstheme="minorHAnsi"/>
              </w:rPr>
              <w:t xml:space="preserve"> yang sudah ada pada coding sesuai dengan rentang nilai yang di dapatkan dan </w:t>
            </w:r>
            <w:r w:rsidR="00475A42" w:rsidRPr="006E6A91">
              <w:rPr>
                <w:rFonts w:cstheme="minorHAnsi"/>
              </w:rPr>
              <w:t xml:space="preserve">dari nilai tersebut mendapatkan </w:t>
            </w:r>
            <w:r w:rsidR="00C93F22" w:rsidRPr="006E6A91">
              <w:rPr>
                <w:rFonts w:cstheme="minorHAnsi"/>
              </w:rPr>
              <w:t>angka mutu dan ipknya berapa.</w:t>
            </w:r>
          </w:p>
          <w:p w14:paraId="61788E3C" w14:textId="131D27AA" w:rsidR="00C93F22" w:rsidRPr="006E6A91" w:rsidRDefault="00C93F22" w:rsidP="006E6A91">
            <w:pPr>
              <w:pStyle w:val="ListParagraph"/>
              <w:spacing w:after="0" w:line="240" w:lineRule="auto"/>
              <w:ind w:left="1169"/>
              <w:rPr>
                <w:rFonts w:cstheme="minorHAnsi"/>
              </w:rPr>
            </w:pPr>
            <w:r w:rsidRPr="006E6A91">
              <w:rPr>
                <w:rFonts w:cstheme="minorHAnsi"/>
              </w:rPr>
              <w:t>Contoh luaran:</w:t>
            </w:r>
          </w:p>
          <w:p w14:paraId="56E47CB8" w14:textId="77777777" w:rsidR="00C93F22" w:rsidRPr="006E6A91" w:rsidRDefault="00C93F22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>masukan nilai=</w:t>
            </w:r>
          </w:p>
          <w:p w14:paraId="16918F17" w14:textId="77777777" w:rsidR="00C93F22" w:rsidRPr="006E6A91" w:rsidRDefault="00C93F22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</w:rPr>
            </w:pPr>
            <w:r w:rsidRPr="006E6A91">
              <w:rPr>
                <w:rFonts w:cstheme="minorHAnsi"/>
                <w:color w:val="00C87D"/>
              </w:rPr>
              <w:t xml:space="preserve"> 80</w:t>
            </w:r>
          </w:p>
          <w:p w14:paraId="465044F0" w14:textId="0EB8FA2E" w:rsidR="00C93F22" w:rsidRPr="006E6A91" w:rsidRDefault="00C93F22" w:rsidP="006E6A91">
            <w:pPr>
              <w:pStyle w:val="ListParagraph"/>
              <w:spacing w:after="0" w:line="240" w:lineRule="auto"/>
              <w:ind w:left="1169"/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</w:rPr>
              <w:t>Anda memperoleh nilai A- (3.75)</w:t>
            </w:r>
          </w:p>
          <w:p w14:paraId="20838B0C" w14:textId="77777777" w:rsidR="00C825EC" w:rsidRPr="006E6A91" w:rsidRDefault="00C825EC" w:rsidP="006E6A91">
            <w:pPr>
              <w:pStyle w:val="ListParagraph"/>
              <w:spacing w:after="0" w:line="240" w:lineRule="auto"/>
              <w:ind w:left="1169"/>
              <w:rPr>
                <w:rFonts w:cstheme="minorHAnsi"/>
              </w:rPr>
            </w:pPr>
          </w:p>
          <w:p w14:paraId="614D4038" w14:textId="47DAD761" w:rsidR="00E456CE" w:rsidRPr="006E6A91" w:rsidRDefault="00E456CE" w:rsidP="006E6A9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  <w:rPr>
                <w:rFonts w:cstheme="minorHAnsi"/>
              </w:rPr>
            </w:pPr>
            <w:r w:rsidRPr="006E6A91">
              <w:rPr>
                <w:rFonts w:cstheme="minorHAnsi"/>
              </w:rPr>
              <w:t>Screenshot/ Capture potongan kode dan hasil luaran</w:t>
            </w:r>
          </w:p>
          <w:p w14:paraId="708585A9" w14:textId="61A17378" w:rsidR="00C825EC" w:rsidRPr="006E6A91" w:rsidRDefault="00AE5BC4" w:rsidP="006E6A91">
            <w:pPr>
              <w:pStyle w:val="ListParagraph"/>
              <w:spacing w:after="0" w:line="240" w:lineRule="auto"/>
              <w:ind w:left="1169"/>
              <w:rPr>
                <w:rFonts w:cstheme="minorHAnsi"/>
              </w:rPr>
            </w:pPr>
            <w:r w:rsidRPr="006E6A91">
              <w:rPr>
                <w:rFonts w:cstheme="minorHAnsi"/>
                <w:noProof/>
              </w:rPr>
              <w:drawing>
                <wp:inline distT="0" distB="0" distL="0" distR="0" wp14:anchorId="09D7B6F6" wp14:editId="444BE7E4">
                  <wp:extent cx="4864100" cy="322389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4100" cy="3223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D9EDC6" w14:textId="77777777" w:rsidR="00E456CE" w:rsidRPr="006E6A91" w:rsidRDefault="00E456CE" w:rsidP="006E6A91">
            <w:pPr>
              <w:contextualSpacing/>
              <w:rPr>
                <w:rFonts w:cstheme="minorHAnsi"/>
                <w:b/>
                <w:bCs/>
              </w:rPr>
            </w:pPr>
          </w:p>
        </w:tc>
      </w:tr>
      <w:tr w:rsidR="00E456CE" w:rsidRPr="006E6A91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Pr="006E6A91" w:rsidRDefault="00E456CE" w:rsidP="006E6A91">
            <w:pPr>
              <w:contextualSpacing/>
              <w:rPr>
                <w:rFonts w:cstheme="minorHAnsi"/>
              </w:rPr>
            </w:pPr>
            <w:r w:rsidRPr="006E6A91">
              <w:rPr>
                <w:rFonts w:cstheme="minorHAnsi"/>
                <w:b/>
                <w:bCs/>
              </w:rPr>
              <w:lastRenderedPageBreak/>
              <w:t>[Nomor Soal] Kesimpulan</w:t>
            </w:r>
          </w:p>
        </w:tc>
      </w:tr>
      <w:tr w:rsidR="00E456CE" w:rsidRPr="006E6A91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Pr="006E6A91" w:rsidRDefault="00E456CE" w:rsidP="006E6A91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Analisa</w:t>
            </w:r>
          </w:p>
          <w:p w14:paraId="23979644" w14:textId="6F7CE56F" w:rsidR="00E456CE" w:rsidRPr="006E6A91" w:rsidRDefault="00E456CE" w:rsidP="006E6A91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  <w:rPr>
                <w:rFonts w:cstheme="minorHAnsi"/>
              </w:rPr>
            </w:pPr>
            <w:r w:rsidRPr="006E6A91">
              <w:rPr>
                <w:rFonts w:cstheme="minorHAnsi"/>
              </w:rPr>
              <w:t>Susunlah kesimpulan berdasarkan permasalahan, algoritma, dan kode program!</w:t>
            </w:r>
          </w:p>
          <w:p w14:paraId="4EB05B9B" w14:textId="43865219" w:rsidR="00C825EC" w:rsidRPr="006E6A91" w:rsidRDefault="00540283" w:rsidP="006E6A91">
            <w:pPr>
              <w:pStyle w:val="ListParagraph"/>
              <w:spacing w:after="0" w:line="240" w:lineRule="auto"/>
              <w:ind w:left="1169"/>
              <w:rPr>
                <w:rFonts w:cstheme="minorHAnsi"/>
              </w:rPr>
            </w:pPr>
            <w:r w:rsidRPr="006E6A91">
              <w:rPr>
                <w:rFonts w:cstheme="minorHAnsi"/>
              </w:rPr>
              <w:t xml:space="preserve">Kesimpulan dari permasalahan, algoritma dan kode programan adalah </w:t>
            </w:r>
            <w:r w:rsidR="00C00192" w:rsidRPr="006E6A91">
              <w:rPr>
                <w:rFonts w:cstheme="minorHAnsi"/>
              </w:rPr>
              <w:t xml:space="preserve">pada data penilaian mata kuliah universitas Bengkulu menggunakan </w:t>
            </w:r>
            <w:r w:rsidR="008E54B8" w:rsidRPr="006E6A91">
              <w:rPr>
                <w:rFonts w:cstheme="minorHAnsi"/>
              </w:rPr>
              <w:t xml:space="preserve">if bercabang untuk membuatnya dalam bentuk coding atau kode program </w:t>
            </w:r>
            <w:r w:rsidR="008E54B8" w:rsidRPr="006E6A91">
              <w:rPr>
                <w:rFonts w:eastAsia="Times New Roman" w:cstheme="minorHAnsi"/>
                <w:lang w:eastAsia="en-ID"/>
              </w:rPr>
              <w:t xml:space="preserve">untuk memeriksa nilai angka </w:t>
            </w:r>
            <w:r w:rsidR="008E54B8" w:rsidRPr="006E6A91">
              <w:rPr>
                <w:rFonts w:eastAsia="Times New Roman" w:cstheme="minorHAnsi"/>
                <w:lang w:eastAsia="en-ID"/>
              </w:rPr>
              <w:lastRenderedPageBreak/>
              <w:t>yang dimasukkan oleh pengguna ke dalam nilai abjad tertentu.</w:t>
            </w:r>
            <w:r w:rsidR="00BB24FC" w:rsidRPr="006E6A91">
              <w:rPr>
                <w:rFonts w:eastAsia="Times New Roman" w:cstheme="minorHAnsi"/>
                <w:lang w:eastAsia="en-ID"/>
              </w:rPr>
              <w:t xml:space="preserve"> Yang mana tiap nilai yang dimasukkan </w:t>
            </w:r>
            <w:r w:rsidR="00D278B7" w:rsidRPr="006E6A91">
              <w:rPr>
                <w:rFonts w:eastAsia="Times New Roman" w:cstheme="minorHAnsi"/>
                <w:lang w:eastAsia="en-ID"/>
              </w:rPr>
              <w:t xml:space="preserve">berbeda ipk dan nilai abjadnya sesuai kemampuan </w:t>
            </w:r>
            <w:r w:rsidR="00243DF2" w:rsidRPr="006E6A91">
              <w:rPr>
                <w:rFonts w:eastAsia="Times New Roman" w:cstheme="minorHAnsi"/>
                <w:lang w:eastAsia="en-ID"/>
              </w:rPr>
              <w:t xml:space="preserve">mahasiswa. Semakin tinggi nilai dan semakin bagus nilai abjadnya maka semakin tinggi ipk </w:t>
            </w:r>
            <w:r w:rsidR="00B331D3" w:rsidRPr="006E6A91">
              <w:rPr>
                <w:rFonts w:eastAsia="Times New Roman" w:cstheme="minorHAnsi"/>
                <w:lang w:eastAsia="en-ID"/>
              </w:rPr>
              <w:t>mahasiswanya. Tipe flowchart yang digunakan pun adalah flowchart if bercabang</w:t>
            </w:r>
            <w:r w:rsidR="00C02110" w:rsidRPr="006E6A91">
              <w:rPr>
                <w:rFonts w:eastAsia="Times New Roman" w:cstheme="minorHAnsi"/>
                <w:lang w:eastAsia="en-ID"/>
              </w:rPr>
              <w:t xml:space="preserve"> karena susunan kode menggunakan percabangan if.</w:t>
            </w:r>
          </w:p>
          <w:p w14:paraId="330E5781" w14:textId="77777777" w:rsidR="00C825EC" w:rsidRPr="006E6A91" w:rsidRDefault="00C825EC" w:rsidP="006E6A91">
            <w:pPr>
              <w:pStyle w:val="ListParagraph"/>
              <w:spacing w:after="0" w:line="240" w:lineRule="auto"/>
              <w:ind w:left="1169"/>
              <w:rPr>
                <w:rFonts w:cstheme="minorHAnsi"/>
              </w:rPr>
            </w:pPr>
          </w:p>
          <w:p w14:paraId="3638E36A" w14:textId="4BB2D16B" w:rsidR="00E456CE" w:rsidRPr="006E6A91" w:rsidRDefault="00E456CE" w:rsidP="006E6A91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  <w:rPr>
                <w:rFonts w:cstheme="minorHAnsi"/>
              </w:rPr>
            </w:pPr>
            <w:r w:rsidRPr="006E6A91">
              <w:rPr>
                <w:rFonts w:cstheme="minorHAnsi"/>
              </w:rPr>
              <w:t xml:space="preserve">Apakah dasar alasan pengambilan keputusan Anda untuk kasus ini? </w:t>
            </w:r>
          </w:p>
          <w:p w14:paraId="3A3A4926" w14:textId="347D7247" w:rsidR="00E456CE" w:rsidRPr="006E6A91" w:rsidRDefault="00C02110" w:rsidP="006E6A91">
            <w:pPr>
              <w:pStyle w:val="ListParagraph"/>
              <w:spacing w:after="0" w:line="240" w:lineRule="auto"/>
              <w:ind w:left="1169"/>
              <w:rPr>
                <w:rFonts w:cstheme="minorHAnsi"/>
              </w:rPr>
            </w:pPr>
            <w:r w:rsidRPr="006E6A91">
              <w:rPr>
                <w:rFonts w:cstheme="minorHAnsi"/>
              </w:rPr>
              <w:t xml:space="preserve">Alasan pengambilan keputusan </w:t>
            </w:r>
            <w:r w:rsidR="00F63E3F" w:rsidRPr="006E6A91">
              <w:rPr>
                <w:rFonts w:cstheme="minorHAnsi"/>
              </w:rPr>
              <w:t xml:space="preserve">dari kasus tersebut dikarenakan </w:t>
            </w:r>
            <w:r w:rsidR="00E44729" w:rsidRPr="006E6A91">
              <w:rPr>
                <w:rFonts w:cstheme="minorHAnsi"/>
              </w:rPr>
              <w:t xml:space="preserve">pada data penilaian mata kuliah universitas </w:t>
            </w:r>
            <w:r w:rsidR="0064357B" w:rsidRPr="006E6A91">
              <w:rPr>
                <w:rFonts w:cstheme="minorHAnsi"/>
              </w:rPr>
              <w:t>Bengkulu cocok menggunakan if ber</w:t>
            </w:r>
            <w:r w:rsidR="00B73DCC" w:rsidRPr="006E6A91">
              <w:rPr>
                <w:rFonts w:cstheme="minorHAnsi"/>
              </w:rPr>
              <w:t>cabang</w:t>
            </w:r>
            <w:r w:rsidR="0064357B" w:rsidRPr="006E6A91">
              <w:rPr>
                <w:rFonts w:cstheme="minorHAnsi"/>
              </w:rPr>
              <w:t xml:space="preserve"> dalam pengaplikasian coding atau kode progra</w:t>
            </w:r>
            <w:r w:rsidR="00B73DCC" w:rsidRPr="006E6A91">
              <w:rPr>
                <w:rFonts w:cstheme="minorHAnsi"/>
              </w:rPr>
              <w:t>mnya. Luaran yang dihasilkan pun sudah sesuai dengan kode yang disusun</w:t>
            </w:r>
            <w:r w:rsidR="00BF21B4" w:rsidRPr="006E6A91">
              <w:rPr>
                <w:rFonts w:cstheme="minorHAnsi"/>
              </w:rPr>
              <w:t xml:space="preserve">. Begitu pula dengan flowchart sudah mengikuti sesuai dengan </w:t>
            </w:r>
            <w:r w:rsidR="000F295A" w:rsidRPr="006E6A91">
              <w:rPr>
                <w:rFonts w:cstheme="minorHAnsi"/>
              </w:rPr>
              <w:t>codingnya yaitu menggunakan if bercabang,</w:t>
            </w:r>
          </w:p>
          <w:p w14:paraId="0D073788" w14:textId="14E542A4" w:rsidR="00953AD7" w:rsidRPr="006E6A91" w:rsidRDefault="00953AD7" w:rsidP="006E6A91">
            <w:pPr>
              <w:pStyle w:val="ListParagraph"/>
              <w:spacing w:after="0" w:line="240" w:lineRule="auto"/>
              <w:ind w:left="1169"/>
              <w:rPr>
                <w:rFonts w:cstheme="minorHAnsi"/>
              </w:rPr>
            </w:pPr>
          </w:p>
        </w:tc>
      </w:tr>
    </w:tbl>
    <w:p w14:paraId="17D8B17D" w14:textId="77777777" w:rsidR="00C921D3" w:rsidRPr="006E6A91" w:rsidRDefault="00C921D3" w:rsidP="006E6A91">
      <w:pPr>
        <w:spacing w:line="240" w:lineRule="auto"/>
        <w:contextualSpacing/>
        <w:rPr>
          <w:rFonts w:cstheme="minorHAnsi"/>
          <w:b/>
          <w:bCs/>
        </w:rPr>
      </w:pPr>
    </w:p>
    <w:p w14:paraId="638CBBD3" w14:textId="77777777" w:rsidR="00C921D3" w:rsidRPr="006E6A91" w:rsidRDefault="00C921D3" w:rsidP="006E6A91">
      <w:pPr>
        <w:spacing w:line="240" w:lineRule="auto"/>
        <w:contextualSpacing/>
        <w:rPr>
          <w:rFonts w:cstheme="minorHAnsi"/>
          <w:b/>
          <w:bCs/>
        </w:rPr>
      </w:pPr>
    </w:p>
    <w:p w14:paraId="2A208D60" w14:textId="77777777" w:rsidR="00C921D3" w:rsidRPr="006E6A91" w:rsidRDefault="00C921D3" w:rsidP="006E6A91">
      <w:pPr>
        <w:spacing w:line="240" w:lineRule="auto"/>
        <w:contextualSpacing/>
        <w:rPr>
          <w:rFonts w:cstheme="minorHAnsi"/>
          <w:b/>
          <w:bCs/>
        </w:rPr>
      </w:pPr>
    </w:p>
    <w:p w14:paraId="4C830BD3" w14:textId="77777777" w:rsidR="00C921D3" w:rsidRPr="006E6A91" w:rsidRDefault="00C921D3" w:rsidP="006E6A91">
      <w:pPr>
        <w:spacing w:line="240" w:lineRule="auto"/>
        <w:contextualSpacing/>
        <w:rPr>
          <w:rFonts w:cstheme="minorHAnsi"/>
          <w:b/>
          <w:bCs/>
        </w:rPr>
      </w:pPr>
    </w:p>
    <w:p w14:paraId="1E10CC4E" w14:textId="77777777" w:rsidR="00C921D3" w:rsidRPr="006E6A91" w:rsidRDefault="00C921D3" w:rsidP="006E6A91">
      <w:pPr>
        <w:spacing w:line="240" w:lineRule="auto"/>
        <w:contextualSpacing/>
        <w:rPr>
          <w:rFonts w:cstheme="minorHAnsi"/>
          <w:b/>
          <w:bCs/>
        </w:rPr>
      </w:pPr>
    </w:p>
    <w:p w14:paraId="4B23B697" w14:textId="77777777" w:rsidR="00C921D3" w:rsidRPr="006E6A91" w:rsidRDefault="00C921D3" w:rsidP="006E6A91">
      <w:pPr>
        <w:spacing w:line="240" w:lineRule="auto"/>
        <w:contextualSpacing/>
        <w:rPr>
          <w:rFonts w:cstheme="minorHAnsi"/>
          <w:b/>
          <w:bCs/>
        </w:rPr>
      </w:pPr>
    </w:p>
    <w:p w14:paraId="63D91BF4" w14:textId="77777777" w:rsidR="00C921D3" w:rsidRPr="006E6A91" w:rsidRDefault="00C921D3" w:rsidP="006E6A91">
      <w:pPr>
        <w:spacing w:line="240" w:lineRule="auto"/>
        <w:contextualSpacing/>
        <w:rPr>
          <w:rFonts w:cstheme="minorHAnsi"/>
          <w:b/>
          <w:bCs/>
        </w:rPr>
      </w:pPr>
    </w:p>
    <w:p w14:paraId="25A13071" w14:textId="77777777" w:rsidR="00C921D3" w:rsidRPr="006E6A91" w:rsidRDefault="00C921D3" w:rsidP="006E6A91">
      <w:pPr>
        <w:spacing w:line="240" w:lineRule="auto"/>
        <w:contextualSpacing/>
        <w:rPr>
          <w:rFonts w:cstheme="minorHAnsi"/>
          <w:b/>
          <w:bCs/>
        </w:rPr>
      </w:pPr>
    </w:p>
    <w:p w14:paraId="3C255AB5" w14:textId="77777777" w:rsidR="00C921D3" w:rsidRPr="006E6A91" w:rsidRDefault="00C921D3" w:rsidP="006E6A91">
      <w:pPr>
        <w:spacing w:line="240" w:lineRule="auto"/>
        <w:contextualSpacing/>
        <w:rPr>
          <w:rFonts w:cstheme="minorHAnsi"/>
          <w:b/>
          <w:bCs/>
        </w:rPr>
      </w:pPr>
    </w:p>
    <w:p w14:paraId="5B396E52" w14:textId="77777777" w:rsidR="00C921D3" w:rsidRPr="006E6A91" w:rsidRDefault="00C921D3" w:rsidP="006E6A91">
      <w:pPr>
        <w:spacing w:line="240" w:lineRule="auto"/>
        <w:contextualSpacing/>
        <w:rPr>
          <w:rFonts w:cstheme="minorHAnsi"/>
          <w:b/>
          <w:bCs/>
        </w:rPr>
      </w:pPr>
    </w:p>
    <w:p w14:paraId="46FF9236" w14:textId="77777777" w:rsidR="00C921D3" w:rsidRPr="006E6A91" w:rsidRDefault="00C921D3" w:rsidP="006E6A91">
      <w:pPr>
        <w:spacing w:line="240" w:lineRule="auto"/>
        <w:contextualSpacing/>
        <w:rPr>
          <w:rFonts w:cstheme="minorHAnsi"/>
          <w:b/>
          <w:bCs/>
        </w:rPr>
      </w:pPr>
    </w:p>
    <w:p w14:paraId="685E0FE6" w14:textId="77777777" w:rsidR="00C921D3" w:rsidRPr="006E6A91" w:rsidRDefault="00C921D3" w:rsidP="006E6A91">
      <w:pPr>
        <w:spacing w:line="240" w:lineRule="auto"/>
        <w:contextualSpacing/>
        <w:rPr>
          <w:rFonts w:cstheme="minorHAnsi"/>
          <w:b/>
          <w:bCs/>
        </w:rPr>
      </w:pPr>
    </w:p>
    <w:p w14:paraId="188C4258" w14:textId="77777777" w:rsidR="00C921D3" w:rsidRPr="006E6A91" w:rsidRDefault="00C921D3" w:rsidP="006E6A91">
      <w:pPr>
        <w:spacing w:line="240" w:lineRule="auto"/>
        <w:contextualSpacing/>
        <w:rPr>
          <w:rFonts w:cstheme="minorHAnsi"/>
          <w:b/>
          <w:bCs/>
        </w:rPr>
      </w:pPr>
    </w:p>
    <w:p w14:paraId="01D65287" w14:textId="77777777" w:rsidR="00C921D3" w:rsidRPr="006E6A91" w:rsidRDefault="00C921D3" w:rsidP="006E6A91">
      <w:pPr>
        <w:spacing w:line="240" w:lineRule="auto"/>
        <w:contextualSpacing/>
        <w:rPr>
          <w:rFonts w:cstheme="minorHAnsi"/>
          <w:b/>
          <w:bCs/>
        </w:rPr>
      </w:pPr>
    </w:p>
    <w:p w14:paraId="1F5FCB2D" w14:textId="77777777" w:rsidR="006E6A91" w:rsidRDefault="006E6A91" w:rsidP="006E6A91">
      <w:pPr>
        <w:spacing w:line="240" w:lineRule="auto"/>
        <w:contextualSpacing/>
        <w:rPr>
          <w:rFonts w:cstheme="minorHAnsi"/>
          <w:b/>
          <w:bCs/>
        </w:rPr>
      </w:pPr>
    </w:p>
    <w:p w14:paraId="3DCCE31A" w14:textId="40A54549" w:rsidR="0058754C" w:rsidRPr="006E6A91" w:rsidRDefault="0058754C" w:rsidP="006E6A91">
      <w:pPr>
        <w:spacing w:line="240" w:lineRule="auto"/>
        <w:contextualSpacing/>
        <w:rPr>
          <w:rFonts w:cstheme="minorHAnsi"/>
          <w:b/>
          <w:bCs/>
        </w:rPr>
      </w:pPr>
      <w:r w:rsidRPr="006E6A91">
        <w:rPr>
          <w:rFonts w:cstheme="minorHAnsi"/>
          <w:b/>
          <w:bCs/>
        </w:rPr>
        <w:t>Lembar Kerja</w:t>
      </w:r>
      <w:r w:rsidRPr="006E6A91">
        <w:rPr>
          <w:rFonts w:cstheme="minorHAnsi"/>
          <w:b/>
          <w:bCs/>
          <w:lang w:val="id-ID"/>
        </w:rPr>
        <w:t xml:space="preserve"> </w:t>
      </w:r>
      <w:r w:rsidRPr="006E6A91">
        <w:rPr>
          <w:rFonts w:cstheme="minorHAnsi"/>
          <w:b/>
          <w:bCs/>
        </w:rPr>
        <w:t>Kelomp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40"/>
        <w:gridCol w:w="2702"/>
        <w:gridCol w:w="3000"/>
      </w:tblGrid>
      <w:tr w:rsidR="0058754C" w:rsidRPr="006E6A91" w14:paraId="26AA2FF8" w14:textId="77777777" w:rsidTr="004E3E08">
        <w:trPr>
          <w:trHeight w:val="394"/>
        </w:trPr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4112" w14:textId="77777777" w:rsidR="0058754C" w:rsidRPr="006E6A91" w:rsidRDefault="0058754C" w:rsidP="006E6A91">
            <w:pPr>
              <w:spacing w:after="255"/>
              <w:contextualSpacing/>
              <w:rPr>
                <w:rFonts w:cstheme="minorHAnsi"/>
                <w:b/>
                <w:bCs/>
              </w:rPr>
            </w:pPr>
            <w:r w:rsidRPr="006E6A91">
              <w:rPr>
                <w:rFonts w:cstheme="minorHAnsi"/>
                <w:b/>
                <w:bCs/>
              </w:rPr>
              <w:t>Nama &amp; NPM</w:t>
            </w:r>
          </w:p>
        </w:tc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A4D92" w14:textId="77777777" w:rsidR="0058754C" w:rsidRPr="006E6A91" w:rsidRDefault="0058754C" w:rsidP="006E6A91">
            <w:pPr>
              <w:spacing w:after="255"/>
              <w:contextualSpacing/>
              <w:rPr>
                <w:rFonts w:cstheme="minorHAnsi"/>
                <w:b/>
                <w:bCs/>
              </w:rPr>
            </w:pPr>
            <w:r w:rsidRPr="006E6A91">
              <w:rPr>
                <w:rFonts w:cstheme="minorHAnsi"/>
                <w:b/>
                <w:bCs/>
              </w:rPr>
              <w:t>Topik:</w:t>
            </w:r>
          </w:p>
        </w:tc>
        <w:tc>
          <w:tcPr>
            <w:tcW w:w="2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EA198" w14:textId="77777777" w:rsidR="0058754C" w:rsidRPr="006E6A91" w:rsidRDefault="0058754C" w:rsidP="006E6A91">
            <w:pPr>
              <w:spacing w:after="255"/>
              <w:contextualSpacing/>
              <w:rPr>
                <w:rFonts w:cstheme="minorHAnsi"/>
                <w:b/>
                <w:bCs/>
              </w:rPr>
            </w:pPr>
            <w:r w:rsidRPr="006E6A91">
              <w:rPr>
                <w:rFonts w:cstheme="minorHAnsi"/>
                <w:b/>
                <w:bCs/>
              </w:rPr>
              <w:t>Tanggal:</w:t>
            </w:r>
          </w:p>
        </w:tc>
      </w:tr>
      <w:tr w:rsidR="0058754C" w:rsidRPr="006E6A91" w14:paraId="1F874805" w14:textId="77777777" w:rsidTr="004E3E08">
        <w:tc>
          <w:tcPr>
            <w:tcW w:w="32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EF85C" w14:textId="77777777" w:rsidR="0058754C" w:rsidRPr="006E6A91" w:rsidRDefault="0058754C" w:rsidP="006E6A91">
            <w:pPr>
              <w:spacing w:after="255"/>
              <w:contextualSpacing/>
              <w:rPr>
                <w:rFonts w:cstheme="minorHAnsi"/>
                <w:b/>
                <w:bCs/>
                <w:lang w:val="id-ID"/>
              </w:rPr>
            </w:pPr>
            <w:r w:rsidRPr="006E6A91">
              <w:rPr>
                <w:rFonts w:cstheme="minorHAnsi"/>
                <w:b/>
                <w:bCs/>
                <w:lang w:val="id-ID"/>
              </w:rPr>
              <w:t>NELI AGUSTIN</w:t>
            </w:r>
          </w:p>
          <w:p w14:paraId="758AD542" w14:textId="77777777" w:rsidR="0058754C" w:rsidRPr="006E6A91" w:rsidRDefault="0058754C" w:rsidP="006E6A91">
            <w:pPr>
              <w:spacing w:after="255"/>
              <w:contextualSpacing/>
              <w:rPr>
                <w:rFonts w:cstheme="minorHAnsi"/>
                <w:b/>
                <w:bCs/>
                <w:lang w:val="id-ID"/>
              </w:rPr>
            </w:pPr>
            <w:r w:rsidRPr="006E6A91">
              <w:rPr>
                <w:rFonts w:cstheme="minorHAnsi"/>
                <w:b/>
                <w:bCs/>
                <w:lang w:val="id-ID"/>
              </w:rPr>
              <w:t>G1A022048</w:t>
            </w:r>
          </w:p>
          <w:p w14:paraId="6A243E22" w14:textId="77777777" w:rsidR="0058754C" w:rsidRPr="006E6A91" w:rsidRDefault="0058754C" w:rsidP="006E6A91">
            <w:pPr>
              <w:spacing w:after="255"/>
              <w:contextualSpacing/>
              <w:rPr>
                <w:rFonts w:cstheme="minorHAnsi"/>
                <w:b/>
                <w:bCs/>
                <w:lang w:val="id-ID"/>
              </w:rPr>
            </w:pPr>
            <w:r w:rsidRPr="006E6A91">
              <w:rPr>
                <w:rFonts w:cstheme="minorHAnsi"/>
                <w:b/>
                <w:bCs/>
                <w:lang w:val="id-ID"/>
              </w:rPr>
              <w:t>APRI AGRIANSYAH</w:t>
            </w:r>
          </w:p>
          <w:p w14:paraId="0B70939E" w14:textId="77777777" w:rsidR="0058754C" w:rsidRPr="006E6A91" w:rsidRDefault="0058754C" w:rsidP="006E6A91">
            <w:pPr>
              <w:spacing w:after="255"/>
              <w:contextualSpacing/>
              <w:rPr>
                <w:rFonts w:cstheme="minorHAnsi"/>
                <w:b/>
                <w:bCs/>
                <w:lang w:val="id-ID"/>
              </w:rPr>
            </w:pPr>
            <w:r w:rsidRPr="006E6A91">
              <w:rPr>
                <w:rFonts w:cstheme="minorHAnsi"/>
                <w:b/>
                <w:bCs/>
                <w:lang w:val="id-ID"/>
              </w:rPr>
              <w:t>G1A022056</w:t>
            </w:r>
          </w:p>
          <w:p w14:paraId="78DBD223" w14:textId="77777777" w:rsidR="0058754C" w:rsidRPr="006E6A91" w:rsidRDefault="0058754C" w:rsidP="006E6A91">
            <w:pPr>
              <w:spacing w:after="255"/>
              <w:contextualSpacing/>
              <w:rPr>
                <w:rFonts w:cstheme="minorHAnsi"/>
                <w:b/>
                <w:bCs/>
                <w:lang w:val="id-ID"/>
              </w:rPr>
            </w:pPr>
            <w:r w:rsidRPr="006E6A91">
              <w:rPr>
                <w:rFonts w:cstheme="minorHAnsi"/>
                <w:b/>
                <w:bCs/>
                <w:lang w:val="id-ID"/>
              </w:rPr>
              <w:t>ANUGRAH HERIANTO</w:t>
            </w:r>
          </w:p>
          <w:p w14:paraId="24197C55" w14:textId="77777777" w:rsidR="0058754C" w:rsidRPr="006E6A91" w:rsidRDefault="0058754C" w:rsidP="006E6A91">
            <w:pPr>
              <w:spacing w:after="255"/>
              <w:contextualSpacing/>
              <w:rPr>
                <w:rFonts w:cstheme="minorHAnsi"/>
                <w:b/>
                <w:bCs/>
                <w:lang w:val="id-ID"/>
              </w:rPr>
            </w:pPr>
            <w:r w:rsidRPr="006E6A91">
              <w:rPr>
                <w:rFonts w:cstheme="minorHAnsi"/>
                <w:b/>
                <w:bCs/>
                <w:lang w:val="id-ID"/>
              </w:rPr>
              <w:t>G1A022068</w:t>
            </w:r>
          </w:p>
        </w:tc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386D9" w14:textId="77777777" w:rsidR="0058754C" w:rsidRPr="006E6A91" w:rsidRDefault="0058754C" w:rsidP="006E6A91">
            <w:pPr>
              <w:spacing w:after="255"/>
              <w:contextualSpacing/>
              <w:rPr>
                <w:rFonts w:cstheme="minorHAnsi"/>
                <w:b/>
                <w:bCs/>
                <w:lang w:val="id-ID"/>
              </w:rPr>
            </w:pPr>
            <w:r w:rsidRPr="006E6A91">
              <w:rPr>
                <w:rFonts w:cstheme="minorHAnsi"/>
                <w:b/>
                <w:bCs/>
                <w:lang w:val="id-ID"/>
              </w:rPr>
              <w:t>IF &amp; SWITCH</w:t>
            </w:r>
          </w:p>
        </w:tc>
        <w:tc>
          <w:tcPr>
            <w:tcW w:w="2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8EE9F" w14:textId="77777777" w:rsidR="0058754C" w:rsidRPr="006E6A91" w:rsidRDefault="0058754C" w:rsidP="006E6A91">
            <w:pPr>
              <w:spacing w:after="255"/>
              <w:contextualSpacing/>
              <w:rPr>
                <w:rFonts w:cstheme="minorHAnsi"/>
                <w:b/>
                <w:bCs/>
                <w:lang w:val="id-ID"/>
              </w:rPr>
            </w:pPr>
            <w:r w:rsidRPr="006E6A91">
              <w:rPr>
                <w:rFonts w:cstheme="minorHAnsi"/>
                <w:b/>
                <w:bCs/>
                <w:lang w:val="id-ID"/>
              </w:rPr>
              <w:t>23 SEPTEMBER 2022</w:t>
            </w:r>
          </w:p>
        </w:tc>
      </w:tr>
      <w:tr w:rsidR="0058754C" w:rsidRPr="006E6A91" w14:paraId="498305DD" w14:textId="77777777" w:rsidTr="0058754C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2A93B" w14:textId="711ABD5F" w:rsidR="0058754C" w:rsidRPr="006E6A91" w:rsidRDefault="0058754C" w:rsidP="006E6A91">
            <w:pPr>
              <w:spacing w:after="255"/>
              <w:contextualSpacing/>
              <w:rPr>
                <w:rFonts w:cstheme="minorHAnsi"/>
                <w:b/>
                <w:bCs/>
              </w:rPr>
            </w:pPr>
            <w:r w:rsidRPr="006E6A91">
              <w:rPr>
                <w:rFonts w:cstheme="minorHAnsi"/>
                <w:b/>
                <w:bCs/>
              </w:rPr>
              <w:t>[</w:t>
            </w:r>
            <w:r w:rsidRPr="006E6A91">
              <w:rPr>
                <w:rFonts w:cstheme="minorHAnsi"/>
                <w:b/>
                <w:bCs/>
                <w:lang w:val="id-ID"/>
              </w:rPr>
              <w:t>2</w:t>
            </w:r>
            <w:r w:rsidRPr="006E6A91">
              <w:rPr>
                <w:rFonts w:cstheme="minorHAnsi"/>
                <w:b/>
                <w:bCs/>
              </w:rPr>
              <w:t>] Identifikas</w:t>
            </w:r>
            <w:r w:rsidR="007C613D">
              <w:rPr>
                <w:rFonts w:cstheme="minorHAnsi"/>
                <w:b/>
                <w:bCs/>
              </w:rPr>
              <w:t xml:space="preserve"> </w:t>
            </w:r>
            <w:r w:rsidRPr="006E6A91">
              <w:rPr>
                <w:rFonts w:cstheme="minorHAnsi"/>
                <w:b/>
                <w:bCs/>
              </w:rPr>
              <w:t>iMasalah:</w:t>
            </w:r>
          </w:p>
        </w:tc>
      </w:tr>
      <w:tr w:rsidR="0058754C" w:rsidRPr="006E6A91" w14:paraId="4C6D47B3" w14:textId="77777777" w:rsidTr="0058754C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4C96D" w14:textId="39024607" w:rsidR="0058754C" w:rsidRPr="006E6A91" w:rsidRDefault="0058754C" w:rsidP="006E6A91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Uraikan</w:t>
            </w:r>
            <w:r w:rsidR="006E6A91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permasalahandan variable</w:t>
            </w:r>
          </w:p>
          <w:p w14:paraId="7B3021C7" w14:textId="77777777" w:rsidR="0058754C" w:rsidRPr="006E6A91" w:rsidRDefault="0058754C" w:rsidP="006E6A91">
            <w:pPr>
              <w:widowControl w:val="0"/>
              <w:autoSpaceDE w:val="0"/>
              <w:autoSpaceDN w:val="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2.</w:t>
            </w:r>
            <w:r w:rsidRPr="006E6A91">
              <w:rPr>
                <w:rFonts w:cstheme="minorHAnsi"/>
                <w:color w:val="000000"/>
                <w:spacing w:val="6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Konstruksik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2"/>
              </w:rPr>
              <w:t>kode</w:t>
            </w:r>
            <w:r w:rsidRPr="006E6A91">
              <w:rPr>
                <w:rFonts w:cstheme="minorHAnsi"/>
                <w:color w:val="000000"/>
              </w:rPr>
              <w:t xml:space="preserve"> program</w:t>
            </w:r>
            <w:r w:rsidRPr="006E6A91">
              <w:rPr>
                <w:rFonts w:cstheme="minorHAnsi"/>
                <w:color w:val="000000"/>
                <w:spacing w:val="-7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eng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IF</w:t>
            </w:r>
            <w:r w:rsidRPr="006E6A91">
              <w:rPr>
                <w:rFonts w:cstheme="minorHAnsi"/>
                <w:color w:val="000000"/>
                <w:spacing w:val="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yang</w:t>
            </w:r>
            <w:r w:rsidRPr="006E6A91">
              <w:rPr>
                <w:rFonts w:cstheme="minorHAnsi"/>
                <w:color w:val="000000"/>
                <w:spacing w:val="9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menghitung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nilai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IPK</w:t>
            </w:r>
            <w:r w:rsidRPr="006E6A91">
              <w:rPr>
                <w:rFonts w:cstheme="minorHAnsi"/>
                <w:color w:val="000000"/>
                <w:spacing w:val="-4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anda</w:t>
            </w:r>
            <w:r w:rsidRPr="006E6A91">
              <w:rPr>
                <w:rFonts w:cstheme="minorHAnsi"/>
                <w:color w:val="000000"/>
                <w:spacing w:val="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 xml:space="preserve">untuk </w:t>
            </w:r>
            <w:r w:rsidRPr="006E6A91">
              <w:rPr>
                <w:rFonts w:cstheme="minorHAnsi"/>
                <w:color w:val="000000"/>
              </w:rPr>
              <w:t>data</w:t>
            </w:r>
            <w:r w:rsidRPr="006E6A91">
              <w:rPr>
                <w:rFonts w:cstheme="minorHAnsi"/>
                <w:color w:val="000000"/>
                <w:spacing w:val="1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mata</w:t>
            </w:r>
          </w:p>
          <w:p w14:paraId="008CBE91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8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kuliah</w:t>
            </w:r>
            <w:r w:rsidRPr="006E6A91">
              <w:rPr>
                <w:rFonts w:cstheme="minorHAnsi"/>
                <w:color w:val="000000"/>
                <w:spacing w:val="-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5"/>
              </w:rPr>
              <w:t>di</w:t>
            </w:r>
            <w:r w:rsidRPr="006E6A91">
              <w:rPr>
                <w:rFonts w:cstheme="minorHAnsi"/>
                <w:color w:val="000000"/>
                <w:spacing w:val="-11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semester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1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(gunakan</w:t>
            </w:r>
            <w:r w:rsidRPr="006E6A91">
              <w:rPr>
                <w:rFonts w:cstheme="minorHAnsi"/>
                <w:color w:val="000000"/>
                <w:spacing w:val="-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data</w:t>
            </w:r>
            <w:r w:rsidRPr="006E6A91">
              <w:rPr>
                <w:rFonts w:cstheme="minorHAnsi"/>
                <w:color w:val="000000"/>
              </w:rPr>
              <w:t xml:space="preserve"> pada</w:t>
            </w:r>
            <w:r w:rsidRPr="006E6A91">
              <w:rPr>
                <w:rFonts w:cstheme="minorHAnsi"/>
                <w:color w:val="000000"/>
                <w:spacing w:val="-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tabel</w:t>
            </w:r>
            <w:r w:rsidRPr="006E6A91">
              <w:rPr>
                <w:rFonts w:cstheme="minorHAnsi"/>
                <w:color w:val="000000"/>
                <w:spacing w:val="-8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ibawah),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engan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variasi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nilai </w:t>
            </w:r>
            <w:r w:rsidRPr="006E6A91">
              <w:rPr>
                <w:rFonts w:cstheme="minorHAnsi"/>
                <w:color w:val="000000"/>
              </w:rPr>
              <w:t>abjad</w:t>
            </w:r>
            <w:r w:rsidRPr="006E6A91">
              <w:rPr>
                <w:rFonts w:cstheme="minorHAnsi"/>
                <w:color w:val="000000"/>
                <w:spacing w:val="7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yang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diinput</w:t>
            </w:r>
          </w:p>
          <w:p w14:paraId="32776A1D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13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  <w:spacing w:val="-1"/>
              </w:rPr>
              <w:t>setiap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 xml:space="preserve">anggota </w:t>
            </w:r>
            <w:r w:rsidRPr="006E6A91">
              <w:rPr>
                <w:rFonts w:cstheme="minorHAnsi"/>
                <w:color w:val="000000"/>
                <w:spacing w:val="-1"/>
              </w:rPr>
              <w:t>kelompok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harus</w:t>
            </w:r>
            <w:r w:rsidRPr="006E6A91">
              <w:rPr>
                <w:rFonts w:cstheme="minorHAnsi"/>
                <w:color w:val="000000"/>
                <w:spacing w:val="1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berbeda</w:t>
            </w:r>
            <w:r w:rsidRPr="006E6A91">
              <w:rPr>
                <w:rFonts w:cstheme="minorHAnsi"/>
                <w:color w:val="000000"/>
                <w:spacing w:val="2"/>
              </w:rPr>
              <w:t xml:space="preserve"> dan</w:t>
            </w:r>
            <w:r w:rsidRPr="006E6A91">
              <w:rPr>
                <w:rFonts w:cstheme="minorHAnsi"/>
                <w:color w:val="000000"/>
                <w:spacing w:val="-4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bervariasi</w:t>
            </w:r>
            <w:r w:rsidRPr="006E6A91">
              <w:rPr>
                <w:rFonts w:cstheme="minorHAnsi"/>
                <w:color w:val="000000"/>
                <w:spacing w:val="-7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(dalam</w:t>
            </w:r>
            <w:r w:rsidRPr="006E6A91">
              <w:rPr>
                <w:rFonts w:cstheme="minorHAnsi"/>
                <w:color w:val="000000"/>
                <w:spacing w:val="-8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range</w:t>
            </w:r>
            <w:r w:rsidRPr="006E6A91">
              <w:rPr>
                <w:rFonts w:cstheme="minorHAnsi"/>
                <w:color w:val="000000"/>
                <w:spacing w:val="6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A</w:t>
            </w:r>
            <w:r w:rsidRPr="006E6A91">
              <w:rPr>
                <w:rFonts w:cstheme="minorHAnsi"/>
                <w:color w:val="000000"/>
                <w:spacing w:val="-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hingga</w:t>
            </w:r>
            <w:r w:rsidRPr="006E6A91">
              <w:rPr>
                <w:rFonts w:cstheme="minorHAnsi"/>
                <w:color w:val="000000"/>
                <w:spacing w:val="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C).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Contoh</w:t>
            </w:r>
            <w:r w:rsidRPr="006E6A91">
              <w:rPr>
                <w:rFonts w:cstheme="minorHAnsi"/>
                <w:color w:val="000000"/>
                <w:spacing w:val="-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MK</w:t>
            </w:r>
          </w:p>
          <w:p w14:paraId="2A2E9F2C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13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(kalian</w:t>
            </w:r>
            <w:r w:rsidRPr="006E6A91">
              <w:rPr>
                <w:rFonts w:cstheme="minorHAnsi"/>
                <w:color w:val="000000"/>
                <w:spacing w:val="-3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apat</w:t>
            </w:r>
            <w:r w:rsidRPr="006E6A91">
              <w:rPr>
                <w:rFonts w:cstheme="minorHAnsi"/>
                <w:color w:val="000000"/>
                <w:spacing w:val="8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mengubah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2"/>
              </w:rPr>
              <w:t>kolom</w:t>
            </w:r>
            <w:r w:rsidRPr="006E6A91">
              <w:rPr>
                <w:rFonts w:cstheme="minorHAnsi"/>
                <w:color w:val="000000"/>
                <w:spacing w:val="-9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nilai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sesuai</w:t>
            </w:r>
            <w:r w:rsidRPr="006E6A91">
              <w:rPr>
                <w:rFonts w:cstheme="minorHAnsi"/>
                <w:color w:val="000000"/>
                <w:spacing w:val="-7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keinginan</w:t>
            </w:r>
            <w:r w:rsidRPr="006E6A91">
              <w:rPr>
                <w:rFonts w:cstheme="minorHAnsi"/>
                <w:color w:val="000000"/>
                <w:spacing w:val="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masing-masing):</w:t>
            </w:r>
          </w:p>
          <w:p w14:paraId="599D28A5" w14:textId="77777777" w:rsidR="0058754C" w:rsidRPr="006E6A91" w:rsidRDefault="0058754C" w:rsidP="006E6A91">
            <w:pPr>
              <w:pStyle w:val="ListParagraph"/>
              <w:spacing w:after="0" w:line="240" w:lineRule="auto"/>
              <w:rPr>
                <w:rFonts w:cstheme="minorHAnsi"/>
                <w:lang w:val="en-ID"/>
              </w:rPr>
            </w:pPr>
          </w:p>
          <w:p w14:paraId="7D2D3956" w14:textId="69031A22" w:rsidR="0058754C" w:rsidRPr="006E6A91" w:rsidRDefault="0058754C" w:rsidP="006E6A91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Rincikan</w:t>
            </w:r>
            <w:r w:rsidR="006E6A91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sumber</w:t>
            </w:r>
            <w:r w:rsidR="006E6A91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informasi yang relevan</w:t>
            </w:r>
          </w:p>
          <w:p w14:paraId="4AFD9645" w14:textId="77777777" w:rsidR="0058754C" w:rsidRPr="006E6A91" w:rsidRDefault="0058754C" w:rsidP="006E6A91">
            <w:pPr>
              <w:widowControl w:val="0"/>
              <w:autoSpaceDE w:val="0"/>
              <w:autoSpaceDN w:val="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  <w:spacing w:val="-1"/>
              </w:rPr>
              <w:t>Video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Materi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1</w:t>
            </w:r>
            <w:r w:rsidRPr="006E6A91">
              <w:rPr>
                <w:rFonts w:cstheme="minorHAnsi"/>
                <w:color w:val="000000"/>
                <w:spacing w:val="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tentang </w:t>
            </w:r>
            <w:r w:rsidRPr="006E6A91">
              <w:rPr>
                <w:rFonts w:cstheme="minorHAnsi"/>
                <w:color w:val="000000"/>
                <w:spacing w:val="-2"/>
              </w:rPr>
              <w:t>IF</w:t>
            </w:r>
            <w:r w:rsidRPr="006E6A91">
              <w:rPr>
                <w:rFonts w:cstheme="minorHAnsi"/>
                <w:color w:val="000000"/>
                <w:spacing w:val="67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–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https://www.youtube.com/watch?v=G0dfdAFa9iM</w:t>
            </w:r>
          </w:p>
          <w:p w14:paraId="7D7AC2FC" w14:textId="77777777" w:rsidR="0058754C" w:rsidRPr="006E6A91" w:rsidRDefault="0058754C" w:rsidP="006E6A91">
            <w:pPr>
              <w:widowControl w:val="0"/>
              <w:autoSpaceDE w:val="0"/>
              <w:autoSpaceDN w:val="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  <w:spacing w:val="-2"/>
              </w:rPr>
              <w:t>Video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Materi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2</w:t>
            </w:r>
            <w:r w:rsidRPr="006E6A91">
              <w:rPr>
                <w:rFonts w:cstheme="minorHAnsi"/>
                <w:color w:val="000000"/>
                <w:spacing w:val="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tentang </w:t>
            </w:r>
            <w:r w:rsidRPr="006E6A91">
              <w:rPr>
                <w:rFonts w:cstheme="minorHAnsi"/>
                <w:color w:val="000000"/>
                <w:spacing w:val="1"/>
              </w:rPr>
              <w:t>SWITCH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–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https://www.youtube.com/watch?v=RB4nz4xkisM</w:t>
            </w:r>
          </w:p>
          <w:p w14:paraId="6997294B" w14:textId="77777777" w:rsidR="0058754C" w:rsidRPr="006E6A91" w:rsidRDefault="0058754C" w:rsidP="006E6A91">
            <w:pPr>
              <w:pStyle w:val="ListParagraph"/>
              <w:spacing w:after="0" w:line="240" w:lineRule="auto"/>
              <w:rPr>
                <w:rFonts w:cstheme="minorHAnsi"/>
                <w:lang w:val="en-ID"/>
              </w:rPr>
            </w:pPr>
          </w:p>
          <w:p w14:paraId="671803E0" w14:textId="0BB8D4E2" w:rsidR="0058754C" w:rsidRPr="006E6A91" w:rsidRDefault="0058754C" w:rsidP="006E6A91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Uraikan</w:t>
            </w:r>
            <w:r w:rsidR="007C613D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rancangan</w:t>
            </w:r>
            <w:r w:rsidR="007C613D">
              <w:rPr>
                <w:rFonts w:cstheme="minorHAnsi"/>
              </w:rPr>
              <w:t xml:space="preserve">  </w:t>
            </w:r>
            <w:r w:rsidRPr="006E6A91">
              <w:rPr>
                <w:rFonts w:cstheme="minorHAnsi"/>
              </w:rPr>
              <w:t>solusi yang diusulkan</w:t>
            </w:r>
          </w:p>
          <w:p w14:paraId="1F599C37" w14:textId="77777777" w:rsidR="0058754C" w:rsidRPr="006E6A91" w:rsidRDefault="0058754C" w:rsidP="006E6A91">
            <w:pPr>
              <w:widowControl w:val="0"/>
              <w:autoSpaceDE w:val="0"/>
              <w:autoSpaceDN w:val="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Rancang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solusi</w:t>
            </w:r>
            <w:r w:rsidRPr="006E6A91">
              <w:rPr>
                <w:rFonts w:cstheme="minorHAnsi"/>
                <w:color w:val="000000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yang</w:t>
            </w:r>
            <w:r w:rsidRPr="006E6A91">
              <w:rPr>
                <w:rFonts w:cstheme="minorHAnsi"/>
                <w:color w:val="000000"/>
                <w:spacing w:val="-3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apat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4"/>
              </w:rPr>
              <w:t>kami</w:t>
            </w:r>
            <w:r w:rsidRPr="006E6A91">
              <w:rPr>
                <w:rFonts w:cstheme="minorHAnsi"/>
                <w:color w:val="000000"/>
                <w:spacing w:val="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berik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adalah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engan</w:t>
            </w:r>
            <w:r w:rsidRPr="006E6A91">
              <w:rPr>
                <w:rFonts w:cstheme="minorHAnsi"/>
                <w:color w:val="000000"/>
                <w:spacing w:val="-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membuat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program</w:t>
            </w:r>
            <w:r w:rsidRPr="006E6A91">
              <w:rPr>
                <w:rFonts w:cstheme="minorHAnsi"/>
                <w:color w:val="000000"/>
                <w:spacing w:val="-6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yang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berisi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ata</w:t>
            </w:r>
          </w:p>
          <w:p w14:paraId="4BCABCC7" w14:textId="77777777" w:rsidR="0058754C" w:rsidRPr="006E6A91" w:rsidRDefault="0058754C" w:rsidP="006E6A91">
            <w:pPr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  <w:spacing w:val="-1"/>
              </w:rPr>
              <w:t>yang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diminta</w:t>
            </w:r>
            <w:r w:rsidRPr="006E6A91">
              <w:rPr>
                <w:rFonts w:cstheme="minorHAnsi"/>
                <w:color w:val="000000"/>
                <w:spacing w:val="8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oleh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soal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yaitu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Nama</w:t>
            </w:r>
            <w:r w:rsidRPr="006E6A91">
              <w:rPr>
                <w:rFonts w:cstheme="minorHAnsi"/>
                <w:color w:val="000000"/>
                <w:spacing w:val="7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Matkul,</w:t>
            </w:r>
            <w:r w:rsidRPr="006E6A91">
              <w:rPr>
                <w:rFonts w:cstheme="minorHAnsi"/>
                <w:color w:val="000000"/>
                <w:spacing w:val="6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SKS,</w:t>
            </w:r>
            <w:r w:rsidRPr="006E6A91">
              <w:rPr>
                <w:rFonts w:cstheme="minorHAnsi"/>
                <w:color w:val="000000"/>
                <w:spacing w:val="5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Nilai,</w:t>
            </w:r>
            <w:r w:rsidRPr="006E6A91">
              <w:rPr>
                <w:rFonts w:cstheme="minorHAnsi"/>
                <w:color w:val="000000"/>
                <w:spacing w:val="7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Dan</w:t>
            </w:r>
            <w:r w:rsidRPr="006E6A91">
              <w:rPr>
                <w:rFonts w:cstheme="minorHAnsi"/>
                <w:color w:val="000000"/>
                <w:spacing w:val="-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Perhitung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Nilai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IPK.</w:t>
            </w:r>
          </w:p>
          <w:p w14:paraId="3BB8ED1E" w14:textId="4101DD90" w:rsidR="0058754C" w:rsidRPr="006E6A91" w:rsidRDefault="0058754C" w:rsidP="006E6A91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Analisis</w:t>
            </w:r>
            <w:r w:rsidR="007C613D">
              <w:rPr>
                <w:rFonts w:cstheme="minorHAnsi"/>
              </w:rPr>
              <w:t xml:space="preserve"> </w:t>
            </w:r>
            <w:r w:rsidR="00FE48C8">
              <w:rPr>
                <w:rFonts w:cstheme="minorHAnsi"/>
              </w:rPr>
              <w:t>s</w:t>
            </w:r>
            <w:r w:rsidRPr="006E6A91">
              <w:rPr>
                <w:rFonts w:cstheme="minorHAnsi"/>
              </w:rPr>
              <w:t>usunan</w:t>
            </w:r>
            <w:r w:rsidR="00FE48C8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solusi, parameter solusi</w:t>
            </w:r>
          </w:p>
          <w:p w14:paraId="406D7509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10"/>
              <w:rPr>
                <w:rFonts w:cstheme="minorHAnsi"/>
                <w:color w:val="000000"/>
                <w:lang w:val="id-ID"/>
              </w:rPr>
            </w:pPr>
            <w:r w:rsidRPr="006E6A91">
              <w:rPr>
                <w:rFonts w:cstheme="minorHAnsi"/>
                <w:color w:val="000000"/>
              </w:rPr>
              <w:t>1.</w:t>
            </w:r>
            <w:r w:rsidRPr="006E6A91">
              <w:rPr>
                <w:rFonts w:cstheme="minorHAnsi"/>
                <w:color w:val="000000"/>
                <w:spacing w:val="140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Membuat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package</w:t>
            </w:r>
            <w:r w:rsidRPr="006E6A91">
              <w:rPr>
                <w:rFonts w:cstheme="minorHAnsi"/>
                <w:color w:val="000000"/>
                <w:spacing w:val="2"/>
              </w:rPr>
              <w:t xml:space="preserve"> </w:t>
            </w:r>
          </w:p>
          <w:p w14:paraId="422FABA4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1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2.</w:t>
            </w:r>
            <w:r w:rsidRPr="006E6A91">
              <w:rPr>
                <w:rFonts w:cstheme="minorHAnsi"/>
                <w:color w:val="000000"/>
                <w:spacing w:val="140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eklarasi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 library</w:t>
            </w:r>
          </w:p>
          <w:p w14:paraId="39D89675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5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lastRenderedPageBreak/>
              <w:t>3.</w:t>
            </w:r>
            <w:r w:rsidRPr="006E6A91">
              <w:rPr>
                <w:rFonts w:cstheme="minorHAnsi"/>
                <w:color w:val="000000"/>
                <w:spacing w:val="140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Kemudi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idalam</w:t>
            </w:r>
            <w:r w:rsidRPr="006E6A91">
              <w:rPr>
                <w:rFonts w:cstheme="minorHAnsi"/>
                <w:color w:val="000000"/>
                <w:spacing w:val="-7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package</w:t>
            </w:r>
            <w:r w:rsidRPr="006E6A91">
              <w:rPr>
                <w:rFonts w:cstheme="minorHAnsi"/>
                <w:color w:val="000000"/>
                <w:spacing w:val="-4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terdapat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class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kelompokifdanswitch</w:t>
            </w:r>
          </w:p>
          <w:p w14:paraId="4510E537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1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4.</w:t>
            </w:r>
            <w:r w:rsidRPr="006E6A91">
              <w:rPr>
                <w:rFonts w:cstheme="minorHAnsi"/>
                <w:color w:val="000000"/>
                <w:spacing w:val="140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Membuat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method utama</w:t>
            </w:r>
          </w:p>
          <w:p w14:paraId="3436393C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1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5.</w:t>
            </w:r>
            <w:r w:rsidRPr="006E6A91">
              <w:rPr>
                <w:rFonts w:cstheme="minorHAnsi"/>
                <w:color w:val="000000"/>
                <w:spacing w:val="140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eklarasik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scanner</w:t>
            </w:r>
            <w:r w:rsidRPr="006E6A91">
              <w:rPr>
                <w:rFonts w:cstheme="minorHAnsi"/>
                <w:color w:val="000000"/>
                <w:spacing w:val="6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untuk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membaca</w:t>
            </w:r>
            <w:r w:rsidRPr="006E6A91">
              <w:rPr>
                <w:rFonts w:cstheme="minorHAnsi"/>
                <w:color w:val="000000"/>
                <w:spacing w:val="7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4"/>
              </w:rPr>
              <w:t>teks</w:t>
            </w:r>
            <w:r w:rsidRPr="006E6A91">
              <w:rPr>
                <w:rFonts w:cstheme="minorHAnsi"/>
                <w:color w:val="000000"/>
                <w:spacing w:val="11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yang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imasukk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pengguna</w:t>
            </w:r>
          </w:p>
          <w:p w14:paraId="1F3E8CDD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1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6.</w:t>
            </w:r>
            <w:r w:rsidRPr="006E6A91">
              <w:rPr>
                <w:rFonts w:cstheme="minorHAnsi"/>
                <w:color w:val="000000"/>
                <w:spacing w:val="140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Pengguna</w:t>
            </w:r>
            <w:r w:rsidRPr="006E6A91">
              <w:rPr>
                <w:rFonts w:cstheme="minorHAnsi"/>
                <w:color w:val="000000"/>
                <w:spacing w:val="11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memasukkan </w:t>
            </w:r>
            <w:r w:rsidRPr="006E6A91">
              <w:rPr>
                <w:rFonts w:cstheme="minorHAnsi"/>
                <w:color w:val="000000"/>
              </w:rPr>
              <w:t>data</w:t>
            </w:r>
            <w:r w:rsidRPr="006E6A91">
              <w:rPr>
                <w:rFonts w:cstheme="minorHAnsi"/>
                <w:color w:val="000000"/>
                <w:spacing w:val="8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Nama,</w:t>
            </w:r>
            <w:r w:rsidRPr="006E6A91">
              <w:rPr>
                <w:rFonts w:cstheme="minorHAnsi"/>
                <w:color w:val="000000"/>
                <w:spacing w:val="6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3"/>
              </w:rPr>
              <w:t>Npm,</w:t>
            </w:r>
            <w:r w:rsidRPr="006E6A91">
              <w:rPr>
                <w:rFonts w:cstheme="minorHAnsi"/>
                <w:color w:val="000000"/>
                <w:spacing w:val="8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 Pancasila,</w:t>
            </w:r>
            <w:r w:rsidRPr="006E6A91">
              <w:rPr>
                <w:rFonts w:cstheme="minorHAnsi"/>
                <w:color w:val="000000"/>
                <w:spacing w:val="5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Kalkulus,</w:t>
            </w:r>
            <w:r w:rsidRPr="006E6A91">
              <w:rPr>
                <w:rFonts w:cstheme="minorHAnsi"/>
                <w:color w:val="000000"/>
                <w:spacing w:val="6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 Fisika,</w:t>
            </w:r>
            <w:r w:rsidRPr="006E6A91">
              <w:rPr>
                <w:rFonts w:cstheme="minorHAnsi"/>
                <w:color w:val="000000"/>
                <w:spacing w:val="5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Nilai</w:t>
            </w:r>
          </w:p>
          <w:p w14:paraId="3DAEBA80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5"/>
              <w:ind w:left="361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  <w:spacing w:val="2"/>
              </w:rPr>
              <w:t>PSM</w:t>
            </w:r>
          </w:p>
          <w:p w14:paraId="73358D86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1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7.</w:t>
            </w:r>
            <w:r w:rsidRPr="006E6A91">
              <w:rPr>
                <w:rFonts w:cstheme="minorHAnsi"/>
                <w:color w:val="000000"/>
                <w:spacing w:val="140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Membuat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perhitung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IPK</w:t>
            </w:r>
            <w:r w:rsidRPr="006E6A91">
              <w:rPr>
                <w:rFonts w:cstheme="minorHAnsi"/>
                <w:color w:val="000000"/>
                <w:spacing w:val="1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deng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cara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 mengalik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Nilai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deng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SKS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kemudian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menjumlahkan</w:t>
            </w:r>
          </w:p>
          <w:p w14:paraId="68834364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10"/>
              <w:ind w:left="361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  <w:spacing w:val="-1"/>
              </w:rPr>
              <w:t>semuanya</w:t>
            </w:r>
          </w:p>
          <w:p w14:paraId="0EBD3AF5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6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8.</w:t>
            </w:r>
            <w:r w:rsidRPr="006E6A91">
              <w:rPr>
                <w:rFonts w:cstheme="minorHAnsi"/>
                <w:color w:val="000000"/>
                <w:spacing w:val="140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Membuat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percabang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If</w:t>
            </w:r>
            <w:r w:rsidRPr="006E6A91">
              <w:rPr>
                <w:rFonts w:cstheme="minorHAnsi"/>
                <w:color w:val="000000"/>
                <w:spacing w:val="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yang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berisi</w:t>
            </w:r>
            <w:r w:rsidRPr="006E6A91">
              <w:rPr>
                <w:rFonts w:cstheme="minorHAnsi"/>
                <w:color w:val="000000"/>
                <w:spacing w:val="5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Mata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 Kuliah</w:t>
            </w:r>
          </w:p>
          <w:p w14:paraId="0C8B8480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1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9.</w:t>
            </w:r>
            <w:r w:rsidRPr="006E6A91">
              <w:rPr>
                <w:rFonts w:cstheme="minorHAnsi"/>
                <w:color w:val="000000"/>
                <w:spacing w:val="140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Membuat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baris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program</w:t>
            </w:r>
            <w:r w:rsidRPr="006E6A91">
              <w:rPr>
                <w:rFonts w:cstheme="minorHAnsi"/>
                <w:color w:val="000000"/>
              </w:rPr>
              <w:t xml:space="preserve"> else</w:t>
            </w:r>
            <w:r w:rsidRPr="006E6A91">
              <w:rPr>
                <w:rFonts w:cstheme="minorHAnsi"/>
                <w:color w:val="000000"/>
                <w:spacing w:val="-4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untuk</w:t>
            </w:r>
            <w:r w:rsidRPr="006E6A91">
              <w:rPr>
                <w:rFonts w:cstheme="minorHAnsi"/>
                <w:color w:val="000000"/>
                <w:spacing w:val="-3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nilai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 yang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tidak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terdaftar</w:t>
            </w:r>
            <w:r w:rsidRPr="006E6A91">
              <w:rPr>
                <w:rFonts w:cstheme="minorHAnsi"/>
                <w:color w:val="000000"/>
                <w:spacing w:val="6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dalam</w:t>
            </w:r>
            <w:r w:rsidRPr="006E6A91">
              <w:rPr>
                <w:rFonts w:cstheme="minorHAnsi"/>
                <w:color w:val="000000"/>
                <w:spacing w:val="-5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program</w:t>
            </w:r>
          </w:p>
          <w:p w14:paraId="5F66DE84" w14:textId="77777777" w:rsidR="0058754C" w:rsidRPr="006E6A91" w:rsidRDefault="0058754C" w:rsidP="006E6A91">
            <w:pPr>
              <w:pStyle w:val="ListParagraph"/>
              <w:spacing w:after="0" w:line="240" w:lineRule="auto"/>
              <w:rPr>
                <w:rFonts w:cstheme="minorHAnsi"/>
                <w:lang w:val="en-ID"/>
              </w:rPr>
            </w:pPr>
          </w:p>
          <w:p w14:paraId="08735AC1" w14:textId="77777777" w:rsidR="0058754C" w:rsidRPr="006E6A91" w:rsidRDefault="0058754C" w:rsidP="006E6A91">
            <w:pPr>
              <w:spacing w:after="255"/>
              <w:contextualSpacing/>
              <w:rPr>
                <w:rFonts w:cstheme="minorHAnsi"/>
                <w:b/>
                <w:bCs/>
              </w:rPr>
            </w:pPr>
          </w:p>
        </w:tc>
      </w:tr>
      <w:tr w:rsidR="0058754C" w:rsidRPr="006E6A91" w14:paraId="03407DDE" w14:textId="77777777" w:rsidTr="0058754C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4709A" w14:textId="77777777" w:rsidR="0058754C" w:rsidRPr="006E6A91" w:rsidRDefault="0058754C" w:rsidP="006E6A91">
            <w:pPr>
              <w:spacing w:after="255"/>
              <w:contextualSpacing/>
              <w:rPr>
                <w:rFonts w:cstheme="minorHAnsi"/>
                <w:b/>
                <w:bCs/>
              </w:rPr>
            </w:pPr>
            <w:r w:rsidRPr="006E6A91">
              <w:rPr>
                <w:rFonts w:cstheme="minorHAnsi"/>
                <w:b/>
                <w:bCs/>
              </w:rPr>
              <w:lastRenderedPageBreak/>
              <w:t>[</w:t>
            </w:r>
            <w:r w:rsidRPr="006E6A91">
              <w:rPr>
                <w:rFonts w:cstheme="minorHAnsi"/>
                <w:b/>
                <w:bCs/>
                <w:lang w:val="id-ID"/>
              </w:rPr>
              <w:t>2</w:t>
            </w:r>
            <w:r w:rsidRPr="006E6A91">
              <w:rPr>
                <w:rFonts w:cstheme="minorHAnsi"/>
                <w:b/>
                <w:bCs/>
              </w:rPr>
              <w:t>] Analisis dan Argumentasi</w:t>
            </w:r>
          </w:p>
        </w:tc>
      </w:tr>
      <w:tr w:rsidR="0058754C" w:rsidRPr="006E6A91" w14:paraId="2E9C1021" w14:textId="77777777" w:rsidTr="0058754C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970C8" w14:textId="1051E05D" w:rsidR="0058754C" w:rsidRPr="006E6A91" w:rsidRDefault="0058754C" w:rsidP="006E6A91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Uraikan</w:t>
            </w:r>
            <w:r w:rsidR="006E6A91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rancangan</w:t>
            </w:r>
            <w:r w:rsidR="006E6A91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 xml:space="preserve">solusi yang diusulkan. </w:t>
            </w:r>
          </w:p>
          <w:p w14:paraId="3CD89F45" w14:textId="77777777" w:rsidR="0058754C" w:rsidRPr="006E6A91" w:rsidRDefault="0058754C" w:rsidP="006E6A91">
            <w:pPr>
              <w:widowControl w:val="0"/>
              <w:autoSpaceDE w:val="0"/>
              <w:autoSpaceDN w:val="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Rancang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solusi</w:t>
            </w:r>
            <w:r w:rsidRPr="006E6A91">
              <w:rPr>
                <w:rFonts w:cstheme="minorHAnsi"/>
                <w:color w:val="000000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yang</w:t>
            </w:r>
            <w:r w:rsidRPr="006E6A91">
              <w:rPr>
                <w:rFonts w:cstheme="minorHAnsi"/>
                <w:color w:val="000000"/>
                <w:spacing w:val="-3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apat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4"/>
              </w:rPr>
              <w:t>kami</w:t>
            </w:r>
            <w:r w:rsidRPr="006E6A91">
              <w:rPr>
                <w:rFonts w:cstheme="minorHAnsi"/>
                <w:color w:val="000000"/>
                <w:spacing w:val="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berik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adalah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engan</w:t>
            </w:r>
            <w:r w:rsidRPr="006E6A91">
              <w:rPr>
                <w:rFonts w:cstheme="minorHAnsi"/>
                <w:color w:val="000000"/>
                <w:spacing w:val="-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membuat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program</w:t>
            </w:r>
            <w:r w:rsidRPr="006E6A91">
              <w:rPr>
                <w:rFonts w:cstheme="minorHAnsi"/>
                <w:color w:val="000000"/>
                <w:spacing w:val="-6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yang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berisi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ata</w:t>
            </w:r>
          </w:p>
          <w:p w14:paraId="5D62F926" w14:textId="77777777" w:rsidR="0058754C" w:rsidRPr="006E6A91" w:rsidRDefault="0058754C" w:rsidP="006E6A91">
            <w:pPr>
              <w:rPr>
                <w:rFonts w:cstheme="minorHAnsi"/>
              </w:rPr>
            </w:pPr>
            <w:r w:rsidRPr="006E6A91">
              <w:rPr>
                <w:rFonts w:cstheme="minorHAnsi"/>
                <w:color w:val="000000"/>
                <w:spacing w:val="-1"/>
              </w:rPr>
              <w:t>yang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diminta</w:t>
            </w:r>
            <w:r w:rsidRPr="006E6A91">
              <w:rPr>
                <w:rFonts w:cstheme="minorHAnsi"/>
                <w:color w:val="000000"/>
                <w:spacing w:val="8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oleh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soal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yaitu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Nama</w:t>
            </w:r>
            <w:r w:rsidRPr="006E6A91">
              <w:rPr>
                <w:rFonts w:cstheme="minorHAnsi"/>
                <w:color w:val="000000"/>
                <w:spacing w:val="7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Matkul,</w:t>
            </w:r>
            <w:r w:rsidRPr="006E6A91">
              <w:rPr>
                <w:rFonts w:cstheme="minorHAnsi"/>
                <w:color w:val="000000"/>
                <w:spacing w:val="6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SKS,</w:t>
            </w:r>
            <w:r w:rsidRPr="006E6A91">
              <w:rPr>
                <w:rFonts w:cstheme="minorHAnsi"/>
                <w:color w:val="000000"/>
                <w:spacing w:val="5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Nilai,</w:t>
            </w:r>
            <w:r w:rsidRPr="006E6A91">
              <w:rPr>
                <w:rFonts w:cstheme="minorHAnsi"/>
                <w:color w:val="000000"/>
                <w:spacing w:val="7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Dan</w:t>
            </w:r>
            <w:r w:rsidRPr="006E6A91">
              <w:rPr>
                <w:rFonts w:cstheme="minorHAnsi"/>
                <w:color w:val="000000"/>
                <w:spacing w:val="-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Perhitung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Nilai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IPK.</w:t>
            </w:r>
          </w:p>
          <w:p w14:paraId="260A9578" w14:textId="77777777" w:rsidR="008F2E8A" w:rsidRDefault="008F2E8A" w:rsidP="006E6A91">
            <w:pPr>
              <w:rPr>
                <w:rFonts w:cstheme="minorHAnsi"/>
                <w:lang w:val="id-ID"/>
              </w:rPr>
            </w:pPr>
          </w:p>
          <w:p w14:paraId="5FF14A60" w14:textId="25B44867" w:rsidR="0058754C" w:rsidRPr="008F2E8A" w:rsidRDefault="0058754C" w:rsidP="008F2E8A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cstheme="minorHAnsi"/>
                <w:lang w:val="id-ID"/>
              </w:rPr>
            </w:pPr>
            <w:r w:rsidRPr="008F2E8A">
              <w:rPr>
                <w:rFonts w:cstheme="minorHAnsi"/>
                <w:lang w:val="id-ID"/>
              </w:rPr>
              <w:t xml:space="preserve"> </w:t>
            </w:r>
            <w:r w:rsidRPr="008F2E8A">
              <w:rPr>
                <w:rFonts w:cstheme="minorHAnsi"/>
              </w:rPr>
              <w:t>Analisis</w:t>
            </w:r>
            <w:r w:rsidR="006E6A91" w:rsidRPr="008F2E8A">
              <w:rPr>
                <w:rFonts w:cstheme="minorHAnsi"/>
              </w:rPr>
              <w:t xml:space="preserve"> </w:t>
            </w:r>
            <w:r w:rsidRPr="008F2E8A">
              <w:rPr>
                <w:rFonts w:cstheme="minorHAnsi"/>
              </w:rPr>
              <w:t>solusi, kaitkan</w:t>
            </w:r>
            <w:r w:rsidR="006E6A91" w:rsidRPr="008F2E8A">
              <w:rPr>
                <w:rFonts w:cstheme="minorHAnsi"/>
              </w:rPr>
              <w:t xml:space="preserve"> </w:t>
            </w:r>
            <w:r w:rsidRPr="008F2E8A">
              <w:rPr>
                <w:rFonts w:cstheme="minorHAnsi"/>
              </w:rPr>
              <w:t>dengan</w:t>
            </w:r>
            <w:r w:rsidR="006E6A91" w:rsidRPr="008F2E8A">
              <w:rPr>
                <w:rFonts w:cstheme="minorHAnsi"/>
              </w:rPr>
              <w:t xml:space="preserve"> </w:t>
            </w:r>
            <w:r w:rsidRPr="008F2E8A">
              <w:rPr>
                <w:rFonts w:cstheme="minorHAnsi"/>
              </w:rPr>
              <w:t>permasalahan.</w:t>
            </w:r>
          </w:p>
          <w:p w14:paraId="46BF2D53" w14:textId="77777777" w:rsidR="0058754C" w:rsidRPr="006E6A91" w:rsidRDefault="0058754C" w:rsidP="006E6A91">
            <w:pPr>
              <w:widowControl w:val="0"/>
              <w:autoSpaceDE w:val="0"/>
              <w:autoSpaceDN w:val="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lang w:val="id-ID"/>
              </w:rPr>
              <w:t xml:space="preserve">Solusinya yaitu dengan cara membuat package baru lalu membuat class baru dan </w:t>
            </w:r>
            <w:r w:rsidRPr="006E6A91">
              <w:rPr>
                <w:rFonts w:cstheme="minorHAnsi"/>
                <w:color w:val="000000"/>
              </w:rPr>
              <w:t>Konstruksik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2"/>
              </w:rPr>
              <w:t>kode</w:t>
            </w:r>
            <w:r w:rsidRPr="006E6A91">
              <w:rPr>
                <w:rFonts w:cstheme="minorHAnsi"/>
                <w:color w:val="000000"/>
              </w:rPr>
              <w:t xml:space="preserve"> program</w:t>
            </w:r>
            <w:r w:rsidRPr="006E6A91">
              <w:rPr>
                <w:rFonts w:cstheme="minorHAnsi"/>
                <w:color w:val="000000"/>
                <w:spacing w:val="-7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eng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IF</w:t>
            </w:r>
            <w:r w:rsidRPr="006E6A91">
              <w:rPr>
                <w:rFonts w:cstheme="minorHAnsi"/>
                <w:color w:val="000000"/>
                <w:spacing w:val="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yang</w:t>
            </w:r>
            <w:r w:rsidRPr="006E6A91">
              <w:rPr>
                <w:rFonts w:cstheme="minorHAnsi"/>
                <w:color w:val="000000"/>
                <w:spacing w:val="9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menghitung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nilai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IPK</w:t>
            </w:r>
            <w:r w:rsidRPr="006E6A91">
              <w:rPr>
                <w:rFonts w:cstheme="minorHAnsi"/>
                <w:color w:val="000000"/>
                <w:spacing w:val="-4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anda</w:t>
            </w:r>
            <w:r w:rsidRPr="006E6A91">
              <w:rPr>
                <w:rFonts w:cstheme="minorHAnsi"/>
                <w:color w:val="000000"/>
                <w:spacing w:val="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 xml:space="preserve">untuk </w:t>
            </w:r>
            <w:r w:rsidRPr="006E6A91">
              <w:rPr>
                <w:rFonts w:cstheme="minorHAnsi"/>
                <w:color w:val="000000"/>
              </w:rPr>
              <w:t>data</w:t>
            </w:r>
            <w:r w:rsidRPr="006E6A91">
              <w:rPr>
                <w:rFonts w:cstheme="minorHAnsi"/>
                <w:color w:val="000000"/>
                <w:spacing w:val="1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mata</w:t>
            </w:r>
          </w:p>
          <w:p w14:paraId="2F3AAAEF" w14:textId="77777777" w:rsidR="0058754C" w:rsidRDefault="0058754C" w:rsidP="006E6A91">
            <w:pPr>
              <w:widowControl w:val="0"/>
              <w:autoSpaceDE w:val="0"/>
              <w:autoSpaceDN w:val="0"/>
              <w:spacing w:before="8"/>
              <w:rPr>
                <w:rFonts w:cstheme="minorHAnsi"/>
                <w:color w:val="000000"/>
                <w:spacing w:val="-1"/>
                <w:lang w:val="id-ID"/>
              </w:rPr>
            </w:pPr>
            <w:r w:rsidRPr="006E6A91">
              <w:rPr>
                <w:rFonts w:cstheme="minorHAnsi"/>
                <w:color w:val="000000"/>
              </w:rPr>
              <w:t>kuliah</w:t>
            </w:r>
            <w:r w:rsidRPr="006E6A91">
              <w:rPr>
                <w:rFonts w:cstheme="minorHAnsi"/>
                <w:color w:val="000000"/>
                <w:spacing w:val="-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5"/>
              </w:rPr>
              <w:t>di</w:t>
            </w:r>
            <w:r w:rsidRPr="006E6A91">
              <w:rPr>
                <w:rFonts w:cstheme="minorHAnsi"/>
                <w:color w:val="000000"/>
                <w:spacing w:val="-11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semester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lang w:val="id-ID"/>
              </w:rPr>
              <w:t>1</w:t>
            </w:r>
            <w:r w:rsidRPr="006E6A91">
              <w:rPr>
                <w:rFonts w:cstheme="minorHAnsi"/>
                <w:color w:val="000000"/>
              </w:rPr>
              <w:t>,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engan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variasi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nilai </w:t>
            </w:r>
            <w:r w:rsidRPr="006E6A91">
              <w:rPr>
                <w:rFonts w:cstheme="minorHAnsi"/>
                <w:color w:val="000000"/>
              </w:rPr>
              <w:t>abjad</w:t>
            </w:r>
            <w:r w:rsidRPr="006E6A91">
              <w:rPr>
                <w:rFonts w:cstheme="minorHAnsi"/>
                <w:color w:val="000000"/>
                <w:spacing w:val="7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yang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diinput</w:t>
            </w:r>
            <w:r w:rsidRPr="006E6A91">
              <w:rPr>
                <w:rFonts w:cstheme="minorHAnsi"/>
                <w:color w:val="000000"/>
                <w:spacing w:val="-1"/>
                <w:lang w:val="id-ID"/>
              </w:rPr>
              <w:t>.</w:t>
            </w:r>
          </w:p>
          <w:p w14:paraId="0D04D589" w14:textId="77777777" w:rsidR="00EB3159" w:rsidRDefault="00EB3159" w:rsidP="006E6A91">
            <w:pPr>
              <w:widowControl w:val="0"/>
              <w:autoSpaceDE w:val="0"/>
              <w:autoSpaceDN w:val="0"/>
              <w:spacing w:before="8"/>
              <w:rPr>
                <w:rFonts w:cstheme="minorHAnsi"/>
                <w:color w:val="000000"/>
                <w:spacing w:val="-1"/>
                <w:lang w:val="id-ID"/>
              </w:rPr>
            </w:pPr>
          </w:p>
          <w:p w14:paraId="1A8F5335" w14:textId="6CFF7511" w:rsidR="00EB3159" w:rsidRDefault="008F2E8A" w:rsidP="008F2E8A">
            <w:pPr>
              <w:pStyle w:val="ListParagraph"/>
              <w:widowControl w:val="0"/>
              <w:numPr>
                <w:ilvl w:val="0"/>
                <w:numId w:val="32"/>
              </w:numPr>
              <w:autoSpaceDE w:val="0"/>
              <w:autoSpaceDN w:val="0"/>
              <w:spacing w:before="8" w:after="0" w:line="240" w:lineRule="auto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Flowchart</w:t>
            </w:r>
          </w:p>
          <w:p w14:paraId="773F5DD5" w14:textId="72BE9D37" w:rsidR="008F2E8A" w:rsidRPr="008F2E8A" w:rsidRDefault="00D63EB8" w:rsidP="008F2E8A">
            <w:pPr>
              <w:pStyle w:val="ListParagraph"/>
              <w:widowControl w:val="0"/>
              <w:autoSpaceDE w:val="0"/>
              <w:autoSpaceDN w:val="0"/>
              <w:spacing w:before="8" w:after="0" w:line="240" w:lineRule="auto"/>
              <w:rPr>
                <w:rFonts w:cstheme="minorHAnsi"/>
                <w:color w:val="000000"/>
              </w:rPr>
            </w:pPr>
            <w:r>
              <w:rPr>
                <w:rFonts w:cstheme="minorHAnsi"/>
                <w:noProof/>
                <w:color w:val="000000"/>
              </w:rPr>
              <w:lastRenderedPageBreak/>
              <w:drawing>
                <wp:inline distT="0" distB="0" distL="0" distR="0" wp14:anchorId="15A230DB" wp14:editId="0A390E5D">
                  <wp:extent cx="3244850" cy="80073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lowchart 2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4850" cy="8007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  <w:p w14:paraId="78BC6E3C" w14:textId="77777777" w:rsidR="0058754C" w:rsidRPr="006E6A91" w:rsidRDefault="0058754C" w:rsidP="006E6A91">
            <w:pPr>
              <w:rPr>
                <w:rFonts w:cstheme="minorHAnsi"/>
              </w:rPr>
            </w:pPr>
          </w:p>
          <w:p w14:paraId="6FDDE4B6" w14:textId="77777777" w:rsidR="0058754C" w:rsidRPr="006E6A91" w:rsidRDefault="0058754C" w:rsidP="006E6A91">
            <w:pPr>
              <w:spacing w:after="255"/>
              <w:contextualSpacing/>
              <w:rPr>
                <w:rFonts w:cstheme="minorHAnsi"/>
                <w:b/>
                <w:bCs/>
              </w:rPr>
            </w:pPr>
          </w:p>
        </w:tc>
      </w:tr>
      <w:tr w:rsidR="0058754C" w:rsidRPr="006E6A91" w14:paraId="559C5FFF" w14:textId="77777777" w:rsidTr="0058754C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39F20" w14:textId="39865294" w:rsidR="0058754C" w:rsidRPr="006E6A91" w:rsidRDefault="0058754C" w:rsidP="006E6A91">
            <w:pPr>
              <w:spacing w:after="255"/>
              <w:contextualSpacing/>
              <w:rPr>
                <w:rFonts w:cstheme="minorHAnsi"/>
              </w:rPr>
            </w:pPr>
            <w:r w:rsidRPr="006E6A91">
              <w:rPr>
                <w:rFonts w:cstheme="minorHAnsi"/>
                <w:b/>
                <w:bCs/>
              </w:rPr>
              <w:lastRenderedPageBreak/>
              <w:t>[</w:t>
            </w:r>
            <w:r w:rsidRPr="006E6A91">
              <w:rPr>
                <w:rFonts w:cstheme="minorHAnsi"/>
                <w:b/>
                <w:bCs/>
                <w:lang w:val="id-ID"/>
              </w:rPr>
              <w:t>2</w:t>
            </w:r>
            <w:r w:rsidRPr="006E6A91">
              <w:rPr>
                <w:rFonts w:cstheme="minorHAnsi"/>
                <w:b/>
                <w:bCs/>
              </w:rPr>
              <w:t>] Penyusunan</w:t>
            </w:r>
            <w:r w:rsidR="007C613D">
              <w:rPr>
                <w:rFonts w:cstheme="minorHAnsi"/>
                <w:b/>
                <w:bCs/>
              </w:rPr>
              <w:t xml:space="preserve"> </w:t>
            </w:r>
            <w:r w:rsidRPr="006E6A91">
              <w:rPr>
                <w:rFonts w:cstheme="minorHAnsi"/>
                <w:b/>
                <w:bCs/>
              </w:rPr>
              <w:t>Algoritma dan Kode Program</w:t>
            </w:r>
          </w:p>
        </w:tc>
      </w:tr>
      <w:tr w:rsidR="0058754C" w:rsidRPr="006E6A91" w14:paraId="0DE44E8D" w14:textId="77777777" w:rsidTr="0058754C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B9D84" w14:textId="557C1A74" w:rsidR="0058754C" w:rsidRPr="006E6A91" w:rsidRDefault="0058754C" w:rsidP="006E6A9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Rancang</w:t>
            </w:r>
            <w:r w:rsidR="006E6A91">
              <w:rPr>
                <w:rFonts w:cstheme="minorHAnsi"/>
              </w:rPr>
              <w:t xml:space="preserve">an </w:t>
            </w:r>
            <w:r w:rsidRPr="006E6A91">
              <w:rPr>
                <w:rFonts w:cstheme="minorHAnsi"/>
              </w:rPr>
              <w:t>desain</w:t>
            </w:r>
            <w:r w:rsidR="006E6A91">
              <w:rPr>
                <w:rFonts w:cstheme="minorHAnsi"/>
              </w:rPr>
              <w:t xml:space="preserve">  </w:t>
            </w:r>
            <w:r w:rsidRPr="006E6A91">
              <w:rPr>
                <w:rFonts w:cstheme="minorHAnsi"/>
              </w:rPr>
              <w:t>solusi</w:t>
            </w:r>
            <w:r w:rsidR="006E6A91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atau</w:t>
            </w:r>
            <w:r w:rsidR="006E6A91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algoritma</w:t>
            </w:r>
          </w:p>
          <w:p w14:paraId="1D76AFAA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10"/>
              <w:ind w:left="72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1.</w:t>
            </w:r>
            <w:r w:rsidRPr="006E6A91">
              <w:rPr>
                <w:rFonts w:cstheme="minorHAnsi"/>
                <w:color w:val="000000"/>
                <w:spacing w:val="140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Buatlah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package</w:t>
            </w:r>
          </w:p>
          <w:p w14:paraId="6D3DD702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10"/>
              <w:ind w:left="72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2.</w:t>
            </w:r>
            <w:r w:rsidRPr="006E6A91">
              <w:rPr>
                <w:rFonts w:cstheme="minorHAnsi"/>
                <w:color w:val="000000"/>
                <w:spacing w:val="140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Import</w:t>
            </w:r>
            <w:r w:rsidRPr="006E6A91">
              <w:rPr>
                <w:rFonts w:cstheme="minorHAnsi"/>
                <w:color w:val="000000"/>
                <w:spacing w:val="5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library</w:t>
            </w:r>
          </w:p>
          <w:p w14:paraId="786E6827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5"/>
              <w:ind w:left="72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lastRenderedPageBreak/>
              <w:t>3.</w:t>
            </w:r>
            <w:r w:rsidRPr="006E6A91">
              <w:rPr>
                <w:rFonts w:cstheme="minorHAnsi"/>
                <w:color w:val="000000"/>
                <w:spacing w:val="140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Buat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class</w:t>
            </w:r>
          </w:p>
          <w:p w14:paraId="3E9E86E5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10"/>
              <w:ind w:left="72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4.</w:t>
            </w:r>
            <w:r w:rsidRPr="006E6A91">
              <w:rPr>
                <w:rFonts w:cstheme="minorHAnsi"/>
                <w:color w:val="000000"/>
                <w:spacing w:val="140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Buat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method</w:t>
            </w:r>
            <w:r w:rsidRPr="006E6A91">
              <w:rPr>
                <w:rFonts w:cstheme="minorHAnsi"/>
                <w:color w:val="000000"/>
              </w:rPr>
              <w:t xml:space="preserve"> utama</w:t>
            </w:r>
          </w:p>
          <w:p w14:paraId="62A9DA3A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10"/>
              <w:ind w:left="72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5.</w:t>
            </w:r>
            <w:r w:rsidRPr="006E6A91">
              <w:rPr>
                <w:rFonts w:cstheme="minorHAnsi"/>
                <w:color w:val="000000"/>
                <w:spacing w:val="140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eklarasi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scanner</w:t>
            </w:r>
          </w:p>
          <w:p w14:paraId="2925D783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10"/>
              <w:ind w:left="72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6.</w:t>
            </w:r>
            <w:r w:rsidRPr="006E6A91">
              <w:rPr>
                <w:rFonts w:cstheme="minorHAnsi"/>
                <w:color w:val="000000"/>
                <w:spacing w:val="140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Buat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kode</w:t>
            </w:r>
            <w:r w:rsidRPr="006E6A91">
              <w:rPr>
                <w:rFonts w:cstheme="minorHAnsi"/>
                <w:color w:val="000000"/>
                <w:spacing w:val="-3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Nama,</w:t>
            </w:r>
            <w:r w:rsidRPr="006E6A91">
              <w:rPr>
                <w:rFonts w:cstheme="minorHAnsi"/>
                <w:color w:val="000000"/>
                <w:spacing w:val="5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3"/>
              </w:rPr>
              <w:t>Npm,</w:t>
            </w:r>
            <w:r w:rsidRPr="006E6A91">
              <w:rPr>
                <w:rFonts w:cstheme="minorHAnsi"/>
                <w:color w:val="000000"/>
                <w:spacing w:val="8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Matkul,</w:t>
            </w:r>
            <w:r w:rsidRPr="006E6A91">
              <w:rPr>
                <w:rFonts w:cstheme="minorHAnsi"/>
                <w:color w:val="000000"/>
                <w:spacing w:val="5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SKS,</w:t>
            </w:r>
            <w:r w:rsidRPr="006E6A91">
              <w:rPr>
                <w:rFonts w:cstheme="minorHAnsi"/>
                <w:color w:val="000000"/>
                <w:spacing w:val="1"/>
              </w:rPr>
              <w:t xml:space="preserve"> Total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Nilai</w:t>
            </w:r>
            <w:r w:rsidRPr="006E6A91">
              <w:rPr>
                <w:rFonts w:cstheme="minorHAnsi"/>
                <w:color w:val="000000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dan </w:t>
            </w:r>
            <w:r w:rsidRPr="006E6A91">
              <w:rPr>
                <w:rFonts w:cstheme="minorHAnsi"/>
                <w:color w:val="000000"/>
              </w:rPr>
              <w:t>Jumlah</w:t>
            </w:r>
            <w:r w:rsidRPr="006E6A91">
              <w:rPr>
                <w:rFonts w:cstheme="minorHAnsi"/>
                <w:color w:val="000000"/>
                <w:spacing w:val="-3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IPK</w:t>
            </w:r>
          </w:p>
          <w:p w14:paraId="2BC97A68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5"/>
              <w:ind w:left="72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7.</w:t>
            </w:r>
            <w:r w:rsidRPr="006E6A91">
              <w:rPr>
                <w:rFonts w:cstheme="minorHAnsi"/>
                <w:color w:val="000000"/>
                <w:spacing w:val="140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Membuat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perhitung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IPK</w:t>
            </w:r>
          </w:p>
          <w:p w14:paraId="6B69BC00" w14:textId="77777777" w:rsidR="0058754C" w:rsidRPr="006E6A91" w:rsidRDefault="0058754C" w:rsidP="006E6A91">
            <w:pPr>
              <w:ind w:left="720"/>
              <w:rPr>
                <w:rFonts w:cstheme="minorHAnsi"/>
                <w:color w:val="000000"/>
                <w:spacing w:val="-2"/>
                <w:lang w:val="id-ID"/>
              </w:rPr>
            </w:pPr>
            <w:r w:rsidRPr="006E6A91">
              <w:rPr>
                <w:rFonts w:cstheme="minorHAnsi"/>
                <w:color w:val="000000"/>
              </w:rPr>
              <w:t>8.</w:t>
            </w:r>
            <w:r w:rsidRPr="006E6A91">
              <w:rPr>
                <w:rFonts w:cstheme="minorHAnsi"/>
                <w:color w:val="000000"/>
                <w:spacing w:val="140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Buat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percabang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If</w:t>
            </w:r>
          </w:p>
          <w:p w14:paraId="525E2C22" w14:textId="77777777" w:rsidR="0058754C" w:rsidRPr="006E6A91" w:rsidRDefault="0058754C" w:rsidP="006E6A91">
            <w:pPr>
              <w:widowControl w:val="0"/>
              <w:autoSpaceDE w:val="0"/>
              <w:autoSpaceDN w:val="0"/>
              <w:ind w:left="72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9.</w:t>
            </w:r>
            <w:r w:rsidRPr="006E6A91">
              <w:rPr>
                <w:rFonts w:cstheme="minorHAnsi"/>
                <w:color w:val="000000"/>
                <w:spacing w:val="140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Buat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percabang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Else</w:t>
            </w:r>
            <w:r w:rsidRPr="006E6A91">
              <w:rPr>
                <w:rFonts w:cstheme="minorHAnsi"/>
                <w:color w:val="000000"/>
                <w:spacing w:val="-5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If</w:t>
            </w:r>
          </w:p>
          <w:p w14:paraId="01CFEFFE" w14:textId="77777777" w:rsidR="0058754C" w:rsidRPr="006E6A91" w:rsidRDefault="0058754C" w:rsidP="006E6A91">
            <w:pPr>
              <w:ind w:left="720"/>
              <w:rPr>
                <w:rFonts w:cstheme="minorHAnsi"/>
                <w:color w:val="000000"/>
                <w:lang w:val="id-ID"/>
              </w:rPr>
            </w:pPr>
            <w:r w:rsidRPr="006E6A91">
              <w:rPr>
                <w:rFonts w:cstheme="minorHAnsi"/>
                <w:color w:val="000000"/>
              </w:rPr>
              <w:t>10.</w:t>
            </w:r>
            <w:r w:rsidRPr="006E6A91">
              <w:rPr>
                <w:rFonts w:cstheme="minorHAnsi"/>
                <w:color w:val="000000"/>
                <w:spacing w:val="30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Buat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percabang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Else</w:t>
            </w:r>
          </w:p>
          <w:p w14:paraId="21369C5F" w14:textId="77777777" w:rsidR="0058754C" w:rsidRPr="006E6A91" w:rsidRDefault="0058754C" w:rsidP="006E6A91">
            <w:pPr>
              <w:ind w:left="720"/>
              <w:rPr>
                <w:rFonts w:cstheme="minorHAnsi"/>
                <w:lang w:val="id-ID"/>
              </w:rPr>
            </w:pPr>
          </w:p>
          <w:p w14:paraId="4719ABBA" w14:textId="4F382F95" w:rsidR="0058754C" w:rsidRPr="006E6A91" w:rsidRDefault="0058754C" w:rsidP="006E6A91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Tuliskan</w:t>
            </w:r>
            <w:r w:rsidR="007C613D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kode program dan luaran</w:t>
            </w:r>
          </w:p>
          <w:p w14:paraId="3EDDC66D" w14:textId="77777777" w:rsidR="0058754C" w:rsidRPr="006E6A91" w:rsidRDefault="0058754C" w:rsidP="006E6A91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left="1169"/>
              <w:rPr>
                <w:rFonts w:cstheme="minorHAnsi"/>
              </w:rPr>
            </w:pPr>
            <w:r w:rsidRPr="006E6A91">
              <w:rPr>
                <w:rFonts w:cstheme="minorHAnsi"/>
              </w:rPr>
              <w:t>Beri komentar pada kode</w:t>
            </w:r>
          </w:p>
          <w:p w14:paraId="5D1224DA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package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LatihanJava;</w:t>
            </w:r>
          </w:p>
          <w:p w14:paraId="1C1CB68F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</w:p>
          <w:p w14:paraId="14944CFD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import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java.util.Scanner;</w:t>
            </w:r>
          </w:p>
          <w:p w14:paraId="185A52DD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</w:p>
          <w:p w14:paraId="5C29B0AA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public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class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Contoh3 {</w:t>
            </w:r>
          </w:p>
          <w:p w14:paraId="466B556E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public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static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void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main(String[] </w:t>
            </w:r>
            <w:r w:rsidRPr="006E6A91">
              <w:rPr>
                <w:rFonts w:cstheme="minorHAnsi"/>
                <w:color w:val="6A3E3E"/>
                <w:lang w:val="id-ID"/>
              </w:rPr>
              <w:t>args</w:t>
            </w:r>
            <w:r w:rsidRPr="006E6A91">
              <w:rPr>
                <w:rFonts w:cstheme="minorHAnsi"/>
                <w:color w:val="000000"/>
                <w:lang w:val="id-ID"/>
              </w:rPr>
              <w:t>) {</w:t>
            </w:r>
          </w:p>
          <w:p w14:paraId="1EB9377A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</w:t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</w:p>
          <w:p w14:paraId="429206FB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Scanner </w:t>
            </w:r>
            <w:r w:rsidRPr="006E6A91">
              <w:rPr>
                <w:rFonts w:cstheme="minorHAnsi"/>
                <w:color w:val="6A3E3E"/>
                <w:u w:val="single"/>
                <w:lang w:val="id-ID"/>
              </w:rPr>
              <w:t>nilai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new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Scanner(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  <w:lang w:val="id-ID"/>
              </w:rPr>
              <w:t>in</w:t>
            </w:r>
            <w:r w:rsidRPr="006E6A91">
              <w:rPr>
                <w:rFonts w:cstheme="minorHAnsi"/>
                <w:color w:val="000000"/>
                <w:lang w:val="id-ID"/>
              </w:rPr>
              <w:t>);</w:t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3F7F5F"/>
                <w:lang w:val="id-ID"/>
              </w:rPr>
              <w:t xml:space="preserve">//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mbac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teks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yang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dimasuk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engguna</w:t>
            </w:r>
          </w:p>
          <w:p w14:paraId="7722A5D8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 </w:t>
            </w:r>
          </w:p>
          <w:p w14:paraId="0741476F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float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color w:val="6A3E3E"/>
                <w:lang w:val="id-ID"/>
              </w:rPr>
              <w:t>nPTIK</w:t>
            </w:r>
            <w:r w:rsidRPr="006E6A91">
              <w:rPr>
                <w:rFonts w:cstheme="minorHAnsi"/>
                <w:color w:val="000000"/>
                <w:lang w:val="id-ID"/>
              </w:rPr>
              <w:t>,</w:t>
            </w:r>
            <w:r w:rsidRPr="006E6A91">
              <w:rPr>
                <w:rFonts w:cstheme="minorHAnsi"/>
                <w:color w:val="6A3E3E"/>
                <w:lang w:val="id-ID"/>
              </w:rPr>
              <w:t>nSD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, </w:t>
            </w:r>
            <w:r w:rsidRPr="006E6A91">
              <w:rPr>
                <w:rFonts w:cstheme="minorHAnsi"/>
                <w:color w:val="6A3E3E"/>
                <w:lang w:val="id-ID"/>
              </w:rPr>
              <w:t>nKP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, </w:t>
            </w:r>
            <w:r w:rsidRPr="006E6A91">
              <w:rPr>
                <w:rFonts w:cstheme="minorHAnsi"/>
                <w:color w:val="6A3E3E"/>
                <w:lang w:val="id-ID"/>
              </w:rPr>
              <w:t>nPSM</w:t>
            </w:r>
            <w:r w:rsidRPr="006E6A91">
              <w:rPr>
                <w:rFonts w:cstheme="minorHAnsi"/>
                <w:color w:val="000000"/>
                <w:lang w:val="id-ID"/>
              </w:rPr>
              <w:t>;</w:t>
            </w:r>
          </w:p>
          <w:p w14:paraId="6E5E1974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</w:t>
            </w:r>
          </w:p>
          <w:p w14:paraId="2B0376D2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int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color w:val="6A3E3E"/>
                <w:lang w:val="id-ID"/>
              </w:rPr>
              <w:t>PTIK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 2, </w:t>
            </w:r>
            <w:r w:rsidRPr="006E6A91">
              <w:rPr>
                <w:rFonts w:cstheme="minorHAnsi"/>
                <w:color w:val="6A3E3E"/>
                <w:lang w:val="id-ID"/>
              </w:rPr>
              <w:t>SD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 3, </w:t>
            </w:r>
            <w:r w:rsidRPr="006E6A91">
              <w:rPr>
                <w:rFonts w:cstheme="minorHAnsi"/>
                <w:color w:val="6A3E3E"/>
                <w:lang w:val="id-ID"/>
              </w:rPr>
              <w:t>KP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 3, </w:t>
            </w:r>
            <w:r w:rsidRPr="006E6A91">
              <w:rPr>
                <w:rFonts w:cstheme="minorHAnsi"/>
                <w:color w:val="6A3E3E"/>
                <w:lang w:val="id-ID"/>
              </w:rPr>
              <w:t>PSM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 2;</w:t>
            </w:r>
          </w:p>
          <w:p w14:paraId="3EF21D8C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int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color w:val="6A3E3E"/>
                <w:lang w:val="id-ID"/>
              </w:rPr>
              <w:t>sks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 </w:t>
            </w:r>
            <w:r w:rsidRPr="006E6A91">
              <w:rPr>
                <w:rFonts w:cstheme="minorHAnsi"/>
                <w:color w:val="6A3E3E"/>
                <w:lang w:val="id-ID"/>
              </w:rPr>
              <w:t>PTIK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+ </w:t>
            </w:r>
            <w:r w:rsidRPr="006E6A91">
              <w:rPr>
                <w:rFonts w:cstheme="minorHAnsi"/>
                <w:color w:val="6A3E3E"/>
                <w:lang w:val="id-ID"/>
              </w:rPr>
              <w:t>SD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+ </w:t>
            </w:r>
            <w:r w:rsidRPr="006E6A91">
              <w:rPr>
                <w:rFonts w:cstheme="minorHAnsi"/>
                <w:color w:val="6A3E3E"/>
                <w:lang w:val="id-ID"/>
              </w:rPr>
              <w:t>KP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+ </w:t>
            </w:r>
            <w:r w:rsidRPr="006E6A91">
              <w:rPr>
                <w:rFonts w:cstheme="minorHAnsi"/>
                <w:color w:val="6A3E3E"/>
                <w:lang w:val="id-ID"/>
              </w:rPr>
              <w:t>PSM</w:t>
            </w:r>
            <w:r w:rsidRPr="006E6A91">
              <w:rPr>
                <w:rFonts w:cstheme="minorHAnsi"/>
                <w:color w:val="000000"/>
                <w:lang w:val="id-ID"/>
              </w:rPr>
              <w:t>;</w:t>
            </w:r>
          </w:p>
          <w:p w14:paraId="696453BB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</w:t>
            </w:r>
          </w:p>
          <w:p w14:paraId="48ED1EE6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  <w:lang w:val="id-ID"/>
              </w:rPr>
              <w:t>out</w:t>
            </w:r>
            <w:r w:rsidRPr="006E6A91">
              <w:rPr>
                <w:rFonts w:cstheme="minorHAnsi"/>
                <w:color w:val="000000"/>
                <w:lang w:val="id-ID"/>
              </w:rPr>
              <w:t>.println(</w:t>
            </w:r>
            <w:r w:rsidRPr="006E6A91">
              <w:rPr>
                <w:rFonts w:cstheme="minorHAnsi"/>
                <w:color w:val="2A00FF"/>
                <w:lang w:val="id-ID"/>
              </w:rPr>
              <w:t>"Nilai pengantar teknologi dan komunikasi: "</w:t>
            </w:r>
            <w:r w:rsidRPr="006E6A91">
              <w:rPr>
                <w:rFonts w:cstheme="minorHAnsi"/>
                <w:color w:val="000000"/>
                <w:lang w:val="id-ID"/>
              </w:rPr>
              <w:t>);</w:t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enggun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masuk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nila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</w:p>
          <w:p w14:paraId="4BC741F5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</w:t>
            </w:r>
            <w:r w:rsidRPr="006E6A91">
              <w:rPr>
                <w:rFonts w:cstheme="minorHAnsi"/>
                <w:color w:val="6A3E3E"/>
                <w:lang w:val="id-ID"/>
              </w:rPr>
              <w:t>nPTIK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 </w:t>
            </w:r>
            <w:r w:rsidRPr="006E6A91">
              <w:rPr>
                <w:rFonts w:cstheme="minorHAnsi"/>
                <w:color w:val="6A3E3E"/>
                <w:lang w:val="id-ID"/>
              </w:rPr>
              <w:t>nilai</w:t>
            </w:r>
            <w:r w:rsidRPr="006E6A91">
              <w:rPr>
                <w:rFonts w:cstheme="minorHAnsi"/>
                <w:color w:val="000000"/>
                <w:lang w:val="id-ID"/>
              </w:rPr>
              <w:t>.nextFloat();</w:t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nyimp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asu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enggun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ke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tipe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data</w:t>
            </w:r>
          </w:p>
          <w:p w14:paraId="363A3D21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</w:t>
            </w:r>
          </w:p>
          <w:p w14:paraId="7347EEC1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  <w:lang w:val="id-ID"/>
              </w:rPr>
              <w:t>out</w:t>
            </w:r>
            <w:r w:rsidRPr="006E6A91">
              <w:rPr>
                <w:rFonts w:cstheme="minorHAnsi"/>
                <w:color w:val="000000"/>
                <w:lang w:val="id-ID"/>
              </w:rPr>
              <w:t>.println(</w:t>
            </w:r>
            <w:r w:rsidRPr="006E6A91">
              <w:rPr>
                <w:rFonts w:cstheme="minorHAnsi"/>
                <w:color w:val="2A00FF"/>
                <w:lang w:val="id-ID"/>
              </w:rPr>
              <w:t>"Nilai Sistem digital: "</w:t>
            </w:r>
            <w:r w:rsidRPr="006E6A91">
              <w:rPr>
                <w:rFonts w:cstheme="minorHAnsi"/>
                <w:color w:val="000000"/>
                <w:lang w:val="id-ID"/>
              </w:rPr>
              <w:t>);</w:t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enggun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masuk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nila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</w:p>
          <w:p w14:paraId="299F652A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</w:t>
            </w:r>
            <w:r w:rsidRPr="006E6A91">
              <w:rPr>
                <w:rFonts w:cstheme="minorHAnsi"/>
                <w:color w:val="6A3E3E"/>
                <w:lang w:val="id-ID"/>
              </w:rPr>
              <w:t>nSD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 </w:t>
            </w:r>
            <w:r w:rsidRPr="006E6A91">
              <w:rPr>
                <w:rFonts w:cstheme="minorHAnsi"/>
                <w:color w:val="6A3E3E"/>
                <w:lang w:val="id-ID"/>
              </w:rPr>
              <w:t>nilai</w:t>
            </w:r>
            <w:r w:rsidRPr="006E6A91">
              <w:rPr>
                <w:rFonts w:cstheme="minorHAnsi"/>
                <w:color w:val="000000"/>
                <w:lang w:val="id-ID"/>
              </w:rPr>
              <w:t>.nextFloat();</w:t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nyimp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asu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enggun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ke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tipe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data</w:t>
            </w:r>
          </w:p>
          <w:p w14:paraId="62F8CA42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</w:t>
            </w:r>
          </w:p>
          <w:p w14:paraId="7D74232F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  <w:lang w:val="id-ID"/>
              </w:rPr>
              <w:t>out</w:t>
            </w:r>
            <w:r w:rsidRPr="006E6A91">
              <w:rPr>
                <w:rFonts w:cstheme="minorHAnsi"/>
                <w:color w:val="000000"/>
                <w:lang w:val="id-ID"/>
              </w:rPr>
              <w:t>.println(</w:t>
            </w:r>
            <w:r w:rsidRPr="006E6A91">
              <w:rPr>
                <w:rFonts w:cstheme="minorHAnsi"/>
                <w:color w:val="2A00FF"/>
                <w:lang w:val="id-ID"/>
              </w:rPr>
              <w:t>"Nilai Komputer dan pemrograman: "</w:t>
            </w:r>
            <w:r w:rsidRPr="006E6A91">
              <w:rPr>
                <w:rFonts w:cstheme="minorHAnsi"/>
                <w:color w:val="000000"/>
                <w:lang w:val="id-ID"/>
              </w:rPr>
              <w:t>);</w:t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enggun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masuk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nila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</w:p>
          <w:p w14:paraId="6B76C0C7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</w:t>
            </w:r>
            <w:r w:rsidRPr="006E6A91">
              <w:rPr>
                <w:rFonts w:cstheme="minorHAnsi"/>
                <w:color w:val="6A3E3E"/>
                <w:lang w:val="id-ID"/>
              </w:rPr>
              <w:t>nKP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 </w:t>
            </w:r>
            <w:r w:rsidRPr="006E6A91">
              <w:rPr>
                <w:rFonts w:cstheme="minorHAnsi"/>
                <w:color w:val="6A3E3E"/>
                <w:lang w:val="id-ID"/>
              </w:rPr>
              <w:t>nilai</w:t>
            </w:r>
            <w:r w:rsidRPr="006E6A91">
              <w:rPr>
                <w:rFonts w:cstheme="minorHAnsi"/>
                <w:color w:val="000000"/>
                <w:lang w:val="id-ID"/>
              </w:rPr>
              <w:t>.nextFloat();</w:t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nyimp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asu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enggun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ke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tipe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data</w:t>
            </w:r>
          </w:p>
          <w:p w14:paraId="45CE7220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</w:t>
            </w:r>
          </w:p>
          <w:p w14:paraId="1BFD1BC1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  <w:lang w:val="id-ID"/>
              </w:rPr>
              <w:t>out</w:t>
            </w:r>
            <w:r w:rsidRPr="006E6A91">
              <w:rPr>
                <w:rFonts w:cstheme="minorHAnsi"/>
                <w:color w:val="000000"/>
                <w:lang w:val="id-ID"/>
              </w:rPr>
              <w:t>.println(</w:t>
            </w:r>
            <w:r w:rsidRPr="006E6A91">
              <w:rPr>
                <w:rFonts w:cstheme="minorHAnsi"/>
                <w:color w:val="2A00FF"/>
                <w:lang w:val="id-ID"/>
              </w:rPr>
              <w:t>"Nilai Pengantar sistem multi media: "</w:t>
            </w:r>
            <w:r w:rsidRPr="006E6A91">
              <w:rPr>
                <w:rFonts w:cstheme="minorHAnsi"/>
                <w:color w:val="000000"/>
                <w:lang w:val="id-ID"/>
              </w:rPr>
              <w:t>)</w:t>
            </w:r>
            <w:r w:rsidRPr="006E6A91">
              <w:rPr>
                <w:rFonts w:cstheme="minorHAnsi"/>
                <w:color w:val="000000"/>
                <w:lang w:val="id-ID"/>
              </w:rPr>
              <w:tab/>
              <w:t>;</w:t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enggun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masuk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nila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</w:p>
          <w:p w14:paraId="581E84B1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 </w:t>
            </w:r>
            <w:r w:rsidRPr="006E6A91">
              <w:rPr>
                <w:rFonts w:cstheme="minorHAnsi"/>
                <w:color w:val="6A3E3E"/>
                <w:lang w:val="id-ID"/>
              </w:rPr>
              <w:t>nPSM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 </w:t>
            </w:r>
            <w:r w:rsidRPr="006E6A91">
              <w:rPr>
                <w:rFonts w:cstheme="minorHAnsi"/>
                <w:color w:val="6A3E3E"/>
                <w:lang w:val="id-ID"/>
              </w:rPr>
              <w:t>nilai</w:t>
            </w:r>
            <w:r w:rsidRPr="006E6A91">
              <w:rPr>
                <w:rFonts w:cstheme="minorHAnsi"/>
                <w:color w:val="000000"/>
                <w:lang w:val="id-ID"/>
              </w:rPr>
              <w:t>.nextFloat();</w:t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nyimp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asu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enggun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ke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tipe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data</w:t>
            </w:r>
          </w:p>
          <w:p w14:paraId="25D56261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</w:t>
            </w:r>
          </w:p>
          <w:p w14:paraId="062BE22F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float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color w:val="6A3E3E"/>
                <w:lang w:val="id-ID"/>
              </w:rPr>
              <w:t>total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 ((</w:t>
            </w:r>
            <w:r w:rsidRPr="006E6A91">
              <w:rPr>
                <w:rFonts w:cstheme="minorHAnsi"/>
                <w:color w:val="6A3E3E"/>
                <w:lang w:val="id-ID"/>
              </w:rPr>
              <w:t>nPTIK</w:t>
            </w:r>
            <w:r w:rsidRPr="006E6A91">
              <w:rPr>
                <w:rFonts w:cstheme="minorHAnsi"/>
                <w:color w:val="000000"/>
                <w:lang w:val="id-ID"/>
              </w:rPr>
              <w:t>*</w:t>
            </w:r>
            <w:r w:rsidRPr="006E6A91">
              <w:rPr>
                <w:rFonts w:cstheme="minorHAnsi"/>
                <w:color w:val="6A3E3E"/>
                <w:lang w:val="id-ID"/>
              </w:rPr>
              <w:t>PTIK</w:t>
            </w:r>
            <w:r w:rsidRPr="006E6A91">
              <w:rPr>
                <w:rFonts w:cstheme="minorHAnsi"/>
                <w:color w:val="000000"/>
                <w:lang w:val="id-ID"/>
              </w:rPr>
              <w:t>)+(</w:t>
            </w:r>
            <w:r w:rsidRPr="006E6A91">
              <w:rPr>
                <w:rFonts w:cstheme="minorHAnsi"/>
                <w:color w:val="6A3E3E"/>
                <w:lang w:val="id-ID"/>
              </w:rPr>
              <w:t>nSD</w:t>
            </w:r>
            <w:r w:rsidRPr="006E6A91">
              <w:rPr>
                <w:rFonts w:cstheme="minorHAnsi"/>
                <w:color w:val="000000"/>
                <w:lang w:val="id-ID"/>
              </w:rPr>
              <w:t>*</w:t>
            </w:r>
            <w:r w:rsidRPr="006E6A91">
              <w:rPr>
                <w:rFonts w:cstheme="minorHAnsi"/>
                <w:color w:val="6A3E3E"/>
                <w:lang w:val="id-ID"/>
              </w:rPr>
              <w:t>SD</w:t>
            </w:r>
            <w:r w:rsidRPr="006E6A91">
              <w:rPr>
                <w:rFonts w:cstheme="minorHAnsi"/>
                <w:color w:val="000000"/>
                <w:lang w:val="id-ID"/>
              </w:rPr>
              <w:t>)+(</w:t>
            </w:r>
            <w:r w:rsidRPr="006E6A91">
              <w:rPr>
                <w:rFonts w:cstheme="minorHAnsi"/>
                <w:color w:val="6A3E3E"/>
                <w:lang w:val="id-ID"/>
              </w:rPr>
              <w:t>nKP</w:t>
            </w:r>
            <w:r w:rsidRPr="006E6A91">
              <w:rPr>
                <w:rFonts w:cstheme="minorHAnsi"/>
                <w:color w:val="000000"/>
                <w:lang w:val="id-ID"/>
              </w:rPr>
              <w:t>*</w:t>
            </w:r>
            <w:r w:rsidRPr="006E6A91">
              <w:rPr>
                <w:rFonts w:cstheme="minorHAnsi"/>
                <w:color w:val="6A3E3E"/>
                <w:lang w:val="id-ID"/>
              </w:rPr>
              <w:t>KP</w:t>
            </w:r>
            <w:r w:rsidRPr="006E6A91">
              <w:rPr>
                <w:rFonts w:cstheme="minorHAnsi"/>
                <w:color w:val="000000"/>
                <w:lang w:val="id-ID"/>
              </w:rPr>
              <w:t>)+(</w:t>
            </w:r>
            <w:r w:rsidRPr="006E6A91">
              <w:rPr>
                <w:rFonts w:cstheme="minorHAnsi"/>
                <w:color w:val="6A3E3E"/>
                <w:lang w:val="id-ID"/>
              </w:rPr>
              <w:t>nPSM</w:t>
            </w:r>
            <w:r w:rsidRPr="006E6A91">
              <w:rPr>
                <w:rFonts w:cstheme="minorHAnsi"/>
                <w:color w:val="000000"/>
                <w:lang w:val="id-ID"/>
              </w:rPr>
              <w:t>*</w:t>
            </w:r>
            <w:r w:rsidRPr="006E6A91">
              <w:rPr>
                <w:rFonts w:cstheme="minorHAnsi"/>
                <w:color w:val="6A3E3E"/>
                <w:lang w:val="id-ID"/>
              </w:rPr>
              <w:t>PSM</w:t>
            </w:r>
            <w:r w:rsidRPr="006E6A91">
              <w:rPr>
                <w:rFonts w:cstheme="minorHAnsi"/>
                <w:color w:val="000000"/>
                <w:lang w:val="id-ID"/>
              </w:rPr>
              <w:t>))/</w:t>
            </w:r>
            <w:r w:rsidRPr="006E6A91">
              <w:rPr>
                <w:rFonts w:cstheme="minorHAnsi"/>
                <w:color w:val="6A3E3E"/>
                <w:lang w:val="id-ID"/>
              </w:rPr>
              <w:t>sks</w:t>
            </w:r>
            <w:r w:rsidRPr="006E6A91">
              <w:rPr>
                <w:rFonts w:cstheme="minorHAnsi"/>
                <w:color w:val="000000"/>
                <w:lang w:val="id-ID"/>
              </w:rPr>
              <w:t>;</w:t>
            </w:r>
          </w:p>
          <w:p w14:paraId="5C90C85D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  <w:lang w:val="id-ID"/>
              </w:rPr>
              <w:t>out</w:t>
            </w:r>
            <w:r w:rsidRPr="006E6A91">
              <w:rPr>
                <w:rFonts w:cstheme="minorHAnsi"/>
                <w:color w:val="000000"/>
                <w:lang w:val="id-ID"/>
              </w:rPr>
              <w:t>.println(</w:t>
            </w:r>
            <w:r w:rsidRPr="006E6A91">
              <w:rPr>
                <w:rFonts w:cstheme="minorHAnsi"/>
                <w:color w:val="2A00FF"/>
                <w:lang w:val="id-ID"/>
              </w:rPr>
              <w:t>"IPK yang di dapat: "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+ </w:t>
            </w:r>
            <w:r w:rsidRPr="006E6A91">
              <w:rPr>
                <w:rFonts w:cstheme="minorHAnsi"/>
                <w:color w:val="6A3E3E"/>
                <w:lang w:val="id-ID"/>
              </w:rPr>
              <w:t>total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); </w:t>
            </w:r>
          </w:p>
          <w:p w14:paraId="396386D4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 </w:t>
            </w: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</w:t>
            </w:r>
          </w:p>
          <w:p w14:paraId="3A385433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if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(</w:t>
            </w:r>
            <w:r w:rsidRPr="006E6A91">
              <w:rPr>
                <w:rFonts w:cstheme="minorHAnsi"/>
                <w:color w:val="6A3E3E"/>
                <w:lang w:val="id-ID"/>
              </w:rPr>
              <w:t>nPTIK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= 4) {</w:t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baris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kode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yang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d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eksekus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jik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benar</w:t>
            </w:r>
          </w:p>
          <w:p w14:paraId="1E02F28F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</w:t>
            </w: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  <w:lang w:val="id-ID"/>
              </w:rPr>
              <w:t>out</w:t>
            </w:r>
            <w:r w:rsidRPr="006E6A91">
              <w:rPr>
                <w:rFonts w:cstheme="minorHAnsi"/>
                <w:color w:val="000000"/>
                <w:lang w:val="id-ID"/>
              </w:rPr>
              <w:t>.println(</w:t>
            </w:r>
            <w:r w:rsidRPr="006E6A91">
              <w:rPr>
                <w:rFonts w:cstheme="minorHAnsi"/>
                <w:color w:val="2A00FF"/>
                <w:lang w:val="id-ID"/>
              </w:rPr>
              <w:t>"predikat pengantar teknologi dan komunikasi= A"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);  </w:t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redikat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jik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ndapat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nila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A</w:t>
            </w:r>
          </w:p>
          <w:p w14:paraId="72201D1B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</w:t>
            </w: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</w:t>
            </w:r>
          </w:p>
          <w:p w14:paraId="550987BF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}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else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if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(</w:t>
            </w:r>
            <w:r w:rsidRPr="006E6A91">
              <w:rPr>
                <w:rFonts w:cstheme="minorHAnsi"/>
                <w:color w:val="6A3E3E"/>
                <w:lang w:val="id-ID"/>
              </w:rPr>
              <w:t>nPTIK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=3 ) {</w:t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baris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kode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yang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d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eksekus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jik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benar</w:t>
            </w:r>
          </w:p>
          <w:p w14:paraId="69A99CCD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</w:t>
            </w: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  <w:lang w:val="id-ID"/>
              </w:rPr>
              <w:t>out</w:t>
            </w:r>
            <w:r w:rsidRPr="006E6A91">
              <w:rPr>
                <w:rFonts w:cstheme="minorHAnsi"/>
                <w:color w:val="000000"/>
                <w:lang w:val="id-ID"/>
              </w:rPr>
              <w:t>.println(</w:t>
            </w:r>
            <w:r w:rsidRPr="006E6A91">
              <w:rPr>
                <w:rFonts w:cstheme="minorHAnsi"/>
                <w:color w:val="2A00FF"/>
                <w:lang w:val="id-ID"/>
              </w:rPr>
              <w:t>"predikat pengantar teknologi dan komunikasi= B"</w:t>
            </w:r>
            <w:r w:rsidRPr="006E6A91">
              <w:rPr>
                <w:rFonts w:cstheme="minorHAnsi"/>
                <w:color w:val="000000"/>
                <w:lang w:val="id-ID"/>
              </w:rPr>
              <w:t>);</w:t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redikat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jik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ndapat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nila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B</w:t>
            </w:r>
          </w:p>
          <w:p w14:paraId="2AF14C53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</w:t>
            </w:r>
          </w:p>
          <w:p w14:paraId="0609DC8E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lastRenderedPageBreak/>
              <w:t xml:space="preserve">      }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else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if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(</w:t>
            </w:r>
            <w:r w:rsidRPr="006E6A91">
              <w:rPr>
                <w:rFonts w:cstheme="minorHAnsi"/>
                <w:color w:val="6A3E3E"/>
                <w:lang w:val="id-ID"/>
              </w:rPr>
              <w:t>nPTIK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= 2 ) {</w:t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baris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kode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yang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d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eksekus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jik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benar</w:t>
            </w:r>
          </w:p>
          <w:p w14:paraId="435EE33E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  <w:lang w:val="id-ID"/>
              </w:rPr>
              <w:t>out</w:t>
            </w:r>
            <w:r w:rsidRPr="006E6A91">
              <w:rPr>
                <w:rFonts w:cstheme="minorHAnsi"/>
                <w:color w:val="000000"/>
                <w:lang w:val="id-ID"/>
              </w:rPr>
              <w:t>.println(</w:t>
            </w:r>
            <w:r w:rsidRPr="006E6A91">
              <w:rPr>
                <w:rFonts w:cstheme="minorHAnsi"/>
                <w:color w:val="2A00FF"/>
                <w:lang w:val="id-ID"/>
              </w:rPr>
              <w:t>"predikat pengantar teknologi dan komunikasi= C"</w:t>
            </w:r>
            <w:r w:rsidRPr="006E6A91">
              <w:rPr>
                <w:rFonts w:cstheme="minorHAnsi"/>
                <w:color w:val="000000"/>
                <w:lang w:val="id-ID"/>
              </w:rPr>
              <w:t>);</w:t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redikat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jik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ndapat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nila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C</w:t>
            </w:r>
          </w:p>
          <w:p w14:paraId="2A408915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}</w:t>
            </w:r>
          </w:p>
          <w:p w14:paraId="08D7B004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if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(</w:t>
            </w:r>
            <w:r w:rsidRPr="006E6A91">
              <w:rPr>
                <w:rFonts w:cstheme="minorHAnsi"/>
                <w:color w:val="6A3E3E"/>
                <w:lang w:val="id-ID"/>
              </w:rPr>
              <w:t>nSD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= 4 ) {</w:t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baris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kode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yang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d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eksekus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jik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benar</w:t>
            </w:r>
          </w:p>
          <w:p w14:paraId="55884492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</w:t>
            </w: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  <w:lang w:val="id-ID"/>
              </w:rPr>
              <w:t>out</w:t>
            </w:r>
            <w:r w:rsidRPr="006E6A91">
              <w:rPr>
                <w:rFonts w:cstheme="minorHAnsi"/>
                <w:color w:val="000000"/>
                <w:lang w:val="id-ID"/>
              </w:rPr>
              <w:t>.println(</w:t>
            </w:r>
            <w:r w:rsidRPr="006E6A91">
              <w:rPr>
                <w:rFonts w:cstheme="minorHAnsi"/>
                <w:color w:val="2A00FF"/>
                <w:lang w:val="id-ID"/>
              </w:rPr>
              <w:t>"predikat sistem digital= A"</w:t>
            </w:r>
            <w:r w:rsidRPr="006E6A91">
              <w:rPr>
                <w:rFonts w:cstheme="minorHAnsi"/>
                <w:color w:val="000000"/>
                <w:lang w:val="id-ID"/>
              </w:rPr>
              <w:t>);</w:t>
            </w:r>
          </w:p>
          <w:p w14:paraId="67BB7AF0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   </w:t>
            </w:r>
          </w:p>
          <w:p w14:paraId="1E684A97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}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else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if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(</w:t>
            </w:r>
            <w:r w:rsidRPr="006E6A91">
              <w:rPr>
                <w:rFonts w:cstheme="minorHAnsi"/>
                <w:color w:val="6A3E3E"/>
                <w:lang w:val="id-ID"/>
              </w:rPr>
              <w:t>nSD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= 3 ) {</w:t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baris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kode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yang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d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eksekus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jik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benar</w:t>
            </w:r>
          </w:p>
          <w:p w14:paraId="220250EF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</w:t>
            </w: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  <w:lang w:val="id-ID"/>
              </w:rPr>
              <w:t>out</w:t>
            </w:r>
            <w:r w:rsidRPr="006E6A91">
              <w:rPr>
                <w:rFonts w:cstheme="minorHAnsi"/>
                <w:color w:val="000000"/>
                <w:lang w:val="id-ID"/>
              </w:rPr>
              <w:t>.println(</w:t>
            </w:r>
            <w:r w:rsidRPr="006E6A91">
              <w:rPr>
                <w:rFonts w:cstheme="minorHAnsi"/>
                <w:color w:val="2A00FF"/>
                <w:lang w:val="id-ID"/>
              </w:rPr>
              <w:t>"predikat sistem digital= B"</w:t>
            </w:r>
            <w:r w:rsidRPr="006E6A91">
              <w:rPr>
                <w:rFonts w:cstheme="minorHAnsi"/>
                <w:color w:val="000000"/>
                <w:lang w:val="id-ID"/>
              </w:rPr>
              <w:t>);</w:t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redikat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jik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ndapat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nila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B</w:t>
            </w:r>
          </w:p>
          <w:p w14:paraId="4DE79EA4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</w:t>
            </w:r>
          </w:p>
          <w:p w14:paraId="49BDCDCC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}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else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if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(</w:t>
            </w:r>
            <w:r w:rsidRPr="006E6A91">
              <w:rPr>
                <w:rFonts w:cstheme="minorHAnsi"/>
                <w:color w:val="6A3E3E"/>
                <w:lang w:val="id-ID"/>
              </w:rPr>
              <w:t>nSD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= 2 ) {</w:t>
            </w:r>
          </w:p>
          <w:p w14:paraId="118CEB3F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  <w:lang w:val="id-ID"/>
              </w:rPr>
              <w:t>out</w:t>
            </w:r>
            <w:r w:rsidRPr="006E6A91">
              <w:rPr>
                <w:rFonts w:cstheme="minorHAnsi"/>
                <w:color w:val="000000"/>
                <w:lang w:val="id-ID"/>
              </w:rPr>
              <w:t>.println(</w:t>
            </w:r>
            <w:r w:rsidRPr="006E6A91">
              <w:rPr>
                <w:rFonts w:cstheme="minorHAnsi"/>
                <w:color w:val="2A00FF"/>
                <w:lang w:val="id-ID"/>
              </w:rPr>
              <w:t>"predikat sistem digital= C"</w:t>
            </w:r>
            <w:r w:rsidRPr="006E6A91">
              <w:rPr>
                <w:rFonts w:cstheme="minorHAnsi"/>
                <w:color w:val="000000"/>
                <w:lang w:val="id-ID"/>
              </w:rPr>
              <w:t>);</w:t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redikat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jik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ndapat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nila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C</w:t>
            </w:r>
          </w:p>
          <w:p w14:paraId="66298515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</w:t>
            </w:r>
          </w:p>
          <w:p w14:paraId="61E3757B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} </w:t>
            </w:r>
          </w:p>
          <w:p w14:paraId="6E1EDD60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if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(</w:t>
            </w:r>
            <w:r w:rsidRPr="006E6A91">
              <w:rPr>
                <w:rFonts w:cstheme="minorHAnsi"/>
                <w:color w:val="6A3E3E"/>
                <w:lang w:val="id-ID"/>
              </w:rPr>
              <w:t>nKP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= 4 ) {</w:t>
            </w:r>
          </w:p>
          <w:p w14:paraId="311FA915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  <w:lang w:val="id-ID"/>
              </w:rPr>
              <w:t>out</w:t>
            </w:r>
            <w:r w:rsidRPr="006E6A91">
              <w:rPr>
                <w:rFonts w:cstheme="minorHAnsi"/>
                <w:color w:val="000000"/>
                <w:lang w:val="id-ID"/>
              </w:rPr>
              <w:t>.println(</w:t>
            </w:r>
            <w:r w:rsidRPr="006E6A91">
              <w:rPr>
                <w:rFonts w:cstheme="minorHAnsi"/>
                <w:color w:val="2A00FF"/>
                <w:lang w:val="id-ID"/>
              </w:rPr>
              <w:t>"predikat komputer dan pemrograman= A"</w:t>
            </w:r>
            <w:r w:rsidRPr="006E6A91">
              <w:rPr>
                <w:rFonts w:cstheme="minorHAnsi"/>
                <w:color w:val="000000"/>
                <w:lang w:val="id-ID"/>
              </w:rPr>
              <w:t>);</w:t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redikat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jik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ndapat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nila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A</w:t>
            </w:r>
          </w:p>
          <w:p w14:paraId="26A65230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</w:t>
            </w:r>
          </w:p>
          <w:p w14:paraId="55ABC0D2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}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else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if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(</w:t>
            </w:r>
            <w:r w:rsidRPr="006E6A91">
              <w:rPr>
                <w:rFonts w:cstheme="minorHAnsi"/>
                <w:color w:val="6A3E3E"/>
                <w:lang w:val="id-ID"/>
              </w:rPr>
              <w:t>nKP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= 3 ) {</w:t>
            </w:r>
          </w:p>
          <w:p w14:paraId="391119C6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  <w:lang w:val="id-ID"/>
              </w:rPr>
              <w:t>out</w:t>
            </w:r>
            <w:r w:rsidRPr="006E6A91">
              <w:rPr>
                <w:rFonts w:cstheme="minorHAnsi"/>
                <w:color w:val="000000"/>
                <w:lang w:val="id-ID"/>
              </w:rPr>
              <w:t>.println(</w:t>
            </w:r>
            <w:r w:rsidRPr="006E6A91">
              <w:rPr>
                <w:rFonts w:cstheme="minorHAnsi"/>
                <w:color w:val="2A00FF"/>
                <w:lang w:val="id-ID"/>
              </w:rPr>
              <w:t>"predikat komputer dan pemrograman= B"</w:t>
            </w:r>
            <w:r w:rsidRPr="006E6A91">
              <w:rPr>
                <w:rFonts w:cstheme="minorHAnsi"/>
                <w:color w:val="000000"/>
                <w:lang w:val="id-ID"/>
              </w:rPr>
              <w:t>);</w:t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redikat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jik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ndapat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nila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B</w:t>
            </w:r>
          </w:p>
          <w:p w14:paraId="60168078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</w:t>
            </w:r>
          </w:p>
          <w:p w14:paraId="5A4B56A1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}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else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if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(</w:t>
            </w:r>
            <w:r w:rsidRPr="006E6A91">
              <w:rPr>
                <w:rFonts w:cstheme="minorHAnsi"/>
                <w:color w:val="6A3E3E"/>
                <w:lang w:val="id-ID"/>
              </w:rPr>
              <w:t>nKP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= 2 ) {</w:t>
            </w:r>
          </w:p>
          <w:p w14:paraId="174752EE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  <w:lang w:val="id-ID"/>
              </w:rPr>
              <w:t>out</w:t>
            </w:r>
            <w:r w:rsidRPr="006E6A91">
              <w:rPr>
                <w:rFonts w:cstheme="minorHAnsi"/>
                <w:color w:val="000000"/>
                <w:lang w:val="id-ID"/>
              </w:rPr>
              <w:t>.println(</w:t>
            </w:r>
            <w:r w:rsidRPr="006E6A91">
              <w:rPr>
                <w:rFonts w:cstheme="minorHAnsi"/>
                <w:color w:val="2A00FF"/>
                <w:lang w:val="id-ID"/>
              </w:rPr>
              <w:t>"predikat komputer dan pemrograman= C"</w:t>
            </w:r>
            <w:r w:rsidRPr="006E6A91">
              <w:rPr>
                <w:rFonts w:cstheme="minorHAnsi"/>
                <w:color w:val="000000"/>
                <w:lang w:val="id-ID"/>
              </w:rPr>
              <w:t>);</w:t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redikat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jik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ndapat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nila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C</w:t>
            </w:r>
          </w:p>
          <w:p w14:paraId="26453247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</w:t>
            </w:r>
          </w:p>
          <w:p w14:paraId="47A6A203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} </w:t>
            </w:r>
          </w:p>
          <w:p w14:paraId="5EA22D39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if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(</w:t>
            </w:r>
            <w:r w:rsidRPr="006E6A91">
              <w:rPr>
                <w:rFonts w:cstheme="minorHAnsi"/>
                <w:color w:val="6A3E3E"/>
                <w:lang w:val="id-ID"/>
              </w:rPr>
              <w:t>nPSM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= 4 ) {</w:t>
            </w:r>
          </w:p>
          <w:p w14:paraId="0EADBF46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  <w:lang w:val="id-ID"/>
              </w:rPr>
              <w:t>out</w:t>
            </w:r>
            <w:r w:rsidRPr="006E6A91">
              <w:rPr>
                <w:rFonts w:cstheme="minorHAnsi"/>
                <w:color w:val="000000"/>
                <w:lang w:val="id-ID"/>
              </w:rPr>
              <w:t>.println(</w:t>
            </w:r>
            <w:r w:rsidRPr="006E6A91">
              <w:rPr>
                <w:rFonts w:cstheme="minorHAnsi"/>
                <w:color w:val="2A00FF"/>
                <w:lang w:val="id-ID"/>
              </w:rPr>
              <w:t>"predikat pengantar sistem multimedia= A"</w:t>
            </w:r>
            <w:r w:rsidRPr="006E6A91">
              <w:rPr>
                <w:rFonts w:cstheme="minorHAnsi"/>
                <w:color w:val="000000"/>
                <w:lang w:val="id-ID"/>
              </w:rPr>
              <w:t>);</w:t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redikat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jik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ndapat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nila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A</w:t>
            </w:r>
          </w:p>
          <w:p w14:paraId="3A8F928F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</w:t>
            </w:r>
          </w:p>
          <w:p w14:paraId="30F63F48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}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else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if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(</w:t>
            </w:r>
            <w:r w:rsidRPr="006E6A91">
              <w:rPr>
                <w:rFonts w:cstheme="minorHAnsi"/>
                <w:color w:val="6A3E3E"/>
                <w:lang w:val="id-ID"/>
              </w:rPr>
              <w:t>nPSM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= 3 ) {</w:t>
            </w:r>
          </w:p>
          <w:p w14:paraId="71E683FF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  <w:lang w:val="id-ID"/>
              </w:rPr>
              <w:t>out</w:t>
            </w:r>
            <w:r w:rsidRPr="006E6A91">
              <w:rPr>
                <w:rFonts w:cstheme="minorHAnsi"/>
                <w:color w:val="000000"/>
                <w:lang w:val="id-ID"/>
              </w:rPr>
              <w:t>.println(</w:t>
            </w:r>
            <w:r w:rsidRPr="006E6A91">
              <w:rPr>
                <w:rFonts w:cstheme="minorHAnsi"/>
                <w:color w:val="2A00FF"/>
                <w:lang w:val="id-ID"/>
              </w:rPr>
              <w:t>"predikat pengantar sistem multimedia= B"</w:t>
            </w:r>
            <w:r w:rsidRPr="006E6A91">
              <w:rPr>
                <w:rFonts w:cstheme="minorHAnsi"/>
                <w:color w:val="000000"/>
                <w:lang w:val="id-ID"/>
              </w:rPr>
              <w:t>);</w:t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redikat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jik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ndapat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nila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B</w:t>
            </w:r>
          </w:p>
          <w:p w14:paraId="3362BB7C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</w:t>
            </w:r>
          </w:p>
          <w:p w14:paraId="6DBF429C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}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else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if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(</w:t>
            </w:r>
            <w:r w:rsidRPr="006E6A91">
              <w:rPr>
                <w:rFonts w:cstheme="minorHAnsi"/>
                <w:color w:val="6A3E3E"/>
                <w:lang w:val="id-ID"/>
              </w:rPr>
              <w:t>nPSM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== 2 ) {</w:t>
            </w:r>
          </w:p>
          <w:p w14:paraId="5D6B4E36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  <w:lang w:val="id-ID"/>
              </w:rPr>
              <w:t>out</w:t>
            </w:r>
            <w:r w:rsidRPr="006E6A91">
              <w:rPr>
                <w:rFonts w:cstheme="minorHAnsi"/>
                <w:color w:val="000000"/>
                <w:lang w:val="id-ID"/>
              </w:rPr>
              <w:t>.println(</w:t>
            </w:r>
            <w:r w:rsidRPr="006E6A91">
              <w:rPr>
                <w:rFonts w:cstheme="minorHAnsi"/>
                <w:color w:val="2A00FF"/>
                <w:lang w:val="id-ID"/>
              </w:rPr>
              <w:t>"predikat pengantar sistem multimedia= C"</w:t>
            </w:r>
            <w:r w:rsidRPr="006E6A91">
              <w:rPr>
                <w:rFonts w:cstheme="minorHAnsi"/>
                <w:color w:val="000000"/>
                <w:lang w:val="id-ID"/>
              </w:rPr>
              <w:t>);</w:t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redikat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jik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mendapat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nila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C</w:t>
            </w:r>
          </w:p>
          <w:p w14:paraId="78A44B0D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</w:t>
            </w:r>
          </w:p>
          <w:p w14:paraId="51E01EF8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}  </w:t>
            </w:r>
            <w:r w:rsidRPr="006E6A91">
              <w:rPr>
                <w:rFonts w:cstheme="minorHAnsi"/>
                <w:b/>
                <w:bCs/>
                <w:color w:val="7F0055"/>
                <w:lang w:val="id-ID"/>
              </w:rPr>
              <w:t>else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{</w:t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3F7F5F"/>
                <w:lang w:val="id-ID"/>
              </w:rPr>
              <w:t>//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baris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kode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yang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dieksekus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bila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kode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yang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dimasukkan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tidak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sesuai</w:t>
            </w:r>
            <w:r w:rsidRPr="006E6A91">
              <w:rPr>
                <w:rFonts w:cstheme="minorHAnsi"/>
                <w:color w:val="3F7F5F"/>
                <w:lang w:val="id-ID"/>
              </w:rPr>
              <w:t xml:space="preserve"> </w:t>
            </w:r>
            <w:r w:rsidRPr="006E6A91">
              <w:rPr>
                <w:rFonts w:cstheme="minorHAnsi"/>
                <w:color w:val="3F7F5F"/>
                <w:u w:val="single"/>
                <w:lang w:val="id-ID"/>
              </w:rPr>
              <w:t>permintaan</w:t>
            </w:r>
          </w:p>
          <w:p w14:paraId="1E10E3A4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color w:val="000000"/>
                <w:lang w:val="id-ID"/>
              </w:rPr>
              <w:tab/>
            </w:r>
            <w:r w:rsidRPr="006E6A91">
              <w:rPr>
                <w:rFonts w:cstheme="minorHAnsi"/>
                <w:color w:val="000000"/>
                <w:lang w:val="id-ID"/>
              </w:rPr>
              <w:tab/>
              <w:t xml:space="preserve">   System.</w:t>
            </w:r>
            <w:r w:rsidRPr="006E6A91">
              <w:rPr>
                <w:rFonts w:cstheme="minorHAnsi"/>
                <w:b/>
                <w:bCs/>
                <w:i/>
                <w:iCs/>
                <w:color w:val="0000C0"/>
                <w:lang w:val="id-ID"/>
              </w:rPr>
              <w:t>out</w:t>
            </w:r>
            <w:r w:rsidRPr="006E6A91">
              <w:rPr>
                <w:rFonts w:cstheme="minorHAnsi"/>
                <w:color w:val="000000"/>
                <w:lang w:val="id-ID"/>
              </w:rPr>
              <w:t>.println(</w:t>
            </w:r>
            <w:r w:rsidRPr="006E6A91">
              <w:rPr>
                <w:rFonts w:cstheme="minorHAnsi"/>
                <w:color w:val="2A00FF"/>
                <w:lang w:val="id-ID"/>
              </w:rPr>
              <w:t>""</w:t>
            </w:r>
            <w:r w:rsidRPr="006E6A91">
              <w:rPr>
                <w:rFonts w:cstheme="minorHAnsi"/>
                <w:color w:val="000000"/>
                <w:lang w:val="id-ID"/>
              </w:rPr>
              <w:t>);</w:t>
            </w:r>
          </w:p>
          <w:p w14:paraId="08F9D25D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</w:t>
            </w:r>
          </w:p>
          <w:p w14:paraId="7307EDB5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  }</w:t>
            </w:r>
          </w:p>
          <w:p w14:paraId="1237343D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    }</w:t>
            </w:r>
          </w:p>
          <w:p w14:paraId="6ADBC8D2" w14:textId="77777777" w:rsidR="0058754C" w:rsidRPr="006E6A91" w:rsidRDefault="0058754C" w:rsidP="006E6A91">
            <w:pPr>
              <w:ind w:left="1978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>}</w:t>
            </w:r>
          </w:p>
          <w:p w14:paraId="0CB41721" w14:textId="0CD7D5F7" w:rsidR="0058754C" w:rsidRPr="006E6A91" w:rsidRDefault="0058754C" w:rsidP="006E6A91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left="1169"/>
              <w:rPr>
                <w:rFonts w:cstheme="minorHAnsi"/>
              </w:rPr>
            </w:pPr>
            <w:r w:rsidRPr="006E6A91">
              <w:rPr>
                <w:rFonts w:cstheme="minorHAnsi"/>
              </w:rPr>
              <w:t>Uraikan</w:t>
            </w:r>
            <w:r w:rsidR="007C613D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luaran yang dihasilkan</w:t>
            </w:r>
          </w:p>
          <w:p w14:paraId="73E803C2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Nilai pengantar teknologi dan komunikasi: </w:t>
            </w:r>
          </w:p>
          <w:p w14:paraId="26E52137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C87D"/>
                <w:lang w:val="id-ID"/>
              </w:rPr>
              <w:t>4</w:t>
            </w:r>
          </w:p>
          <w:p w14:paraId="3F37F8A6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Nilai Sistem digital: </w:t>
            </w:r>
          </w:p>
          <w:p w14:paraId="614ABE96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C87D"/>
                <w:lang w:val="id-ID"/>
              </w:rPr>
              <w:t>3</w:t>
            </w:r>
          </w:p>
          <w:p w14:paraId="0B7E68DF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Nilai Komputer dan pemrograman: </w:t>
            </w:r>
          </w:p>
          <w:p w14:paraId="0B89E777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C87D"/>
                <w:lang w:val="id-ID"/>
              </w:rPr>
              <w:lastRenderedPageBreak/>
              <w:t>4</w:t>
            </w:r>
          </w:p>
          <w:p w14:paraId="44817967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 xml:space="preserve">Nilai Pengantar sistem multi media: </w:t>
            </w:r>
          </w:p>
          <w:p w14:paraId="361B2E99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C87D"/>
                <w:lang w:val="id-ID"/>
              </w:rPr>
              <w:t>2</w:t>
            </w:r>
          </w:p>
          <w:p w14:paraId="4BD776AD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>IPK yang di dapat: 3.3</w:t>
            </w:r>
          </w:p>
          <w:p w14:paraId="23F0B58C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>predikat pengantar teknologi dan komunikasi= A</w:t>
            </w:r>
          </w:p>
          <w:p w14:paraId="64718882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>predikat sistem digital= B</w:t>
            </w:r>
          </w:p>
          <w:p w14:paraId="728EDC75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>predikat komputer dan pemrograman= A</w:t>
            </w:r>
          </w:p>
          <w:p w14:paraId="6DAC70A8" w14:textId="77777777" w:rsidR="0058754C" w:rsidRPr="006E6A91" w:rsidRDefault="0058754C" w:rsidP="006E6A91">
            <w:pPr>
              <w:autoSpaceDE w:val="0"/>
              <w:autoSpaceDN w:val="0"/>
              <w:adjustRightInd w:val="0"/>
              <w:ind w:left="1169"/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color w:val="000000"/>
                <w:lang w:val="id-ID"/>
              </w:rPr>
              <w:t>predikat pengantar sistem multimedia= C</w:t>
            </w:r>
          </w:p>
          <w:p w14:paraId="0B6ADC7D" w14:textId="77777777" w:rsidR="0058754C" w:rsidRPr="006E6A91" w:rsidRDefault="0058754C" w:rsidP="006E6A91">
            <w:pPr>
              <w:pStyle w:val="ListParagraph"/>
              <w:spacing w:after="0" w:line="240" w:lineRule="auto"/>
              <w:ind w:left="1169"/>
              <w:rPr>
                <w:rFonts w:cstheme="minorHAnsi"/>
              </w:rPr>
            </w:pPr>
          </w:p>
          <w:p w14:paraId="1D9959D7" w14:textId="1B2245AE" w:rsidR="0058754C" w:rsidRPr="006E6A91" w:rsidRDefault="0058754C" w:rsidP="006E6A91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left="1169"/>
              <w:rPr>
                <w:rFonts w:cstheme="minorHAnsi"/>
              </w:rPr>
            </w:pPr>
            <w:r w:rsidRPr="006E6A91">
              <w:rPr>
                <w:rFonts w:cstheme="minorHAnsi"/>
              </w:rPr>
              <w:t>Screenshot/ Capture potongankode dan hasil</w:t>
            </w:r>
            <w:r w:rsidR="007C613D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luaran</w:t>
            </w:r>
          </w:p>
          <w:p w14:paraId="1F1849F3" w14:textId="0718763B" w:rsidR="0058754C" w:rsidRPr="006E6A91" w:rsidRDefault="0058754C" w:rsidP="006E6A91">
            <w:pPr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noProof/>
                <w:lang w:val="en-US"/>
              </w:rPr>
              <w:drawing>
                <wp:inline distT="0" distB="0" distL="0" distR="0" wp14:anchorId="6C3FD62D" wp14:editId="44E1020D">
                  <wp:extent cx="5731510" cy="3220720"/>
                  <wp:effectExtent l="0" t="0" r="2540" b="0"/>
                  <wp:docPr id="6" name="Picture 6" descr="Screenshot (40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creenshot (40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3220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D9B5A4" w14:textId="6B80A4E6" w:rsidR="0058754C" w:rsidRPr="006E6A91" w:rsidRDefault="0058754C" w:rsidP="006E6A91">
            <w:pPr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noProof/>
                <w:lang w:val="en-US"/>
              </w:rPr>
              <w:drawing>
                <wp:inline distT="0" distB="0" distL="0" distR="0" wp14:anchorId="68087282" wp14:editId="45AF273A">
                  <wp:extent cx="5731510" cy="3220720"/>
                  <wp:effectExtent l="0" t="0" r="2540" b="0"/>
                  <wp:docPr id="5" name="Picture 5" descr="Screenshot (4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Screenshot (4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3220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19F733" w14:textId="2865E32E" w:rsidR="0058754C" w:rsidRPr="006E6A91" w:rsidRDefault="0058754C" w:rsidP="006E6A91">
            <w:pPr>
              <w:rPr>
                <w:rFonts w:cstheme="minorHAnsi"/>
                <w:lang w:val="id-ID"/>
              </w:rPr>
            </w:pPr>
            <w:r w:rsidRPr="006E6A91">
              <w:rPr>
                <w:rFonts w:cstheme="minorHAnsi"/>
                <w:noProof/>
                <w:lang w:val="en-US"/>
              </w:rPr>
              <w:lastRenderedPageBreak/>
              <w:drawing>
                <wp:inline distT="0" distB="0" distL="0" distR="0" wp14:anchorId="271DD04D" wp14:editId="2E19A1EE">
                  <wp:extent cx="5731510" cy="3220720"/>
                  <wp:effectExtent l="0" t="0" r="2540" b="0"/>
                  <wp:docPr id="4" name="Picture 4" descr="Screenshot (42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Screenshot (42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3220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72D0FDC" w14:textId="77777777" w:rsidR="0058754C" w:rsidRPr="006E6A91" w:rsidRDefault="0058754C" w:rsidP="006E6A91">
            <w:pPr>
              <w:rPr>
                <w:rFonts w:cstheme="minorHAnsi"/>
                <w:lang w:val="id-ID"/>
              </w:rPr>
            </w:pPr>
          </w:p>
          <w:p w14:paraId="56C63B78" w14:textId="77777777" w:rsidR="0058754C" w:rsidRPr="006E6A91" w:rsidRDefault="0058754C" w:rsidP="006E6A91">
            <w:pPr>
              <w:spacing w:after="255"/>
              <w:contextualSpacing/>
              <w:rPr>
                <w:rFonts w:cstheme="minorHAnsi"/>
                <w:b/>
                <w:bCs/>
              </w:rPr>
            </w:pPr>
          </w:p>
        </w:tc>
      </w:tr>
      <w:tr w:rsidR="0058754C" w:rsidRPr="006E6A91" w14:paraId="25871245" w14:textId="77777777" w:rsidTr="0058754C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6368A" w14:textId="77777777" w:rsidR="0058754C" w:rsidRPr="006E6A91" w:rsidRDefault="0058754C" w:rsidP="006E6A91">
            <w:pPr>
              <w:spacing w:after="255"/>
              <w:contextualSpacing/>
              <w:rPr>
                <w:rFonts w:cstheme="minorHAnsi"/>
              </w:rPr>
            </w:pPr>
            <w:r w:rsidRPr="006E6A91">
              <w:rPr>
                <w:rFonts w:cstheme="minorHAnsi"/>
                <w:b/>
                <w:bCs/>
              </w:rPr>
              <w:lastRenderedPageBreak/>
              <w:t>[</w:t>
            </w:r>
            <w:r w:rsidRPr="006E6A91">
              <w:rPr>
                <w:rFonts w:cstheme="minorHAnsi"/>
                <w:b/>
                <w:bCs/>
                <w:lang w:val="id-ID"/>
              </w:rPr>
              <w:t>2</w:t>
            </w:r>
            <w:r w:rsidRPr="006E6A91">
              <w:rPr>
                <w:rFonts w:cstheme="minorHAnsi"/>
                <w:b/>
                <w:bCs/>
              </w:rPr>
              <w:t>] Kesimpulan</w:t>
            </w:r>
          </w:p>
        </w:tc>
      </w:tr>
      <w:tr w:rsidR="0058754C" w:rsidRPr="006E6A91" w14:paraId="666FCB42" w14:textId="77777777" w:rsidTr="0058754C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49524" w14:textId="77777777" w:rsidR="0058754C" w:rsidRPr="006E6A91" w:rsidRDefault="0058754C" w:rsidP="006E6A91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rPr>
                <w:rFonts w:cstheme="minorHAnsi"/>
              </w:rPr>
            </w:pPr>
            <w:r w:rsidRPr="006E6A91">
              <w:rPr>
                <w:rFonts w:cstheme="minorHAnsi"/>
              </w:rPr>
              <w:t>Analisa</w:t>
            </w:r>
          </w:p>
          <w:p w14:paraId="7B6A6921" w14:textId="0E62B555" w:rsidR="0058754C" w:rsidRPr="006E6A91" w:rsidRDefault="0058754C" w:rsidP="006E6A91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ind w:left="1169"/>
              <w:rPr>
                <w:rFonts w:cstheme="minorHAnsi"/>
              </w:rPr>
            </w:pPr>
            <w:r w:rsidRPr="006E6A91">
              <w:rPr>
                <w:rFonts w:cstheme="minorHAnsi"/>
              </w:rPr>
              <w:t>Susunlah</w:t>
            </w:r>
            <w:r w:rsidR="004E3E08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kesimpulan</w:t>
            </w:r>
            <w:r w:rsidR="004E3E08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berdasarkan</w:t>
            </w:r>
            <w:r w:rsidR="004E3E08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permasalahan, algoritma, dan kode program!</w:t>
            </w:r>
          </w:p>
          <w:p w14:paraId="3C501C23" w14:textId="5C45EF09" w:rsidR="0058754C" w:rsidRPr="006E6A91" w:rsidRDefault="0058754C" w:rsidP="006E6A91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ind w:left="1169"/>
              <w:rPr>
                <w:rFonts w:cstheme="minorHAnsi"/>
              </w:rPr>
            </w:pPr>
            <w:r w:rsidRPr="006E6A91">
              <w:rPr>
                <w:rFonts w:cstheme="minorHAnsi"/>
              </w:rPr>
              <w:t>Apakah</w:t>
            </w:r>
            <w:r w:rsidR="004E3E08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dasar</w:t>
            </w:r>
            <w:r w:rsidR="004E3E08">
              <w:rPr>
                <w:rFonts w:cstheme="minorHAnsi"/>
              </w:rPr>
              <w:t xml:space="preserve"> alas </w:t>
            </w:r>
            <w:proofErr w:type="gramStart"/>
            <w:r w:rsidR="004E3E08">
              <w:rPr>
                <w:rFonts w:cstheme="minorHAnsi"/>
              </w:rPr>
              <w:t>an</w:t>
            </w:r>
            <w:proofErr w:type="gramEnd"/>
            <w:r w:rsidR="004E3E08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pengambilan</w:t>
            </w:r>
            <w:r w:rsidR="004E3E08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keputusan Anda</w:t>
            </w:r>
            <w:r w:rsidR="004E3E08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untuk</w:t>
            </w:r>
            <w:r w:rsidR="004E3E08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kasus</w:t>
            </w:r>
            <w:r w:rsidR="004E3E08">
              <w:rPr>
                <w:rFonts w:cstheme="minorHAnsi"/>
              </w:rPr>
              <w:t xml:space="preserve"> </w:t>
            </w:r>
            <w:r w:rsidRPr="006E6A91">
              <w:rPr>
                <w:rFonts w:cstheme="minorHAnsi"/>
              </w:rPr>
              <w:t>ini?</w:t>
            </w:r>
          </w:p>
          <w:p w14:paraId="68543C03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10"/>
              <w:ind w:left="663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  <w:spacing w:val="-2"/>
              </w:rPr>
              <w:t>Kami</w:t>
            </w:r>
            <w:r w:rsidRPr="006E6A91">
              <w:rPr>
                <w:rFonts w:cstheme="minorHAnsi"/>
                <w:color w:val="000000"/>
                <w:spacing w:val="1"/>
              </w:rPr>
              <w:t xml:space="preserve"> telah</w:t>
            </w:r>
            <w:r w:rsidRPr="006E6A91">
              <w:rPr>
                <w:rFonts w:cstheme="minorHAnsi"/>
                <w:color w:val="000000"/>
                <w:spacing w:val="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membuat</w:t>
            </w:r>
            <w:r w:rsidRPr="006E6A91">
              <w:rPr>
                <w:rFonts w:cstheme="minorHAnsi"/>
                <w:color w:val="000000"/>
                <w:spacing w:val="6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program</w:t>
            </w:r>
            <w:r w:rsidRPr="006E6A91">
              <w:rPr>
                <w:rFonts w:cstheme="minorHAnsi"/>
                <w:color w:val="000000"/>
                <w:spacing w:val="-5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yang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berisi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tentang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ata</w:t>
            </w:r>
            <w:r w:rsidRPr="006E6A91">
              <w:rPr>
                <w:rFonts w:cstheme="minorHAnsi"/>
                <w:color w:val="000000"/>
                <w:spacing w:val="6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Nama,</w:t>
            </w:r>
            <w:r w:rsidRPr="006E6A91">
              <w:rPr>
                <w:rFonts w:cstheme="minorHAnsi"/>
                <w:color w:val="000000"/>
                <w:spacing w:val="7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3"/>
              </w:rPr>
              <w:t>Npm,</w:t>
            </w:r>
            <w:r w:rsidRPr="006E6A91">
              <w:rPr>
                <w:rFonts w:cstheme="minorHAnsi"/>
                <w:color w:val="000000"/>
                <w:spacing w:val="8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Nilai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 Matkul,</w:t>
            </w:r>
            <w:r w:rsidRPr="006E6A91">
              <w:rPr>
                <w:rFonts w:cstheme="minorHAnsi"/>
                <w:color w:val="000000"/>
                <w:spacing w:val="5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SKS,</w:t>
            </w:r>
            <w:r w:rsidRPr="006E6A91">
              <w:rPr>
                <w:rFonts w:cstheme="minorHAnsi"/>
                <w:color w:val="000000"/>
                <w:spacing w:val="1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dan</w:t>
            </w:r>
          </w:p>
          <w:p w14:paraId="028F1C01" w14:textId="77777777" w:rsidR="0058754C" w:rsidRPr="006E6A91" w:rsidRDefault="0058754C" w:rsidP="006E6A91">
            <w:pPr>
              <w:widowControl w:val="0"/>
              <w:autoSpaceDE w:val="0"/>
              <w:autoSpaceDN w:val="0"/>
              <w:spacing w:before="1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perhitung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nilai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IPK,</w:t>
            </w:r>
            <w:r w:rsidRPr="006E6A91">
              <w:rPr>
                <w:rFonts w:cstheme="minorHAnsi"/>
                <w:color w:val="000000"/>
                <w:spacing w:val="5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program</w:t>
            </w:r>
            <w:r w:rsidRPr="006E6A91">
              <w:rPr>
                <w:rFonts w:cstheme="minorHAnsi"/>
                <w:color w:val="000000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yang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kami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buat</w:t>
            </w:r>
            <w:r w:rsidRPr="006E6A91">
              <w:rPr>
                <w:rFonts w:cstheme="minorHAnsi"/>
                <w:color w:val="000000"/>
                <w:spacing w:val="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berjalan </w:t>
            </w:r>
            <w:r w:rsidRPr="006E6A91">
              <w:rPr>
                <w:rFonts w:cstheme="minorHAnsi"/>
                <w:color w:val="000000"/>
              </w:rPr>
              <w:t>dengan</w:t>
            </w:r>
            <w:r w:rsidRPr="006E6A91">
              <w:rPr>
                <w:rFonts w:cstheme="minorHAnsi"/>
                <w:color w:val="000000"/>
                <w:spacing w:val="-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lancar</w:t>
            </w:r>
            <w:r w:rsidRPr="006E6A91">
              <w:rPr>
                <w:rFonts w:cstheme="minorHAnsi"/>
                <w:color w:val="000000"/>
                <w:spacing w:val="7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sesuai perintah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yang</w:t>
            </w:r>
            <w:r w:rsidRPr="006E6A91">
              <w:rPr>
                <w:rFonts w:cstheme="minorHAnsi"/>
                <w:color w:val="000000"/>
                <w:spacing w:val="-2"/>
                <w:lang w:val="id-ID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iinginkan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dan </w:t>
            </w:r>
            <w:r w:rsidRPr="006E6A91">
              <w:rPr>
                <w:rFonts w:cstheme="minorHAnsi"/>
                <w:color w:val="000000"/>
              </w:rPr>
              <w:t>tidak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terjadi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kesalah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pada</w:t>
            </w:r>
            <w:r w:rsidRPr="006E6A91">
              <w:rPr>
                <w:rFonts w:cstheme="minorHAnsi"/>
                <w:color w:val="000000"/>
                <w:spacing w:val="6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program</w:t>
            </w:r>
            <w:r w:rsidRPr="006E6A91">
              <w:rPr>
                <w:rFonts w:cstheme="minorHAnsi"/>
                <w:color w:val="000000"/>
                <w:spacing w:val="-6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yang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telah</w:t>
            </w:r>
            <w:r w:rsidRPr="006E6A91">
              <w:rPr>
                <w:rFonts w:cstheme="minorHAnsi"/>
                <w:color w:val="000000"/>
                <w:spacing w:val="-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kami</w:t>
            </w:r>
            <w:r w:rsidRPr="006E6A91">
              <w:rPr>
                <w:rFonts w:cstheme="minorHAnsi"/>
                <w:color w:val="000000"/>
                <w:spacing w:val="1"/>
              </w:rPr>
              <w:t xml:space="preserve"> buat.</w:t>
            </w:r>
          </w:p>
          <w:p w14:paraId="47320ED5" w14:textId="77777777" w:rsidR="0058754C" w:rsidRPr="006E6A91" w:rsidRDefault="0058754C" w:rsidP="006E6A91">
            <w:pPr>
              <w:pStyle w:val="ListParagraph"/>
              <w:spacing w:after="0" w:line="240" w:lineRule="auto"/>
              <w:ind w:left="1169"/>
              <w:rPr>
                <w:rFonts w:cstheme="minorHAnsi"/>
                <w:lang w:val="en-ID"/>
              </w:rPr>
            </w:pPr>
          </w:p>
        </w:tc>
      </w:tr>
      <w:tr w:rsidR="0058754C" w:rsidRPr="006E6A91" w14:paraId="4224616E" w14:textId="77777777" w:rsidTr="0058754C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CA959" w14:textId="77777777" w:rsidR="00E679ED" w:rsidRPr="006E6A91" w:rsidRDefault="00E679ED" w:rsidP="006E6A91">
            <w:pPr>
              <w:contextualSpacing/>
              <w:rPr>
                <w:rFonts w:cstheme="minorHAnsi"/>
                <w:b/>
                <w:bCs/>
                <w:lang w:val="id-ID"/>
              </w:rPr>
            </w:pPr>
            <w:r w:rsidRPr="006E6A91">
              <w:rPr>
                <w:rFonts w:cstheme="minorHAnsi"/>
                <w:b/>
                <w:bCs/>
                <w:lang w:val="id-ID"/>
              </w:rPr>
              <w:t>REFLEKSI:</w:t>
            </w:r>
          </w:p>
          <w:p w14:paraId="69D59790" w14:textId="044B79E6" w:rsidR="004E3E08" w:rsidRPr="009E0218" w:rsidRDefault="00E679ED" w:rsidP="009E0218">
            <w:pPr>
              <w:widowControl w:val="0"/>
              <w:autoSpaceDE w:val="0"/>
              <w:autoSpaceDN w:val="0"/>
              <w:rPr>
                <w:rFonts w:cstheme="minorHAnsi"/>
                <w:color w:val="000000"/>
              </w:rPr>
            </w:pPr>
            <w:r w:rsidRPr="006E6A91">
              <w:rPr>
                <w:rFonts w:cstheme="minorHAnsi"/>
                <w:color w:val="000000"/>
              </w:rPr>
              <w:t>Pada</w:t>
            </w:r>
            <w:r w:rsidRPr="006E6A91">
              <w:rPr>
                <w:rFonts w:cstheme="minorHAnsi"/>
                <w:color w:val="000000"/>
                <w:spacing w:val="1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Minggu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ini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kami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mempelajari tentang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materi</w:t>
            </w:r>
            <w:r w:rsidRPr="006E6A91">
              <w:rPr>
                <w:rFonts w:cstheme="minorHAnsi"/>
                <w:color w:val="000000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If</w:t>
            </w:r>
            <w:r w:rsidRPr="006E6A91">
              <w:rPr>
                <w:rFonts w:cstheme="minorHAnsi"/>
                <w:color w:val="000000"/>
                <w:spacing w:val="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dan</w:t>
            </w:r>
            <w:r w:rsidRPr="006E6A91">
              <w:rPr>
                <w:rFonts w:cstheme="minorHAnsi"/>
                <w:color w:val="000000"/>
                <w:spacing w:val="-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Switch,</w:t>
            </w:r>
            <w:r w:rsidRPr="006E6A91">
              <w:rPr>
                <w:rFonts w:cstheme="minorHAnsi"/>
                <w:color w:val="000000"/>
                <w:spacing w:val="5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kami</w:t>
            </w:r>
            <w:r w:rsidRPr="006E6A91">
              <w:rPr>
                <w:rFonts w:cstheme="minorHAnsi"/>
                <w:color w:val="000000"/>
                <w:spacing w:val="6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mendapatk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ilmu</w:t>
            </w:r>
            <w:r w:rsidRPr="006E6A91">
              <w:rPr>
                <w:rFonts w:cstheme="minorHAnsi"/>
                <w:color w:val="000000"/>
                <w:spacing w:val="10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yang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sangat</w:t>
            </w:r>
            <w:r w:rsidR="004E3E08">
              <w:rPr>
                <w:rFonts w:cstheme="minorHAnsi"/>
                <w:color w:val="000000"/>
                <w:spacing w:val="-1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bermanfaat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yang</w:t>
            </w:r>
            <w:r w:rsidRPr="006E6A91">
              <w:rPr>
                <w:rFonts w:cstheme="minorHAnsi"/>
                <w:color w:val="000000"/>
                <w:spacing w:val="5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menambah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wawas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kami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tentang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pemprogram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If</w:t>
            </w:r>
            <w:r w:rsidRPr="006E6A91">
              <w:rPr>
                <w:rFonts w:cstheme="minorHAnsi"/>
                <w:color w:val="000000"/>
                <w:spacing w:val="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1"/>
              </w:rPr>
              <w:t>dan</w:t>
            </w:r>
            <w:r w:rsidRPr="006E6A91">
              <w:rPr>
                <w:rFonts w:cstheme="minorHAnsi"/>
                <w:color w:val="000000"/>
                <w:spacing w:val="-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Switch</w:t>
            </w:r>
            <w:r w:rsidRPr="006E6A91">
              <w:rPr>
                <w:rFonts w:cstheme="minorHAnsi"/>
                <w:color w:val="000000"/>
                <w:spacing w:val="1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dan </w:t>
            </w:r>
            <w:r w:rsidRPr="006E6A91">
              <w:rPr>
                <w:rFonts w:cstheme="minorHAnsi"/>
                <w:color w:val="000000"/>
              </w:rPr>
              <w:t>tahu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cara</w:t>
            </w:r>
            <w:r w:rsidRPr="006E6A91">
              <w:rPr>
                <w:rFonts w:cstheme="minorHAnsi"/>
                <w:color w:val="000000"/>
                <w:spacing w:val="5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membuat</w:t>
            </w:r>
            <w:r w:rsidRPr="006E6A91">
              <w:rPr>
                <w:rFonts w:cstheme="minorHAnsi"/>
                <w:color w:val="000000"/>
              </w:rPr>
              <w:t>diagram</w:t>
            </w:r>
            <w:r w:rsidRPr="006E6A91">
              <w:rPr>
                <w:rFonts w:cstheme="minorHAnsi"/>
                <w:color w:val="000000"/>
                <w:spacing w:val="-6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Flowchart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walaupu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kami</w:t>
            </w:r>
            <w:r w:rsidRPr="006E6A91">
              <w:rPr>
                <w:rFonts w:cstheme="minorHAnsi"/>
                <w:color w:val="000000"/>
                <w:spacing w:val="1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sedikit</w:t>
            </w:r>
            <w:r w:rsidRPr="006E6A91">
              <w:rPr>
                <w:rFonts w:cstheme="minorHAnsi"/>
                <w:color w:val="000000"/>
                <w:spacing w:val="9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mengalami</w:t>
            </w:r>
            <w:r w:rsidRPr="006E6A91">
              <w:rPr>
                <w:rFonts w:cstheme="minorHAnsi"/>
                <w:color w:val="000000"/>
              </w:rPr>
              <w:t xml:space="preserve"> kesulit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dalam</w:t>
            </w:r>
            <w:r w:rsidRPr="006E6A91">
              <w:rPr>
                <w:rFonts w:cstheme="minorHAnsi"/>
                <w:color w:val="000000"/>
                <w:spacing w:val="-7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proses</w:t>
            </w:r>
            <w:r w:rsidRPr="006E6A91">
              <w:rPr>
                <w:rFonts w:cstheme="minorHAnsi"/>
                <w:color w:val="000000"/>
                <w:spacing w:val="4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belajar</w:t>
            </w:r>
            <w:r w:rsidRPr="006E6A91">
              <w:rPr>
                <w:rFonts w:cstheme="minorHAnsi"/>
                <w:color w:val="000000"/>
                <w:spacing w:val="6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tetapi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kami</w:t>
            </w:r>
            <w:r w:rsidRPr="006E6A91">
              <w:rPr>
                <w:rFonts w:cstheme="minorHAnsi"/>
                <w:color w:val="000000"/>
                <w:spacing w:val="1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bisamengatasinya</w:t>
            </w:r>
            <w:r w:rsidRPr="006E6A91">
              <w:rPr>
                <w:rFonts w:cstheme="minorHAnsi"/>
                <w:color w:val="000000"/>
                <w:spacing w:val="6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bersama-sama.</w:t>
            </w:r>
            <w:r w:rsidRPr="006E6A91">
              <w:rPr>
                <w:rFonts w:cstheme="minorHAnsi"/>
                <w:color w:val="000000"/>
                <w:spacing w:val="5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Harapan</w:t>
            </w:r>
            <w:r w:rsidRPr="006E6A91">
              <w:rPr>
                <w:rFonts w:cstheme="minorHAnsi"/>
                <w:color w:val="000000"/>
                <w:spacing w:val="-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2"/>
              </w:rPr>
              <w:t>kami</w:t>
            </w:r>
            <w:r w:rsidRPr="006E6A91">
              <w:rPr>
                <w:rFonts w:cstheme="minorHAnsi"/>
                <w:color w:val="000000"/>
                <w:spacing w:val="1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untuk</w:t>
            </w:r>
            <w:r w:rsidRPr="006E6A91">
              <w:rPr>
                <w:rFonts w:cstheme="minorHAnsi"/>
                <w:color w:val="000000"/>
                <w:spacing w:val="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materi berikutnya</w:t>
            </w:r>
            <w:r w:rsidRPr="006E6A91">
              <w:rPr>
                <w:rFonts w:cstheme="minorHAnsi"/>
                <w:color w:val="000000"/>
                <w:spacing w:val="6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adalah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semoga</w:t>
            </w:r>
            <w:r w:rsidRPr="006E6A91">
              <w:rPr>
                <w:rFonts w:cstheme="minorHAnsi"/>
                <w:color w:val="000000"/>
                <w:spacing w:val="7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kami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 bisa</w:t>
            </w:r>
            <w:r w:rsidRPr="006E6A91">
              <w:rPr>
                <w:rFonts w:cstheme="minorHAnsi"/>
                <w:color w:val="000000"/>
                <w:spacing w:val="7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lebih</w:t>
            </w:r>
            <w:r w:rsidRPr="006E6A91">
              <w:rPr>
                <w:rFonts w:cstheme="minorHAnsi"/>
                <w:color w:val="000000"/>
                <w:lang w:val="id-ID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mudah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memahami</w:t>
            </w:r>
            <w:r w:rsidRPr="006E6A91">
              <w:rPr>
                <w:rFonts w:cstheme="minorHAnsi"/>
                <w:color w:val="000000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dan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lebih </w:t>
            </w:r>
            <w:r w:rsidRPr="006E6A91">
              <w:rPr>
                <w:rFonts w:cstheme="minorHAnsi"/>
                <w:color w:val="000000"/>
              </w:rPr>
              <w:t>semangat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 xml:space="preserve">dalam </w:t>
            </w:r>
            <w:r w:rsidRPr="006E6A91">
              <w:rPr>
                <w:rFonts w:cstheme="minorHAnsi"/>
                <w:color w:val="000000"/>
              </w:rPr>
              <w:t>mempelajari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materi</w:t>
            </w:r>
            <w:r w:rsidRPr="006E6A91">
              <w:rPr>
                <w:rFonts w:cstheme="minorHAnsi"/>
                <w:color w:val="000000"/>
                <w:spacing w:val="8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yang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diberikan</w:t>
            </w:r>
            <w:r w:rsidRPr="006E6A91">
              <w:rPr>
                <w:rFonts w:cstheme="minorHAnsi"/>
                <w:color w:val="000000"/>
                <w:spacing w:val="-2"/>
              </w:rPr>
              <w:t xml:space="preserve"> </w:t>
            </w:r>
            <w:r w:rsidRPr="006E6A91">
              <w:rPr>
                <w:rFonts w:cstheme="minorHAnsi"/>
                <w:color w:val="000000"/>
              </w:rPr>
              <w:t>agar</w:t>
            </w:r>
            <w:r w:rsidRPr="006E6A91">
              <w:rPr>
                <w:rFonts w:cstheme="minorHAnsi"/>
                <w:color w:val="000000"/>
                <w:spacing w:val="5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4"/>
              </w:rPr>
              <w:t>kami</w:t>
            </w:r>
            <w:r w:rsidRPr="006E6A91">
              <w:rPr>
                <w:rFonts w:cstheme="minorHAnsi"/>
                <w:color w:val="000000"/>
                <w:spacing w:val="2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bisamendapatkan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nilai</w:t>
            </w:r>
            <w:r w:rsidRPr="006E6A91">
              <w:rPr>
                <w:rFonts w:cstheme="minorHAnsi"/>
                <w:color w:val="000000"/>
                <w:spacing w:val="5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yang</w:t>
            </w:r>
            <w:r w:rsidRPr="006E6A91">
              <w:rPr>
                <w:rFonts w:cstheme="minorHAnsi"/>
                <w:color w:val="000000"/>
                <w:spacing w:val="3"/>
              </w:rPr>
              <w:t xml:space="preserve"> </w:t>
            </w:r>
            <w:r w:rsidRPr="006E6A91">
              <w:rPr>
                <w:rFonts w:cstheme="minorHAnsi"/>
                <w:color w:val="000000"/>
                <w:spacing w:val="-1"/>
              </w:rPr>
              <w:t>memuaskan.</w:t>
            </w:r>
          </w:p>
        </w:tc>
      </w:tr>
    </w:tbl>
    <w:p w14:paraId="0D0E0528" w14:textId="43F01419" w:rsidR="008C1C5C" w:rsidRPr="00284265" w:rsidRDefault="008C1C5C" w:rsidP="00E679ED">
      <w:pPr>
        <w:contextualSpacing/>
        <w:rPr>
          <w:color w:val="FF0000"/>
        </w:rPr>
      </w:pP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6192F65"/>
    <w:multiLevelType w:val="hybridMultilevel"/>
    <w:tmpl w:val="4F40A71A"/>
    <w:lvl w:ilvl="0" w:tplc="30101A5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93B89F5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C67CFB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0E2F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9C75F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BA96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2487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0A210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EA37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813743C"/>
    <w:multiLevelType w:val="multilevel"/>
    <w:tmpl w:val="D55499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59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5"/>
  </w:num>
  <w:num w:numId="3">
    <w:abstractNumId w:val="28"/>
  </w:num>
  <w:num w:numId="4">
    <w:abstractNumId w:val="0"/>
  </w:num>
  <w:num w:numId="5">
    <w:abstractNumId w:val="8"/>
  </w:num>
  <w:num w:numId="6">
    <w:abstractNumId w:val="1"/>
  </w:num>
  <w:num w:numId="7">
    <w:abstractNumId w:val="14"/>
  </w:num>
  <w:num w:numId="8">
    <w:abstractNumId w:val="16"/>
  </w:num>
  <w:num w:numId="9">
    <w:abstractNumId w:val="15"/>
  </w:num>
  <w:num w:numId="10">
    <w:abstractNumId w:val="7"/>
  </w:num>
  <w:num w:numId="11">
    <w:abstractNumId w:val="11"/>
  </w:num>
  <w:num w:numId="12">
    <w:abstractNumId w:val="13"/>
  </w:num>
  <w:num w:numId="13">
    <w:abstractNumId w:val="4"/>
  </w:num>
  <w:num w:numId="14">
    <w:abstractNumId w:val="29"/>
  </w:num>
  <w:num w:numId="15">
    <w:abstractNumId w:val="3"/>
  </w:num>
  <w:num w:numId="16">
    <w:abstractNumId w:val="9"/>
  </w:num>
  <w:num w:numId="17">
    <w:abstractNumId w:val="19"/>
  </w:num>
  <w:num w:numId="18">
    <w:abstractNumId w:val="24"/>
  </w:num>
  <w:num w:numId="19">
    <w:abstractNumId w:val="27"/>
  </w:num>
  <w:num w:numId="20">
    <w:abstractNumId w:val="18"/>
  </w:num>
  <w:num w:numId="21">
    <w:abstractNumId w:val="17"/>
  </w:num>
  <w:num w:numId="22">
    <w:abstractNumId w:val="10"/>
  </w:num>
  <w:num w:numId="23">
    <w:abstractNumId w:val="2"/>
  </w:num>
  <w:num w:numId="24">
    <w:abstractNumId w:val="12"/>
  </w:num>
  <w:num w:numId="25">
    <w:abstractNumId w:val="20"/>
  </w:num>
  <w:num w:numId="26">
    <w:abstractNumId w:val="21"/>
  </w:num>
  <w:num w:numId="27">
    <w:abstractNumId w:val="25"/>
  </w:num>
  <w:num w:numId="28">
    <w:abstractNumId w:val="26"/>
  </w:num>
  <w:num w:numId="29">
    <w:abstractNumId w:val="6"/>
  </w:num>
  <w:num w:numId="30">
    <w:abstractNumId w:val="22"/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07AF2"/>
    <w:rsid w:val="00010605"/>
    <w:rsid w:val="00071FBE"/>
    <w:rsid w:val="00075EAB"/>
    <w:rsid w:val="000B02B6"/>
    <w:rsid w:val="000F295A"/>
    <w:rsid w:val="001041F8"/>
    <w:rsid w:val="00123978"/>
    <w:rsid w:val="001361AD"/>
    <w:rsid w:val="0016326C"/>
    <w:rsid w:val="00192966"/>
    <w:rsid w:val="001D02DB"/>
    <w:rsid w:val="00243DF2"/>
    <w:rsid w:val="00283830"/>
    <w:rsid w:val="00284265"/>
    <w:rsid w:val="00292EA7"/>
    <w:rsid w:val="002C6B2D"/>
    <w:rsid w:val="002D6B4F"/>
    <w:rsid w:val="00323454"/>
    <w:rsid w:val="003300ED"/>
    <w:rsid w:val="0033415A"/>
    <w:rsid w:val="00376414"/>
    <w:rsid w:val="00396E5A"/>
    <w:rsid w:val="003A5BB5"/>
    <w:rsid w:val="003B43A0"/>
    <w:rsid w:val="003D7DF6"/>
    <w:rsid w:val="003F7532"/>
    <w:rsid w:val="0040686F"/>
    <w:rsid w:val="00435659"/>
    <w:rsid w:val="00445435"/>
    <w:rsid w:val="00452228"/>
    <w:rsid w:val="00467807"/>
    <w:rsid w:val="00475A42"/>
    <w:rsid w:val="0049767E"/>
    <w:rsid w:val="004D08EC"/>
    <w:rsid w:val="004D5DBB"/>
    <w:rsid w:val="004E3E08"/>
    <w:rsid w:val="00510A7F"/>
    <w:rsid w:val="00540283"/>
    <w:rsid w:val="005720F4"/>
    <w:rsid w:val="0058754C"/>
    <w:rsid w:val="00594CB9"/>
    <w:rsid w:val="005A49F6"/>
    <w:rsid w:val="005B5F6E"/>
    <w:rsid w:val="005D2BF9"/>
    <w:rsid w:val="005F10A2"/>
    <w:rsid w:val="00614435"/>
    <w:rsid w:val="006317FB"/>
    <w:rsid w:val="0064357B"/>
    <w:rsid w:val="00647BDE"/>
    <w:rsid w:val="0067163E"/>
    <w:rsid w:val="006E6A91"/>
    <w:rsid w:val="006F0549"/>
    <w:rsid w:val="007252D9"/>
    <w:rsid w:val="00747816"/>
    <w:rsid w:val="0075152B"/>
    <w:rsid w:val="007C5859"/>
    <w:rsid w:val="007C613D"/>
    <w:rsid w:val="007F6B6A"/>
    <w:rsid w:val="00805700"/>
    <w:rsid w:val="00866E3A"/>
    <w:rsid w:val="00872459"/>
    <w:rsid w:val="008B0BC6"/>
    <w:rsid w:val="008B29E2"/>
    <w:rsid w:val="008C1C5C"/>
    <w:rsid w:val="008C6F53"/>
    <w:rsid w:val="008E4B03"/>
    <w:rsid w:val="008E54B8"/>
    <w:rsid w:val="008E709E"/>
    <w:rsid w:val="008F2E8A"/>
    <w:rsid w:val="0090274E"/>
    <w:rsid w:val="00953AD7"/>
    <w:rsid w:val="00956672"/>
    <w:rsid w:val="00971545"/>
    <w:rsid w:val="009D716E"/>
    <w:rsid w:val="009E0218"/>
    <w:rsid w:val="009F1922"/>
    <w:rsid w:val="00A20184"/>
    <w:rsid w:val="00A46CC6"/>
    <w:rsid w:val="00A54C57"/>
    <w:rsid w:val="00A713BA"/>
    <w:rsid w:val="00A71EB0"/>
    <w:rsid w:val="00A94C21"/>
    <w:rsid w:val="00AE5BC4"/>
    <w:rsid w:val="00B171BC"/>
    <w:rsid w:val="00B331D3"/>
    <w:rsid w:val="00B73DCC"/>
    <w:rsid w:val="00BB24FC"/>
    <w:rsid w:val="00BC48B3"/>
    <w:rsid w:val="00BD27C8"/>
    <w:rsid w:val="00BF21B4"/>
    <w:rsid w:val="00C00192"/>
    <w:rsid w:val="00C01D81"/>
    <w:rsid w:val="00C02110"/>
    <w:rsid w:val="00C04942"/>
    <w:rsid w:val="00C30081"/>
    <w:rsid w:val="00C825EC"/>
    <w:rsid w:val="00C921D3"/>
    <w:rsid w:val="00C939D3"/>
    <w:rsid w:val="00C93F22"/>
    <w:rsid w:val="00C94097"/>
    <w:rsid w:val="00CC0873"/>
    <w:rsid w:val="00D278B7"/>
    <w:rsid w:val="00D310AE"/>
    <w:rsid w:val="00D54746"/>
    <w:rsid w:val="00D63EB8"/>
    <w:rsid w:val="00D81CA3"/>
    <w:rsid w:val="00D931D9"/>
    <w:rsid w:val="00DC2FA8"/>
    <w:rsid w:val="00E02265"/>
    <w:rsid w:val="00E20244"/>
    <w:rsid w:val="00E44729"/>
    <w:rsid w:val="00E456CE"/>
    <w:rsid w:val="00E679ED"/>
    <w:rsid w:val="00EA5642"/>
    <w:rsid w:val="00EB3159"/>
    <w:rsid w:val="00EC2462"/>
    <w:rsid w:val="00EF567C"/>
    <w:rsid w:val="00F020E0"/>
    <w:rsid w:val="00F63E3F"/>
    <w:rsid w:val="00F701BD"/>
    <w:rsid w:val="00FE4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paragraph" w:styleId="Heading4">
    <w:name w:val="heading 4"/>
    <w:basedOn w:val="Normal"/>
    <w:link w:val="Heading4Char"/>
    <w:uiPriority w:val="9"/>
    <w:qFormat/>
    <w:rsid w:val="00292EA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A201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Strong">
    <w:name w:val="Strong"/>
    <w:basedOn w:val="DefaultParagraphFont"/>
    <w:uiPriority w:val="22"/>
    <w:qFormat/>
    <w:rsid w:val="00A20184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292EA7"/>
    <w:rPr>
      <w:rFonts w:ascii="Times New Roman" w:eastAsia="Times New Roman" w:hAnsi="Times New Roman" w:cs="Times New Roman"/>
      <w:b/>
      <w:bCs/>
      <w:sz w:val="24"/>
      <w:szCs w:val="24"/>
      <w:lang w:eastAsia="en-ID"/>
    </w:rPr>
  </w:style>
  <w:style w:type="character" w:styleId="Hyperlink">
    <w:name w:val="Hyperlink"/>
    <w:basedOn w:val="DefaultParagraphFont"/>
    <w:uiPriority w:val="99"/>
    <w:unhideWhenUsed/>
    <w:rsid w:val="00292EA7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92EA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3E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EB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paragraph" w:styleId="Heading4">
    <w:name w:val="heading 4"/>
    <w:basedOn w:val="Normal"/>
    <w:link w:val="Heading4Char"/>
    <w:uiPriority w:val="9"/>
    <w:qFormat/>
    <w:rsid w:val="00292EA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A201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Strong">
    <w:name w:val="Strong"/>
    <w:basedOn w:val="DefaultParagraphFont"/>
    <w:uiPriority w:val="22"/>
    <w:qFormat/>
    <w:rsid w:val="00A20184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292EA7"/>
    <w:rPr>
      <w:rFonts w:ascii="Times New Roman" w:eastAsia="Times New Roman" w:hAnsi="Times New Roman" w:cs="Times New Roman"/>
      <w:b/>
      <w:bCs/>
      <w:sz w:val="24"/>
      <w:szCs w:val="24"/>
      <w:lang w:eastAsia="en-ID"/>
    </w:rPr>
  </w:style>
  <w:style w:type="character" w:styleId="Hyperlink">
    <w:name w:val="Hyperlink"/>
    <w:basedOn w:val="DefaultParagraphFont"/>
    <w:uiPriority w:val="99"/>
    <w:unhideWhenUsed/>
    <w:rsid w:val="00292EA7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92EA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3E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EB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072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RB4nz4xkisM" TargetMode="External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hyperlink" Target="https://www.youtube.com/watch?v=G0dfdAFa9i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3</Pages>
  <Words>2083</Words>
  <Characters>11876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SUS</cp:lastModifiedBy>
  <cp:revision>98</cp:revision>
  <dcterms:created xsi:type="dcterms:W3CDTF">2022-09-25T10:14:00Z</dcterms:created>
  <dcterms:modified xsi:type="dcterms:W3CDTF">2022-09-26T09:06:00Z</dcterms:modified>
</cp:coreProperties>
</file>